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6E6C6028"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42DE30E3" w:rsidR="00063CFE" w:rsidRPr="00921A5B" w:rsidRDefault="00CC282F" w:rsidP="00063CFE">
      <w:pPr>
        <w:jc w:val="right"/>
        <w:rPr>
          <w:b/>
          <w:i/>
          <w:sz w:val="36"/>
        </w:rPr>
      </w:pPr>
      <w:r w:rsidRPr="00CC282F">
        <w:rPr>
          <w:b/>
          <w:i/>
          <w:sz w:val="36"/>
        </w:rPr>
        <w:t>VLSI Fundamentals: A Practical Approach</w:t>
      </w:r>
    </w:p>
    <w:p w14:paraId="5C8C03FD" w14:textId="1C041DEE" w:rsidR="00063CFE" w:rsidRPr="00921A5B" w:rsidRDefault="00CC282F" w:rsidP="00063CFE">
      <w:pPr>
        <w:jc w:val="right"/>
        <w:rPr>
          <w:b/>
          <w:sz w:val="52"/>
        </w:rPr>
      </w:pPr>
      <w:r>
        <w:rPr>
          <w:b/>
          <w:sz w:val="52"/>
        </w:rPr>
        <w:t xml:space="preserve">Labs </w:t>
      </w:r>
      <w:r w:rsidR="00063CFE" w:rsidRPr="00921A5B">
        <w:rPr>
          <w:b/>
          <w:sz w:val="52"/>
        </w:rPr>
        <w:t>Getting Started Guid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501330D3" w:rsidR="00FB1EFB" w:rsidRDefault="00FB1EFB" w:rsidP="737272A6">
      <w:pPr>
        <w:jc w:val="right"/>
      </w:pPr>
    </w:p>
    <w:p w14:paraId="192E4338" w14:textId="5713D52B" w:rsidR="00063CFE" w:rsidRDefault="00063CFE" w:rsidP="005959A0">
      <w:pPr>
        <w:jc w:val="right"/>
        <w:rPr>
          <w:b/>
        </w:rPr>
      </w:pPr>
      <w:r>
        <w:rPr>
          <w:b/>
        </w:rPr>
        <w:br w:type="page"/>
      </w:r>
    </w:p>
    <w:sdt>
      <w:sdtPr>
        <w:rPr>
          <w:rFonts w:eastAsiaTheme="minorEastAsia" w:cstheme="minorBidi"/>
          <w:b w:val="0"/>
          <w:color w:val="2B579A"/>
          <w:sz w:val="22"/>
          <w:szCs w:val="22"/>
          <w:shd w:val="clear" w:color="auto" w:fill="E6E6E6"/>
          <w:lang w:val="en-GB" w:eastAsia="zh-CN"/>
        </w:rPr>
        <w:id w:val="-1588927551"/>
        <w:docPartObj>
          <w:docPartGallery w:val="Table of Contents"/>
          <w:docPartUnique/>
        </w:docPartObj>
      </w:sdtPr>
      <w:sdtEndPr/>
      <w:sdtContent>
        <w:p w14:paraId="773B68DE" w14:textId="105B60E0" w:rsidR="007032C9" w:rsidRDefault="00637284" w:rsidP="002B269C">
          <w:pPr>
            <w:pStyle w:val="TOCHeading"/>
            <w:numPr>
              <w:ilvl w:val="0"/>
              <w:numId w:val="0"/>
            </w:numPr>
            <w:ind w:left="360" w:hanging="360"/>
          </w:pPr>
          <w:r>
            <w:t>C</w:t>
          </w:r>
          <w:r w:rsidR="007032C9">
            <w:t>ontents</w:t>
          </w:r>
        </w:p>
        <w:p w14:paraId="00DAA551" w14:textId="502328C2" w:rsidR="003A45BE" w:rsidRDefault="007032C9">
          <w:pPr>
            <w:pStyle w:val="TOC1"/>
            <w:rPr>
              <w:rFonts w:asciiTheme="minorHAnsi" w:hAnsiTheme="minorHAnsi"/>
              <w:b w:val="0"/>
              <w:color w:val="auto"/>
              <w:sz w:val="22"/>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48183294" w:history="1">
            <w:r w:rsidR="003A45BE" w:rsidRPr="00C776FA">
              <w:rPr>
                <w:rStyle w:val="Hyperlink"/>
              </w:rPr>
              <w:t>1</w:t>
            </w:r>
            <w:r w:rsidR="003A45BE">
              <w:rPr>
                <w:rFonts w:asciiTheme="minorHAnsi" w:hAnsiTheme="minorHAnsi"/>
                <w:b w:val="0"/>
                <w:color w:val="auto"/>
                <w:sz w:val="22"/>
              </w:rPr>
              <w:tab/>
            </w:r>
            <w:r w:rsidR="003A45BE" w:rsidRPr="00C776FA">
              <w:rPr>
                <w:rStyle w:val="Hyperlink"/>
              </w:rPr>
              <w:t>Introduction</w:t>
            </w:r>
            <w:r w:rsidR="003A45BE">
              <w:rPr>
                <w:webHidden/>
              </w:rPr>
              <w:tab/>
            </w:r>
            <w:r w:rsidR="003A45BE">
              <w:rPr>
                <w:webHidden/>
              </w:rPr>
              <w:fldChar w:fldCharType="begin"/>
            </w:r>
            <w:r w:rsidR="003A45BE">
              <w:rPr>
                <w:webHidden/>
              </w:rPr>
              <w:instrText xml:space="preserve"> PAGEREF _Toc48183294 \h </w:instrText>
            </w:r>
            <w:r w:rsidR="003A45BE">
              <w:rPr>
                <w:webHidden/>
              </w:rPr>
            </w:r>
            <w:r w:rsidR="003A45BE">
              <w:rPr>
                <w:webHidden/>
              </w:rPr>
              <w:fldChar w:fldCharType="separate"/>
            </w:r>
            <w:r w:rsidR="003A45BE">
              <w:rPr>
                <w:webHidden/>
              </w:rPr>
              <w:t>1</w:t>
            </w:r>
            <w:r w:rsidR="003A45BE">
              <w:rPr>
                <w:webHidden/>
              </w:rPr>
              <w:fldChar w:fldCharType="end"/>
            </w:r>
          </w:hyperlink>
        </w:p>
        <w:p w14:paraId="5F04C43A" w14:textId="488A65E0" w:rsidR="003A45BE" w:rsidRDefault="00F73F34">
          <w:pPr>
            <w:pStyle w:val="TOC2"/>
            <w:tabs>
              <w:tab w:val="left" w:pos="880"/>
              <w:tab w:val="right" w:leader="dot" w:pos="9016"/>
            </w:tabs>
            <w:rPr>
              <w:rFonts w:asciiTheme="minorHAnsi" w:hAnsiTheme="minorHAnsi"/>
              <w:noProof/>
              <w:color w:val="auto"/>
            </w:rPr>
          </w:pPr>
          <w:hyperlink w:anchor="_Toc48183295" w:history="1">
            <w:r w:rsidR="003A45BE" w:rsidRPr="00C776FA">
              <w:rPr>
                <w:rStyle w:val="Hyperlink"/>
                <w:noProof/>
              </w:rPr>
              <w:t>1.1</w:t>
            </w:r>
            <w:r w:rsidR="003A45BE">
              <w:rPr>
                <w:rFonts w:asciiTheme="minorHAnsi" w:hAnsiTheme="minorHAnsi"/>
                <w:noProof/>
                <w:color w:val="auto"/>
              </w:rPr>
              <w:tab/>
            </w:r>
            <w:r w:rsidR="003A45BE" w:rsidRPr="00C776FA">
              <w:rPr>
                <w:rStyle w:val="Hyperlink"/>
                <w:noProof/>
              </w:rPr>
              <w:t>Course lab overview</w:t>
            </w:r>
            <w:r w:rsidR="003A45BE">
              <w:rPr>
                <w:noProof/>
                <w:webHidden/>
              </w:rPr>
              <w:tab/>
            </w:r>
            <w:r w:rsidR="003A45BE">
              <w:rPr>
                <w:noProof/>
                <w:webHidden/>
              </w:rPr>
              <w:fldChar w:fldCharType="begin"/>
            </w:r>
            <w:r w:rsidR="003A45BE">
              <w:rPr>
                <w:noProof/>
                <w:webHidden/>
              </w:rPr>
              <w:instrText xml:space="preserve"> PAGEREF _Toc48183295 \h </w:instrText>
            </w:r>
            <w:r w:rsidR="003A45BE">
              <w:rPr>
                <w:noProof/>
                <w:webHidden/>
              </w:rPr>
            </w:r>
            <w:r w:rsidR="003A45BE">
              <w:rPr>
                <w:noProof/>
                <w:webHidden/>
              </w:rPr>
              <w:fldChar w:fldCharType="separate"/>
            </w:r>
            <w:r w:rsidR="003A45BE">
              <w:rPr>
                <w:noProof/>
                <w:webHidden/>
              </w:rPr>
              <w:t>1</w:t>
            </w:r>
            <w:r w:rsidR="003A45BE">
              <w:rPr>
                <w:noProof/>
                <w:webHidden/>
              </w:rPr>
              <w:fldChar w:fldCharType="end"/>
            </w:r>
          </w:hyperlink>
        </w:p>
        <w:p w14:paraId="54E8E0ED" w14:textId="15E29B0E" w:rsidR="003A45BE" w:rsidRDefault="00F73F34">
          <w:pPr>
            <w:pStyle w:val="TOC2"/>
            <w:tabs>
              <w:tab w:val="left" w:pos="880"/>
              <w:tab w:val="right" w:leader="dot" w:pos="9016"/>
            </w:tabs>
            <w:rPr>
              <w:rFonts w:asciiTheme="minorHAnsi" w:hAnsiTheme="minorHAnsi"/>
              <w:noProof/>
              <w:color w:val="auto"/>
            </w:rPr>
          </w:pPr>
          <w:hyperlink w:anchor="_Toc48183296" w:history="1">
            <w:r w:rsidR="003A45BE" w:rsidRPr="00C776FA">
              <w:rPr>
                <w:rStyle w:val="Hyperlink"/>
                <w:noProof/>
              </w:rPr>
              <w:t>1.2</w:t>
            </w:r>
            <w:r w:rsidR="003A45BE">
              <w:rPr>
                <w:rFonts w:asciiTheme="minorHAnsi" w:hAnsiTheme="minorHAnsi"/>
                <w:noProof/>
                <w:color w:val="auto"/>
              </w:rPr>
              <w:tab/>
            </w:r>
            <w:r w:rsidR="003A45BE" w:rsidRPr="00C776FA">
              <w:rPr>
                <w:rStyle w:val="Hyperlink"/>
                <w:noProof/>
              </w:rPr>
              <w:t>Scope of this guide</w:t>
            </w:r>
            <w:r w:rsidR="003A45BE">
              <w:rPr>
                <w:noProof/>
                <w:webHidden/>
              </w:rPr>
              <w:tab/>
            </w:r>
            <w:r w:rsidR="003A45BE">
              <w:rPr>
                <w:noProof/>
                <w:webHidden/>
              </w:rPr>
              <w:fldChar w:fldCharType="begin"/>
            </w:r>
            <w:r w:rsidR="003A45BE">
              <w:rPr>
                <w:noProof/>
                <w:webHidden/>
              </w:rPr>
              <w:instrText xml:space="preserve"> PAGEREF _Toc48183296 \h </w:instrText>
            </w:r>
            <w:r w:rsidR="003A45BE">
              <w:rPr>
                <w:noProof/>
                <w:webHidden/>
              </w:rPr>
            </w:r>
            <w:r w:rsidR="003A45BE">
              <w:rPr>
                <w:noProof/>
                <w:webHidden/>
              </w:rPr>
              <w:fldChar w:fldCharType="separate"/>
            </w:r>
            <w:r w:rsidR="003A45BE">
              <w:rPr>
                <w:noProof/>
                <w:webHidden/>
              </w:rPr>
              <w:t>1</w:t>
            </w:r>
            <w:r w:rsidR="003A45BE">
              <w:rPr>
                <w:noProof/>
                <w:webHidden/>
              </w:rPr>
              <w:fldChar w:fldCharType="end"/>
            </w:r>
          </w:hyperlink>
        </w:p>
        <w:p w14:paraId="0509D312" w14:textId="486D1CFC" w:rsidR="003A45BE" w:rsidRDefault="00F73F34">
          <w:pPr>
            <w:pStyle w:val="TOC1"/>
            <w:rPr>
              <w:rFonts w:asciiTheme="minorHAnsi" w:hAnsiTheme="minorHAnsi"/>
              <w:b w:val="0"/>
              <w:color w:val="auto"/>
              <w:sz w:val="22"/>
            </w:rPr>
          </w:pPr>
          <w:hyperlink w:anchor="_Toc48183297" w:history="1">
            <w:r w:rsidR="003A45BE" w:rsidRPr="00C776FA">
              <w:rPr>
                <w:rStyle w:val="Hyperlink"/>
              </w:rPr>
              <w:t>2</w:t>
            </w:r>
            <w:r w:rsidR="003A45BE">
              <w:rPr>
                <w:rFonts w:asciiTheme="minorHAnsi" w:hAnsiTheme="minorHAnsi"/>
                <w:b w:val="0"/>
                <w:color w:val="auto"/>
                <w:sz w:val="22"/>
              </w:rPr>
              <w:tab/>
            </w:r>
            <w:r w:rsidR="003A45BE" w:rsidRPr="00C776FA">
              <w:rPr>
                <w:rStyle w:val="Hyperlink"/>
              </w:rPr>
              <w:t>Microprocessor</w:t>
            </w:r>
            <w:r w:rsidR="003A45BE">
              <w:rPr>
                <w:webHidden/>
              </w:rPr>
              <w:tab/>
            </w:r>
            <w:r w:rsidR="003A45BE">
              <w:rPr>
                <w:webHidden/>
              </w:rPr>
              <w:fldChar w:fldCharType="begin"/>
            </w:r>
            <w:r w:rsidR="003A45BE">
              <w:rPr>
                <w:webHidden/>
              </w:rPr>
              <w:instrText xml:space="preserve"> PAGEREF _Toc48183297 \h </w:instrText>
            </w:r>
            <w:r w:rsidR="003A45BE">
              <w:rPr>
                <w:webHidden/>
              </w:rPr>
            </w:r>
            <w:r w:rsidR="003A45BE">
              <w:rPr>
                <w:webHidden/>
              </w:rPr>
              <w:fldChar w:fldCharType="separate"/>
            </w:r>
            <w:r w:rsidR="003A45BE">
              <w:rPr>
                <w:webHidden/>
              </w:rPr>
              <w:t>2</w:t>
            </w:r>
            <w:r w:rsidR="003A45BE">
              <w:rPr>
                <w:webHidden/>
              </w:rPr>
              <w:fldChar w:fldCharType="end"/>
            </w:r>
          </w:hyperlink>
        </w:p>
        <w:p w14:paraId="64F30D63" w14:textId="7196CDFD" w:rsidR="003A45BE" w:rsidRDefault="00F73F34">
          <w:pPr>
            <w:pStyle w:val="TOC2"/>
            <w:tabs>
              <w:tab w:val="left" w:pos="880"/>
              <w:tab w:val="right" w:leader="dot" w:pos="9016"/>
            </w:tabs>
            <w:rPr>
              <w:rFonts w:asciiTheme="minorHAnsi" w:hAnsiTheme="minorHAnsi"/>
              <w:noProof/>
              <w:color w:val="auto"/>
            </w:rPr>
          </w:pPr>
          <w:hyperlink w:anchor="_Toc48183298" w:history="1">
            <w:r w:rsidR="003A45BE" w:rsidRPr="00C776FA">
              <w:rPr>
                <w:rStyle w:val="Hyperlink"/>
                <w:noProof/>
              </w:rPr>
              <w:t>2.1</w:t>
            </w:r>
            <w:r w:rsidR="003A45BE">
              <w:rPr>
                <w:rFonts w:asciiTheme="minorHAnsi" w:hAnsiTheme="minorHAnsi"/>
                <w:noProof/>
                <w:color w:val="auto"/>
              </w:rPr>
              <w:tab/>
            </w:r>
            <w:r w:rsidR="003A45BE" w:rsidRPr="00C776FA">
              <w:rPr>
                <w:rStyle w:val="Hyperlink"/>
                <w:noProof/>
              </w:rPr>
              <w:t>Architecture</w:t>
            </w:r>
            <w:r w:rsidR="003A45BE">
              <w:rPr>
                <w:noProof/>
                <w:webHidden/>
              </w:rPr>
              <w:tab/>
            </w:r>
            <w:r w:rsidR="003A45BE">
              <w:rPr>
                <w:noProof/>
                <w:webHidden/>
              </w:rPr>
              <w:fldChar w:fldCharType="begin"/>
            </w:r>
            <w:r w:rsidR="003A45BE">
              <w:rPr>
                <w:noProof/>
                <w:webHidden/>
              </w:rPr>
              <w:instrText xml:space="preserve"> PAGEREF _Toc48183298 \h </w:instrText>
            </w:r>
            <w:r w:rsidR="003A45BE">
              <w:rPr>
                <w:noProof/>
                <w:webHidden/>
              </w:rPr>
            </w:r>
            <w:r w:rsidR="003A45BE">
              <w:rPr>
                <w:noProof/>
                <w:webHidden/>
              </w:rPr>
              <w:fldChar w:fldCharType="separate"/>
            </w:r>
            <w:r w:rsidR="003A45BE">
              <w:rPr>
                <w:noProof/>
                <w:webHidden/>
              </w:rPr>
              <w:t>2</w:t>
            </w:r>
            <w:r w:rsidR="003A45BE">
              <w:rPr>
                <w:noProof/>
                <w:webHidden/>
              </w:rPr>
              <w:fldChar w:fldCharType="end"/>
            </w:r>
          </w:hyperlink>
        </w:p>
        <w:p w14:paraId="5B55837A" w14:textId="5BE65545" w:rsidR="003A45BE" w:rsidRDefault="00F73F34">
          <w:pPr>
            <w:pStyle w:val="TOC2"/>
            <w:tabs>
              <w:tab w:val="right" w:leader="dot" w:pos="9016"/>
            </w:tabs>
            <w:rPr>
              <w:rFonts w:asciiTheme="minorHAnsi" w:hAnsiTheme="minorHAnsi"/>
              <w:noProof/>
              <w:color w:val="auto"/>
            </w:rPr>
          </w:pPr>
          <w:hyperlink w:anchor="_Toc48183299" w:history="1">
            <w:r w:rsidR="003A45BE" w:rsidRPr="00C776FA">
              <w:rPr>
                <w:rStyle w:val="Hyperlink"/>
                <w:noProof/>
              </w:rPr>
              <w:t>Test Program</w:t>
            </w:r>
            <w:r w:rsidR="003A45BE">
              <w:rPr>
                <w:noProof/>
                <w:webHidden/>
              </w:rPr>
              <w:tab/>
            </w:r>
            <w:r w:rsidR="003A45BE">
              <w:rPr>
                <w:noProof/>
                <w:webHidden/>
              </w:rPr>
              <w:fldChar w:fldCharType="begin"/>
            </w:r>
            <w:r w:rsidR="003A45BE">
              <w:rPr>
                <w:noProof/>
                <w:webHidden/>
              </w:rPr>
              <w:instrText xml:space="preserve"> PAGEREF _Toc48183299 \h </w:instrText>
            </w:r>
            <w:r w:rsidR="003A45BE">
              <w:rPr>
                <w:noProof/>
                <w:webHidden/>
              </w:rPr>
            </w:r>
            <w:r w:rsidR="003A45BE">
              <w:rPr>
                <w:noProof/>
                <w:webHidden/>
              </w:rPr>
              <w:fldChar w:fldCharType="separate"/>
            </w:r>
            <w:r w:rsidR="003A45BE">
              <w:rPr>
                <w:noProof/>
                <w:webHidden/>
              </w:rPr>
              <w:t>4</w:t>
            </w:r>
            <w:r w:rsidR="003A45BE">
              <w:rPr>
                <w:noProof/>
                <w:webHidden/>
              </w:rPr>
              <w:fldChar w:fldCharType="end"/>
            </w:r>
          </w:hyperlink>
        </w:p>
        <w:p w14:paraId="7AA1CA77" w14:textId="3C876282" w:rsidR="003A45BE" w:rsidRDefault="00F73F34">
          <w:pPr>
            <w:pStyle w:val="TOC2"/>
            <w:tabs>
              <w:tab w:val="left" w:pos="880"/>
              <w:tab w:val="right" w:leader="dot" w:pos="9016"/>
            </w:tabs>
            <w:rPr>
              <w:rFonts w:asciiTheme="minorHAnsi" w:hAnsiTheme="minorHAnsi"/>
              <w:noProof/>
              <w:color w:val="auto"/>
            </w:rPr>
          </w:pPr>
          <w:hyperlink w:anchor="_Toc48183300" w:history="1">
            <w:r w:rsidR="003A45BE" w:rsidRPr="00C776FA">
              <w:rPr>
                <w:rStyle w:val="Hyperlink"/>
                <w:noProof/>
              </w:rPr>
              <w:t>2.2</w:t>
            </w:r>
            <w:r w:rsidR="003A45BE">
              <w:rPr>
                <w:rFonts w:asciiTheme="minorHAnsi" w:hAnsiTheme="minorHAnsi"/>
                <w:noProof/>
                <w:color w:val="auto"/>
              </w:rPr>
              <w:tab/>
            </w:r>
            <w:r w:rsidR="003A45BE" w:rsidRPr="00C776FA">
              <w:rPr>
                <w:rStyle w:val="Hyperlink"/>
                <w:noProof/>
              </w:rPr>
              <w:t>Microarchitecture</w:t>
            </w:r>
            <w:r w:rsidR="003A45BE">
              <w:rPr>
                <w:noProof/>
                <w:webHidden/>
              </w:rPr>
              <w:tab/>
            </w:r>
            <w:r w:rsidR="003A45BE">
              <w:rPr>
                <w:noProof/>
                <w:webHidden/>
              </w:rPr>
              <w:fldChar w:fldCharType="begin"/>
            </w:r>
            <w:r w:rsidR="003A45BE">
              <w:rPr>
                <w:noProof/>
                <w:webHidden/>
              </w:rPr>
              <w:instrText xml:space="preserve"> PAGEREF _Toc48183300 \h </w:instrText>
            </w:r>
            <w:r w:rsidR="003A45BE">
              <w:rPr>
                <w:noProof/>
                <w:webHidden/>
              </w:rPr>
            </w:r>
            <w:r w:rsidR="003A45BE">
              <w:rPr>
                <w:noProof/>
                <w:webHidden/>
              </w:rPr>
              <w:fldChar w:fldCharType="separate"/>
            </w:r>
            <w:r w:rsidR="003A45BE">
              <w:rPr>
                <w:noProof/>
                <w:webHidden/>
              </w:rPr>
              <w:t>4</w:t>
            </w:r>
            <w:r w:rsidR="003A45BE">
              <w:rPr>
                <w:noProof/>
                <w:webHidden/>
              </w:rPr>
              <w:fldChar w:fldCharType="end"/>
            </w:r>
          </w:hyperlink>
        </w:p>
        <w:p w14:paraId="2BE12DB2" w14:textId="3AF5836F" w:rsidR="003A45BE" w:rsidRDefault="00F73F34">
          <w:pPr>
            <w:pStyle w:val="TOC2"/>
            <w:tabs>
              <w:tab w:val="left" w:pos="880"/>
              <w:tab w:val="right" w:leader="dot" w:pos="9016"/>
            </w:tabs>
            <w:rPr>
              <w:rFonts w:asciiTheme="minorHAnsi" w:hAnsiTheme="minorHAnsi"/>
              <w:noProof/>
              <w:color w:val="auto"/>
            </w:rPr>
          </w:pPr>
          <w:hyperlink w:anchor="_Toc48183301" w:history="1">
            <w:r w:rsidR="003A45BE" w:rsidRPr="00C776FA">
              <w:rPr>
                <w:rStyle w:val="Hyperlink"/>
                <w:noProof/>
              </w:rPr>
              <w:t>2.3</w:t>
            </w:r>
            <w:r w:rsidR="003A45BE">
              <w:rPr>
                <w:rFonts w:asciiTheme="minorHAnsi" w:hAnsiTheme="minorHAnsi"/>
                <w:noProof/>
                <w:color w:val="auto"/>
              </w:rPr>
              <w:tab/>
            </w:r>
            <w:r w:rsidR="003A45BE" w:rsidRPr="00C776FA">
              <w:rPr>
                <w:rStyle w:val="Hyperlink"/>
                <w:noProof/>
              </w:rPr>
              <w:t>Physical Design</w:t>
            </w:r>
            <w:r w:rsidR="003A45BE">
              <w:rPr>
                <w:noProof/>
                <w:webHidden/>
              </w:rPr>
              <w:tab/>
            </w:r>
            <w:r w:rsidR="003A45BE">
              <w:rPr>
                <w:noProof/>
                <w:webHidden/>
              </w:rPr>
              <w:fldChar w:fldCharType="begin"/>
            </w:r>
            <w:r w:rsidR="003A45BE">
              <w:rPr>
                <w:noProof/>
                <w:webHidden/>
              </w:rPr>
              <w:instrText xml:space="preserve"> PAGEREF _Toc48183301 \h </w:instrText>
            </w:r>
            <w:r w:rsidR="003A45BE">
              <w:rPr>
                <w:noProof/>
                <w:webHidden/>
              </w:rPr>
            </w:r>
            <w:r w:rsidR="003A45BE">
              <w:rPr>
                <w:noProof/>
                <w:webHidden/>
              </w:rPr>
              <w:fldChar w:fldCharType="separate"/>
            </w:r>
            <w:r w:rsidR="003A45BE">
              <w:rPr>
                <w:noProof/>
                <w:webHidden/>
              </w:rPr>
              <w:t>8</w:t>
            </w:r>
            <w:r w:rsidR="003A45BE">
              <w:rPr>
                <w:noProof/>
                <w:webHidden/>
              </w:rPr>
              <w:fldChar w:fldCharType="end"/>
            </w:r>
          </w:hyperlink>
        </w:p>
        <w:p w14:paraId="78A2BFE1" w14:textId="223AFE8A" w:rsidR="003A45BE" w:rsidRDefault="00F73F34">
          <w:pPr>
            <w:pStyle w:val="TOC2"/>
            <w:tabs>
              <w:tab w:val="left" w:pos="880"/>
              <w:tab w:val="right" w:leader="dot" w:pos="9016"/>
            </w:tabs>
            <w:rPr>
              <w:rFonts w:asciiTheme="minorHAnsi" w:hAnsiTheme="minorHAnsi"/>
              <w:noProof/>
              <w:color w:val="auto"/>
            </w:rPr>
          </w:pPr>
          <w:hyperlink w:anchor="_Toc48183302" w:history="1">
            <w:r w:rsidR="003A45BE" w:rsidRPr="00C776FA">
              <w:rPr>
                <w:rStyle w:val="Hyperlink"/>
                <w:noProof/>
              </w:rPr>
              <w:t>2.4</w:t>
            </w:r>
            <w:r w:rsidR="003A45BE">
              <w:rPr>
                <w:rFonts w:asciiTheme="minorHAnsi" w:hAnsiTheme="minorHAnsi"/>
                <w:noProof/>
                <w:color w:val="auto"/>
              </w:rPr>
              <w:tab/>
            </w:r>
            <w:r w:rsidR="003A45BE" w:rsidRPr="00C776FA">
              <w:rPr>
                <w:rStyle w:val="Hyperlink"/>
                <w:noProof/>
              </w:rPr>
              <w:t>SystemVerilog</w:t>
            </w:r>
            <w:r w:rsidR="003A45BE">
              <w:rPr>
                <w:noProof/>
                <w:webHidden/>
              </w:rPr>
              <w:tab/>
            </w:r>
            <w:r w:rsidR="003A45BE">
              <w:rPr>
                <w:noProof/>
                <w:webHidden/>
              </w:rPr>
              <w:fldChar w:fldCharType="begin"/>
            </w:r>
            <w:r w:rsidR="003A45BE">
              <w:rPr>
                <w:noProof/>
                <w:webHidden/>
              </w:rPr>
              <w:instrText xml:space="preserve"> PAGEREF _Toc48183302 \h </w:instrText>
            </w:r>
            <w:r w:rsidR="003A45BE">
              <w:rPr>
                <w:noProof/>
                <w:webHidden/>
              </w:rPr>
            </w:r>
            <w:r w:rsidR="003A45BE">
              <w:rPr>
                <w:noProof/>
                <w:webHidden/>
              </w:rPr>
              <w:fldChar w:fldCharType="separate"/>
            </w:r>
            <w:r w:rsidR="003A45BE">
              <w:rPr>
                <w:noProof/>
                <w:webHidden/>
              </w:rPr>
              <w:t>10</w:t>
            </w:r>
            <w:r w:rsidR="003A45BE">
              <w:rPr>
                <w:noProof/>
                <w:webHidden/>
              </w:rPr>
              <w:fldChar w:fldCharType="end"/>
            </w:r>
          </w:hyperlink>
        </w:p>
        <w:p w14:paraId="16A8201D" w14:textId="66CFBD2D" w:rsidR="003A45BE" w:rsidRDefault="00F73F34">
          <w:pPr>
            <w:pStyle w:val="TOC1"/>
            <w:rPr>
              <w:rFonts w:asciiTheme="minorHAnsi" w:hAnsiTheme="minorHAnsi"/>
              <w:b w:val="0"/>
              <w:color w:val="auto"/>
              <w:sz w:val="22"/>
            </w:rPr>
          </w:pPr>
          <w:hyperlink w:anchor="_Toc48183303" w:history="1">
            <w:r w:rsidR="003A45BE" w:rsidRPr="00C776FA">
              <w:rPr>
                <w:rStyle w:val="Hyperlink"/>
              </w:rPr>
              <w:t>3</w:t>
            </w:r>
            <w:r w:rsidR="003A45BE">
              <w:rPr>
                <w:rFonts w:asciiTheme="minorHAnsi" w:hAnsiTheme="minorHAnsi"/>
                <w:b w:val="0"/>
                <w:color w:val="auto"/>
                <w:sz w:val="22"/>
              </w:rPr>
              <w:tab/>
            </w:r>
            <w:r w:rsidR="003A45BE" w:rsidRPr="00C776FA">
              <w:rPr>
                <w:rStyle w:val="Hyperlink"/>
              </w:rPr>
              <w:t>Hardware and Software Requirements</w:t>
            </w:r>
            <w:r w:rsidR="003A45BE">
              <w:rPr>
                <w:webHidden/>
              </w:rPr>
              <w:tab/>
            </w:r>
            <w:r w:rsidR="003A45BE">
              <w:rPr>
                <w:webHidden/>
              </w:rPr>
              <w:fldChar w:fldCharType="begin"/>
            </w:r>
            <w:r w:rsidR="003A45BE">
              <w:rPr>
                <w:webHidden/>
              </w:rPr>
              <w:instrText xml:space="preserve"> PAGEREF _Toc48183303 \h </w:instrText>
            </w:r>
            <w:r w:rsidR="003A45BE">
              <w:rPr>
                <w:webHidden/>
              </w:rPr>
            </w:r>
            <w:r w:rsidR="003A45BE">
              <w:rPr>
                <w:webHidden/>
              </w:rPr>
              <w:fldChar w:fldCharType="separate"/>
            </w:r>
            <w:r w:rsidR="003A45BE">
              <w:rPr>
                <w:webHidden/>
              </w:rPr>
              <w:t>10</w:t>
            </w:r>
            <w:r w:rsidR="003A45BE">
              <w:rPr>
                <w:webHidden/>
              </w:rPr>
              <w:fldChar w:fldCharType="end"/>
            </w:r>
          </w:hyperlink>
        </w:p>
        <w:p w14:paraId="4AE4B84C" w14:textId="01D49B15" w:rsidR="003A45BE" w:rsidRDefault="00F73F34">
          <w:pPr>
            <w:pStyle w:val="TOC2"/>
            <w:tabs>
              <w:tab w:val="left" w:pos="880"/>
              <w:tab w:val="right" w:leader="dot" w:pos="9016"/>
            </w:tabs>
            <w:rPr>
              <w:rFonts w:asciiTheme="minorHAnsi" w:hAnsiTheme="minorHAnsi"/>
              <w:noProof/>
              <w:color w:val="auto"/>
            </w:rPr>
          </w:pPr>
          <w:hyperlink w:anchor="_Toc48183304" w:history="1">
            <w:r w:rsidR="003A45BE" w:rsidRPr="00C776FA">
              <w:rPr>
                <w:rStyle w:val="Hyperlink"/>
                <w:noProof/>
              </w:rPr>
              <w:t>3.1</w:t>
            </w:r>
            <w:r w:rsidR="003A45BE">
              <w:rPr>
                <w:rFonts w:asciiTheme="minorHAnsi" w:hAnsiTheme="minorHAnsi"/>
                <w:noProof/>
                <w:color w:val="auto"/>
              </w:rPr>
              <w:tab/>
            </w:r>
            <w:r w:rsidR="003A45BE" w:rsidRPr="00C776FA">
              <w:rPr>
                <w:rStyle w:val="Hyperlink"/>
                <w:noProof/>
              </w:rPr>
              <w:t>Overview</w:t>
            </w:r>
            <w:r w:rsidR="003A45BE">
              <w:rPr>
                <w:noProof/>
                <w:webHidden/>
              </w:rPr>
              <w:tab/>
            </w:r>
            <w:r w:rsidR="003A45BE">
              <w:rPr>
                <w:noProof/>
                <w:webHidden/>
              </w:rPr>
              <w:fldChar w:fldCharType="begin"/>
            </w:r>
            <w:r w:rsidR="003A45BE">
              <w:rPr>
                <w:noProof/>
                <w:webHidden/>
              </w:rPr>
              <w:instrText xml:space="preserve"> PAGEREF _Toc48183304 \h </w:instrText>
            </w:r>
            <w:r w:rsidR="003A45BE">
              <w:rPr>
                <w:noProof/>
                <w:webHidden/>
              </w:rPr>
            </w:r>
            <w:r w:rsidR="003A45BE">
              <w:rPr>
                <w:noProof/>
                <w:webHidden/>
              </w:rPr>
              <w:fldChar w:fldCharType="separate"/>
            </w:r>
            <w:r w:rsidR="003A45BE">
              <w:rPr>
                <w:noProof/>
                <w:webHidden/>
              </w:rPr>
              <w:t>10</w:t>
            </w:r>
            <w:r w:rsidR="003A45BE">
              <w:rPr>
                <w:noProof/>
                <w:webHidden/>
              </w:rPr>
              <w:fldChar w:fldCharType="end"/>
            </w:r>
          </w:hyperlink>
        </w:p>
        <w:p w14:paraId="437F2B8D" w14:textId="2885F2E2" w:rsidR="003A45BE" w:rsidRDefault="00F73F34">
          <w:pPr>
            <w:pStyle w:val="TOC2"/>
            <w:tabs>
              <w:tab w:val="left" w:pos="880"/>
              <w:tab w:val="right" w:leader="dot" w:pos="9016"/>
            </w:tabs>
            <w:rPr>
              <w:rFonts w:asciiTheme="minorHAnsi" w:hAnsiTheme="minorHAnsi"/>
              <w:noProof/>
              <w:color w:val="auto"/>
            </w:rPr>
          </w:pPr>
          <w:hyperlink w:anchor="_Toc48183305" w:history="1">
            <w:r w:rsidR="003A45BE" w:rsidRPr="00C776FA">
              <w:rPr>
                <w:rStyle w:val="Hyperlink"/>
                <w:noProof/>
              </w:rPr>
              <w:t>3.2</w:t>
            </w:r>
            <w:r w:rsidR="003A45BE">
              <w:rPr>
                <w:rFonts w:asciiTheme="minorHAnsi" w:hAnsiTheme="minorHAnsi"/>
                <w:noProof/>
                <w:color w:val="auto"/>
              </w:rPr>
              <w:tab/>
            </w:r>
            <w:r w:rsidR="003A45BE" w:rsidRPr="00C776FA">
              <w:rPr>
                <w:rStyle w:val="Hyperlink"/>
                <w:noProof/>
              </w:rPr>
              <w:t>Digital VLSI Chip Design with Cadence and Synopsys CAD Tools</w:t>
            </w:r>
            <w:r w:rsidR="003A45BE">
              <w:rPr>
                <w:noProof/>
                <w:webHidden/>
              </w:rPr>
              <w:tab/>
            </w:r>
            <w:r w:rsidR="003A45BE">
              <w:rPr>
                <w:noProof/>
                <w:webHidden/>
              </w:rPr>
              <w:fldChar w:fldCharType="begin"/>
            </w:r>
            <w:r w:rsidR="003A45BE">
              <w:rPr>
                <w:noProof/>
                <w:webHidden/>
              </w:rPr>
              <w:instrText xml:space="preserve"> PAGEREF _Toc48183305 \h </w:instrText>
            </w:r>
            <w:r w:rsidR="003A45BE">
              <w:rPr>
                <w:noProof/>
                <w:webHidden/>
              </w:rPr>
            </w:r>
            <w:r w:rsidR="003A45BE">
              <w:rPr>
                <w:noProof/>
                <w:webHidden/>
              </w:rPr>
              <w:fldChar w:fldCharType="separate"/>
            </w:r>
            <w:r w:rsidR="003A45BE">
              <w:rPr>
                <w:noProof/>
                <w:webHidden/>
              </w:rPr>
              <w:t>11</w:t>
            </w:r>
            <w:r w:rsidR="003A45BE">
              <w:rPr>
                <w:noProof/>
                <w:webHidden/>
              </w:rPr>
              <w:fldChar w:fldCharType="end"/>
            </w:r>
          </w:hyperlink>
        </w:p>
        <w:p w14:paraId="00B6A84D" w14:textId="11A2C002" w:rsidR="003A45BE" w:rsidRDefault="00F73F34">
          <w:pPr>
            <w:pStyle w:val="TOC2"/>
            <w:tabs>
              <w:tab w:val="left" w:pos="880"/>
              <w:tab w:val="right" w:leader="dot" w:pos="9016"/>
            </w:tabs>
            <w:rPr>
              <w:rFonts w:asciiTheme="minorHAnsi" w:hAnsiTheme="minorHAnsi"/>
              <w:noProof/>
              <w:color w:val="auto"/>
            </w:rPr>
          </w:pPr>
          <w:hyperlink w:anchor="_Toc48183306" w:history="1">
            <w:r w:rsidR="003A45BE" w:rsidRPr="00C776FA">
              <w:rPr>
                <w:rStyle w:val="Hyperlink"/>
                <w:noProof/>
              </w:rPr>
              <w:t>3.3</w:t>
            </w:r>
            <w:r w:rsidR="003A45BE">
              <w:rPr>
                <w:rFonts w:asciiTheme="minorHAnsi" w:hAnsiTheme="minorHAnsi"/>
                <w:noProof/>
                <w:color w:val="auto"/>
              </w:rPr>
              <w:tab/>
            </w:r>
            <w:r w:rsidR="003A45BE" w:rsidRPr="00C776FA">
              <w:rPr>
                <w:rStyle w:val="Hyperlink"/>
                <w:noProof/>
              </w:rPr>
              <w:t>Cadence Tools</w:t>
            </w:r>
            <w:r w:rsidR="003A45BE">
              <w:rPr>
                <w:noProof/>
                <w:webHidden/>
              </w:rPr>
              <w:tab/>
            </w:r>
            <w:r w:rsidR="003A45BE">
              <w:rPr>
                <w:noProof/>
                <w:webHidden/>
              </w:rPr>
              <w:fldChar w:fldCharType="begin"/>
            </w:r>
            <w:r w:rsidR="003A45BE">
              <w:rPr>
                <w:noProof/>
                <w:webHidden/>
              </w:rPr>
              <w:instrText xml:space="preserve"> PAGEREF _Toc48183306 \h </w:instrText>
            </w:r>
            <w:r w:rsidR="003A45BE">
              <w:rPr>
                <w:noProof/>
                <w:webHidden/>
              </w:rPr>
            </w:r>
            <w:r w:rsidR="003A45BE">
              <w:rPr>
                <w:noProof/>
                <w:webHidden/>
              </w:rPr>
              <w:fldChar w:fldCharType="separate"/>
            </w:r>
            <w:r w:rsidR="003A45BE">
              <w:rPr>
                <w:noProof/>
                <w:webHidden/>
              </w:rPr>
              <w:t>11</w:t>
            </w:r>
            <w:r w:rsidR="003A45BE">
              <w:rPr>
                <w:noProof/>
                <w:webHidden/>
              </w:rPr>
              <w:fldChar w:fldCharType="end"/>
            </w:r>
          </w:hyperlink>
        </w:p>
        <w:p w14:paraId="7A6350E9" w14:textId="64D977A5" w:rsidR="003A45BE" w:rsidRDefault="00F73F34">
          <w:pPr>
            <w:pStyle w:val="TOC2"/>
            <w:tabs>
              <w:tab w:val="left" w:pos="880"/>
              <w:tab w:val="right" w:leader="dot" w:pos="9016"/>
            </w:tabs>
            <w:rPr>
              <w:rFonts w:asciiTheme="minorHAnsi" w:hAnsiTheme="minorHAnsi"/>
              <w:noProof/>
              <w:color w:val="auto"/>
            </w:rPr>
          </w:pPr>
          <w:hyperlink w:anchor="_Toc48183307" w:history="1">
            <w:r w:rsidR="003A45BE" w:rsidRPr="00C776FA">
              <w:rPr>
                <w:rStyle w:val="Hyperlink"/>
                <w:noProof/>
              </w:rPr>
              <w:t>3.4</w:t>
            </w:r>
            <w:r w:rsidR="003A45BE">
              <w:rPr>
                <w:rFonts w:asciiTheme="minorHAnsi" w:hAnsiTheme="minorHAnsi"/>
                <w:noProof/>
                <w:color w:val="auto"/>
              </w:rPr>
              <w:tab/>
            </w:r>
            <w:r w:rsidR="003A45BE" w:rsidRPr="00C776FA">
              <w:rPr>
                <w:rStyle w:val="Hyperlink"/>
                <w:noProof/>
              </w:rPr>
              <w:t>Synopsys Tools</w:t>
            </w:r>
            <w:r w:rsidR="003A45BE">
              <w:rPr>
                <w:noProof/>
                <w:webHidden/>
              </w:rPr>
              <w:tab/>
            </w:r>
            <w:r w:rsidR="003A45BE">
              <w:rPr>
                <w:noProof/>
                <w:webHidden/>
              </w:rPr>
              <w:fldChar w:fldCharType="begin"/>
            </w:r>
            <w:r w:rsidR="003A45BE">
              <w:rPr>
                <w:noProof/>
                <w:webHidden/>
              </w:rPr>
              <w:instrText xml:space="preserve"> PAGEREF _Toc48183307 \h </w:instrText>
            </w:r>
            <w:r w:rsidR="003A45BE">
              <w:rPr>
                <w:noProof/>
                <w:webHidden/>
              </w:rPr>
            </w:r>
            <w:r w:rsidR="003A45BE">
              <w:rPr>
                <w:noProof/>
                <w:webHidden/>
              </w:rPr>
              <w:fldChar w:fldCharType="separate"/>
            </w:r>
            <w:r w:rsidR="003A45BE">
              <w:rPr>
                <w:noProof/>
                <w:webHidden/>
              </w:rPr>
              <w:t>12</w:t>
            </w:r>
            <w:r w:rsidR="003A45BE">
              <w:rPr>
                <w:noProof/>
                <w:webHidden/>
              </w:rPr>
              <w:fldChar w:fldCharType="end"/>
            </w:r>
          </w:hyperlink>
        </w:p>
        <w:p w14:paraId="4F23EAAA" w14:textId="68900EDE" w:rsidR="003A45BE" w:rsidRDefault="00F73F34">
          <w:pPr>
            <w:pStyle w:val="TOC1"/>
            <w:rPr>
              <w:rFonts w:asciiTheme="minorHAnsi" w:hAnsiTheme="minorHAnsi"/>
              <w:b w:val="0"/>
              <w:color w:val="auto"/>
              <w:sz w:val="22"/>
            </w:rPr>
          </w:pPr>
          <w:hyperlink w:anchor="_Toc48183308" w:history="1">
            <w:r w:rsidR="003A45BE" w:rsidRPr="00C776FA">
              <w:rPr>
                <w:rStyle w:val="Hyperlink"/>
              </w:rPr>
              <w:t>4</w:t>
            </w:r>
            <w:r w:rsidR="003A45BE">
              <w:rPr>
                <w:rFonts w:asciiTheme="minorHAnsi" w:hAnsiTheme="minorHAnsi"/>
                <w:b w:val="0"/>
                <w:color w:val="auto"/>
                <w:sz w:val="22"/>
              </w:rPr>
              <w:tab/>
            </w:r>
            <w:r w:rsidR="003A45BE" w:rsidRPr="00C776FA">
              <w:rPr>
                <w:rStyle w:val="Hyperlink"/>
              </w:rPr>
              <w:t>Lab Files</w:t>
            </w:r>
            <w:r w:rsidR="003A45BE">
              <w:rPr>
                <w:webHidden/>
              </w:rPr>
              <w:tab/>
            </w:r>
            <w:r w:rsidR="003A45BE">
              <w:rPr>
                <w:webHidden/>
              </w:rPr>
              <w:fldChar w:fldCharType="begin"/>
            </w:r>
            <w:r w:rsidR="003A45BE">
              <w:rPr>
                <w:webHidden/>
              </w:rPr>
              <w:instrText xml:space="preserve"> PAGEREF _Toc48183308 \h </w:instrText>
            </w:r>
            <w:r w:rsidR="003A45BE">
              <w:rPr>
                <w:webHidden/>
              </w:rPr>
            </w:r>
            <w:r w:rsidR="003A45BE">
              <w:rPr>
                <w:webHidden/>
              </w:rPr>
              <w:fldChar w:fldCharType="separate"/>
            </w:r>
            <w:r w:rsidR="003A45BE">
              <w:rPr>
                <w:webHidden/>
              </w:rPr>
              <w:t>12</w:t>
            </w:r>
            <w:r w:rsidR="003A45BE">
              <w:rPr>
                <w:webHidden/>
              </w:rPr>
              <w:fldChar w:fldCharType="end"/>
            </w:r>
          </w:hyperlink>
        </w:p>
        <w:p w14:paraId="2FEE500E" w14:textId="605585A2" w:rsidR="003A45BE" w:rsidRDefault="00F73F34">
          <w:pPr>
            <w:pStyle w:val="TOC1"/>
            <w:rPr>
              <w:rFonts w:asciiTheme="minorHAnsi" w:hAnsiTheme="minorHAnsi"/>
              <w:b w:val="0"/>
              <w:color w:val="auto"/>
              <w:sz w:val="22"/>
            </w:rPr>
          </w:pPr>
          <w:hyperlink w:anchor="_Toc48183309" w:history="1">
            <w:r w:rsidR="003A45BE" w:rsidRPr="00C776FA">
              <w:rPr>
                <w:rStyle w:val="Hyperlink"/>
              </w:rPr>
              <w:t>5</w:t>
            </w:r>
            <w:r w:rsidR="003A45BE">
              <w:rPr>
                <w:rFonts w:asciiTheme="minorHAnsi" w:hAnsiTheme="minorHAnsi"/>
                <w:b w:val="0"/>
                <w:color w:val="auto"/>
                <w:sz w:val="22"/>
              </w:rPr>
              <w:tab/>
            </w:r>
            <w:r w:rsidR="003A45BE" w:rsidRPr="00C776FA">
              <w:rPr>
                <w:rStyle w:val="Hyperlink"/>
              </w:rPr>
              <w:t>Troubleshooting</w:t>
            </w:r>
            <w:r w:rsidR="003A45BE">
              <w:rPr>
                <w:webHidden/>
              </w:rPr>
              <w:tab/>
            </w:r>
            <w:r w:rsidR="003A45BE">
              <w:rPr>
                <w:webHidden/>
              </w:rPr>
              <w:fldChar w:fldCharType="begin"/>
            </w:r>
            <w:r w:rsidR="003A45BE">
              <w:rPr>
                <w:webHidden/>
              </w:rPr>
              <w:instrText xml:space="preserve"> PAGEREF _Toc48183309 \h </w:instrText>
            </w:r>
            <w:r w:rsidR="003A45BE">
              <w:rPr>
                <w:webHidden/>
              </w:rPr>
            </w:r>
            <w:r w:rsidR="003A45BE">
              <w:rPr>
                <w:webHidden/>
              </w:rPr>
              <w:fldChar w:fldCharType="separate"/>
            </w:r>
            <w:r w:rsidR="003A45BE">
              <w:rPr>
                <w:webHidden/>
              </w:rPr>
              <w:t>12</w:t>
            </w:r>
            <w:r w:rsidR="003A45BE">
              <w:rPr>
                <w:webHidden/>
              </w:rPr>
              <w:fldChar w:fldCharType="end"/>
            </w:r>
          </w:hyperlink>
        </w:p>
        <w:p w14:paraId="3D32FD6B" w14:textId="6481E9D2" w:rsidR="007032C9" w:rsidRDefault="007032C9">
          <w:r>
            <w:rPr>
              <w:b/>
              <w:color w:val="2B579A"/>
              <w:shd w:val="clear" w:color="auto" w:fill="E6E6E6"/>
            </w:rPr>
            <w:fldChar w:fldCharType="end"/>
          </w:r>
        </w:p>
      </w:sdtContent>
    </w:sdt>
    <w:p w14:paraId="29365190" w14:textId="083F1366" w:rsidR="00475DEB" w:rsidRDefault="007032C9">
      <w:pPr>
        <w:rPr>
          <w:b/>
        </w:rPr>
        <w:sectPr w:rsidR="00475DEB"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Pr>
          <w:b/>
        </w:rPr>
        <w:br w:type="page"/>
      </w:r>
    </w:p>
    <w:p w14:paraId="07FEC501" w14:textId="3DD9D1DC" w:rsidR="0082607F" w:rsidRPr="007032C9" w:rsidRDefault="0082607F" w:rsidP="007032C9">
      <w:pPr>
        <w:pStyle w:val="Heading1"/>
      </w:pPr>
      <w:bookmarkStart w:id="2" w:name="_Toc48183294"/>
      <w:r w:rsidRPr="007032C9">
        <w:lastRenderedPageBreak/>
        <w:t>Introduction</w:t>
      </w:r>
      <w:bookmarkEnd w:id="2"/>
    </w:p>
    <w:p w14:paraId="630241C8" w14:textId="4AC6BC41" w:rsidR="007032C9" w:rsidRDefault="0CF58678" w:rsidP="009D2D18">
      <w:pPr>
        <w:pStyle w:val="Heading2"/>
        <w:shd w:val="clear" w:color="auto" w:fill="E5ECEB"/>
      </w:pPr>
      <w:bookmarkStart w:id="3" w:name="_Toc48183295"/>
      <w:r>
        <w:t>Course l</w:t>
      </w:r>
      <w:r w:rsidR="7E50FB79">
        <w:t>ab overview</w:t>
      </w:r>
      <w:bookmarkEnd w:id="3"/>
    </w:p>
    <w:p w14:paraId="23833E6F" w14:textId="696087DD" w:rsidR="00CA6992" w:rsidRDefault="00021F27" w:rsidP="009D2D18">
      <w:pPr>
        <w:shd w:val="clear" w:color="auto" w:fill="E5ECEB"/>
      </w:pPr>
      <w:r w:rsidRPr="00021F27">
        <w:t>This course contains four labs in which you will learn to design a digital integrated circuit using commercial CAD tools from Cadence and Synopsys.  Specifically, you will learn to design custom and synthesized parts of a simple microprocessor in an AMI 0.6 mm CMOS process.  The labs provide an 8-bit microprocessor missing one of each interesting type of component. </w:t>
      </w:r>
      <w:r w:rsidR="009F3177">
        <w:t xml:space="preserve">  </w:t>
      </w:r>
    </w:p>
    <w:p w14:paraId="45056A89" w14:textId="165705B9" w:rsidR="00CA6992" w:rsidRDefault="00CA6992" w:rsidP="009D2D18">
      <w:pPr>
        <w:shd w:val="clear" w:color="auto" w:fill="E5ECEB"/>
      </w:pPr>
      <w:r>
        <w:t>At the end of the lab students will be able to:</w:t>
      </w:r>
    </w:p>
    <w:p w14:paraId="42B98FCD" w14:textId="77777777" w:rsidR="00EA1F34" w:rsidRDefault="00EA1F34" w:rsidP="00EA1F34">
      <w:pPr>
        <w:pStyle w:val="ListParagraph"/>
        <w:numPr>
          <w:ilvl w:val="0"/>
          <w:numId w:val="33"/>
        </w:numPr>
        <w:shd w:val="clear" w:color="auto" w:fill="E5ECEB"/>
      </w:pPr>
      <w:r>
        <w:t>Design, implement, simulate and verify leaf cells and simple logic gates from transistor level schematic to layout. </w:t>
      </w:r>
    </w:p>
    <w:p w14:paraId="63CE926C" w14:textId="19755C8D" w:rsidR="00EA1F34" w:rsidRDefault="00EA1F34" w:rsidP="00EA1F34">
      <w:pPr>
        <w:pStyle w:val="ListParagraph"/>
        <w:numPr>
          <w:ilvl w:val="0"/>
          <w:numId w:val="33"/>
        </w:numPr>
        <w:shd w:val="clear" w:color="auto" w:fill="E5ECEB"/>
      </w:pPr>
      <w:r>
        <w:t>Perform simple checks such as design rule checking (DRC), and layout-vs-schematic (LVS) verification on leaf cells, logic gates and logic blocks layouts.</w:t>
      </w:r>
    </w:p>
    <w:p w14:paraId="06D4291B" w14:textId="466C43B2" w:rsidR="00EA1F34" w:rsidRDefault="00EA1F34" w:rsidP="00EA1F34">
      <w:pPr>
        <w:pStyle w:val="ListParagraph"/>
        <w:numPr>
          <w:ilvl w:val="0"/>
          <w:numId w:val="33"/>
        </w:numPr>
        <w:shd w:val="clear" w:color="auto" w:fill="E5ECEB"/>
      </w:pPr>
      <w:r>
        <w:t>Use NC-Verilog to simulate and verify the operation of logic blocks.</w:t>
      </w:r>
    </w:p>
    <w:p w14:paraId="1439AB8E" w14:textId="426DDF87" w:rsidR="00EA1F34" w:rsidRDefault="00EA1F34" w:rsidP="00EA1F34">
      <w:pPr>
        <w:pStyle w:val="ListParagraph"/>
        <w:numPr>
          <w:ilvl w:val="0"/>
          <w:numId w:val="33"/>
        </w:numPr>
        <w:shd w:val="clear" w:color="auto" w:fill="E5ECEB"/>
      </w:pPr>
      <w:r>
        <w:t>Use design compiler to synthesize logic gates from hardware description language and use SOC Encounter to place and route logic design.</w:t>
      </w:r>
    </w:p>
    <w:p w14:paraId="4CD56279" w14:textId="0C250C0C" w:rsidR="00CA6992" w:rsidRDefault="00EA1F34" w:rsidP="00EA1F34">
      <w:pPr>
        <w:pStyle w:val="ListParagraph"/>
        <w:numPr>
          <w:ilvl w:val="0"/>
          <w:numId w:val="33"/>
        </w:numPr>
        <w:shd w:val="clear" w:color="auto" w:fill="E5ECEB"/>
      </w:pPr>
      <w:r>
        <w:t>Assemble a chip from schematic, layout, add pad frame and then tape out in GDSII format. </w:t>
      </w:r>
      <w:r w:rsidR="00CA6992">
        <w:t xml:space="preserve"> </w:t>
      </w:r>
    </w:p>
    <w:p w14:paraId="0DA76B59" w14:textId="341A4910" w:rsidR="00EA1F34" w:rsidRDefault="00EA1F34" w:rsidP="00EA1F34">
      <w:pPr>
        <w:shd w:val="clear" w:color="auto" w:fill="E5ECEB"/>
      </w:pPr>
      <w:r>
        <w:t>As prerequisite to the labs, students should have completed an introductory course on digital design. An introductory course on computer architecture and the ability to read SystemVerilog will make the labs more satisfying but are not essential. After Lectures 1 and 2, a student should be able to complete Lab 1.  After Lecture 3, a student should be able to complete the other labs. </w:t>
      </w:r>
    </w:p>
    <w:p w14:paraId="6DBECC98" w14:textId="6ACDFBEA" w:rsidR="00EA1F34" w:rsidRDefault="00EA1F34" w:rsidP="00EA1F34">
      <w:pPr>
        <w:shd w:val="clear" w:color="auto" w:fill="E5ECEB"/>
      </w:pPr>
      <w:r>
        <w:t>After completing the labs, students should be ready to independently design a chip at the scale of a class project. </w:t>
      </w:r>
    </w:p>
    <w:p w14:paraId="2308641A" w14:textId="1C940B58" w:rsidR="00597F94" w:rsidRDefault="00597F94" w:rsidP="00597F94">
      <w:pPr>
        <w:pStyle w:val="Heading2"/>
      </w:pPr>
      <w:bookmarkStart w:id="4" w:name="_Toc48183296"/>
      <w:r>
        <w:t>Scope of this guide</w:t>
      </w:r>
      <w:bookmarkEnd w:id="4"/>
    </w:p>
    <w:p w14:paraId="25C84076" w14:textId="63CCF54A" w:rsidR="008F0329" w:rsidRDefault="00597F94" w:rsidP="001401EE">
      <w:r>
        <w:t xml:space="preserve">This Getting Started Guide is intended to </w:t>
      </w:r>
      <w:r w:rsidR="00A246B8">
        <w:t xml:space="preserve">give an overview of the </w:t>
      </w:r>
      <w:r w:rsidR="00F645D0">
        <w:t xml:space="preserve">simple </w:t>
      </w:r>
      <w:r w:rsidR="00A246B8">
        <w:t>microprocessor</w:t>
      </w:r>
      <w:r w:rsidR="00F645D0">
        <w:t xml:space="preserve"> that</w:t>
      </w:r>
      <w:r w:rsidR="00A246B8">
        <w:t xml:space="preserve"> will be buil</w:t>
      </w:r>
      <w:r w:rsidR="00AA7622">
        <w:t>t</w:t>
      </w:r>
      <w:r w:rsidR="00A246B8">
        <w:t xml:space="preserve">, to outline the hardware and software requirements for the laboratories, and to describe how to install the </w:t>
      </w:r>
      <w:r w:rsidR="009E5F06">
        <w:t>files</w:t>
      </w:r>
      <w:r w:rsidR="00A246B8">
        <w:t xml:space="preserve"> specific to these labs.</w:t>
      </w:r>
      <w:r>
        <w:t xml:space="preserve"> </w:t>
      </w:r>
      <w:r w:rsidR="00160E25">
        <w:t xml:space="preserve">The microprocessor section is of interest to both students and instructors, while </w:t>
      </w:r>
      <w:r w:rsidR="009D3131">
        <w:t xml:space="preserve">the remaining sections are primarily of </w:t>
      </w:r>
      <w:r w:rsidR="00852DF7">
        <w:t>interest</w:t>
      </w:r>
      <w:r w:rsidR="009D3131">
        <w:t xml:space="preserve"> to the instructor.</w:t>
      </w:r>
      <w:r>
        <w:br w:type="page"/>
      </w:r>
    </w:p>
    <w:p w14:paraId="37851149" w14:textId="51D11D68" w:rsidR="00A42828" w:rsidRPr="00F906B0" w:rsidRDefault="00A42828" w:rsidP="00A42828">
      <w:pPr>
        <w:pStyle w:val="Heading1"/>
      </w:pPr>
      <w:bookmarkStart w:id="5" w:name="_Toc5031133"/>
      <w:bookmarkStart w:id="6" w:name="_Toc48183297"/>
      <w:bookmarkEnd w:id="5"/>
      <w:r>
        <w:lastRenderedPageBreak/>
        <w:t>Microprocessor</w:t>
      </w:r>
      <w:bookmarkEnd w:id="6"/>
    </w:p>
    <w:p w14:paraId="06F4E993" w14:textId="64F35090" w:rsidR="00A42828" w:rsidRDefault="002B156C" w:rsidP="00A42828">
      <w:r>
        <w:t xml:space="preserve">This section describes the </w:t>
      </w:r>
      <w:r w:rsidR="00F645D0">
        <w:t xml:space="preserve">simple </w:t>
      </w:r>
      <w:r>
        <w:t xml:space="preserve">microprocessor </w:t>
      </w:r>
      <w:r w:rsidR="00196038">
        <w:t xml:space="preserve">implemented in the labs.  </w:t>
      </w:r>
      <w:r w:rsidR="00AC481D">
        <w:t xml:space="preserve">This section describes the architecture and microarchitecture of the processor.  The context should make the labs </w:t>
      </w:r>
      <w:r w:rsidR="009E056A">
        <w:t>more rewarding</w:t>
      </w:r>
      <w:r w:rsidR="00AC481D">
        <w:t xml:space="preserve"> but </w:t>
      </w:r>
      <w:r w:rsidR="00E379C7">
        <w:t>is not essential to complete the labs.</w:t>
      </w:r>
    </w:p>
    <w:p w14:paraId="072ADD80" w14:textId="365DF15B" w:rsidR="00EA1F34" w:rsidRDefault="00E1271B" w:rsidP="00A42828">
      <w:r>
        <w:t xml:space="preserve">The processor is based on the multicycle microprocessor described in </w:t>
      </w:r>
      <w:r w:rsidRPr="2B984327">
        <w:rPr>
          <w:i/>
          <w:iCs/>
        </w:rPr>
        <w:t>Digital Design and Computer Architecture,</w:t>
      </w:r>
      <w:r>
        <w:t xml:space="preserve"> by Harris and Harris.</w:t>
      </w:r>
      <w:r w:rsidR="006801DF">
        <w:t xml:space="preserve">  It supports a subset of the ARMv7 instruction set described below.</w:t>
      </w:r>
      <w:r w:rsidR="009309DE">
        <w:t xml:space="preserve">  To fit the </w:t>
      </w:r>
      <w:r w:rsidR="00CE4A2C">
        <w:t>processor on a small chip</w:t>
      </w:r>
      <w:r w:rsidR="00E021F6">
        <w:t xml:space="preserve"> </w:t>
      </w:r>
      <w:r w:rsidR="001224F5">
        <w:t xml:space="preserve">using </w:t>
      </w:r>
      <w:r w:rsidR="00720014">
        <w:t xml:space="preserve">a </w:t>
      </w:r>
      <w:r w:rsidR="001224F5">
        <w:t>legacy</w:t>
      </w:r>
      <w:r w:rsidR="00E021F6">
        <w:t xml:space="preserve"> technology</w:t>
      </w:r>
      <w:r w:rsidR="00AB289B">
        <w:t xml:space="preserve"> node</w:t>
      </w:r>
      <w:r w:rsidR="00CE4A2C">
        <w:t>, the datapath is 8 bits</w:t>
      </w:r>
      <w:r w:rsidR="0024322A">
        <w:t xml:space="preserve"> and the number of registers are 8.</w:t>
      </w:r>
      <w:r w:rsidR="006A2B54">
        <w:t xml:space="preserve">  </w:t>
      </w:r>
    </w:p>
    <w:p w14:paraId="7C7A9A93" w14:textId="5452B636" w:rsidR="00AA7622" w:rsidRDefault="006A2B54" w:rsidP="00A42828">
      <w:r>
        <w:t>The multicycle microarchitecture was selected because</w:t>
      </w:r>
      <w:r w:rsidR="00AA7622">
        <w:t xml:space="preserve"> o</w:t>
      </w:r>
      <w:r w:rsidR="00207044">
        <w:t>f</w:t>
      </w:r>
      <w:r w:rsidR="00AA7622">
        <w:t>:</w:t>
      </w:r>
    </w:p>
    <w:p w14:paraId="1BC51585" w14:textId="54C39694" w:rsidR="00207044" w:rsidRDefault="00EA1F34" w:rsidP="002A01E8">
      <w:pPr>
        <w:pStyle w:val="ListParagraph"/>
        <w:numPr>
          <w:ilvl w:val="0"/>
          <w:numId w:val="34"/>
        </w:numPr>
      </w:pPr>
      <w:r>
        <w:t>Small</w:t>
      </w:r>
      <w:r w:rsidR="00207044">
        <w:t xml:space="preserve"> hardware</w:t>
      </w:r>
      <w:r>
        <w:t xml:space="preserve"> requirement.</w:t>
      </w:r>
    </w:p>
    <w:p w14:paraId="6729F75D" w14:textId="40B30E48" w:rsidR="00207044" w:rsidRDefault="00207044" w:rsidP="00A42828">
      <w:pPr>
        <w:pStyle w:val="ListParagraph"/>
        <w:numPr>
          <w:ilvl w:val="0"/>
          <w:numId w:val="34"/>
        </w:numPr>
      </w:pPr>
      <w:r>
        <w:t>S</w:t>
      </w:r>
      <w:r w:rsidR="005B005B">
        <w:t>upports a single memory bus</w:t>
      </w:r>
      <w:r w:rsidR="00EA1F34">
        <w:t>-</w:t>
      </w:r>
      <w:r w:rsidR="005B005B">
        <w:t>to</w:t>
      </w:r>
      <w:r w:rsidR="00EA1F34">
        <w:t>-</w:t>
      </w:r>
      <w:r w:rsidR="005B005B">
        <w:t>shared instruction and data memory.</w:t>
      </w:r>
    </w:p>
    <w:p w14:paraId="19E03FAE" w14:textId="620603BE" w:rsidR="00F8061E" w:rsidRDefault="00F10F49" w:rsidP="002A01E8">
      <w:pPr>
        <w:pStyle w:val="ListParagraph"/>
        <w:numPr>
          <w:ilvl w:val="0"/>
          <w:numId w:val="34"/>
        </w:numPr>
      </w:pPr>
      <w:r>
        <w:t xml:space="preserve">The instructions are 32 </w:t>
      </w:r>
      <w:r w:rsidR="00127835">
        <w:t>bits;</w:t>
      </w:r>
      <w:r>
        <w:t xml:space="preserve"> </w:t>
      </w:r>
      <w:r w:rsidR="00207044">
        <w:t xml:space="preserve">therefore, </w:t>
      </w:r>
      <w:r>
        <w:t>the instruction register comprises four 8-bit registers loaded over four cycles of instruction fetch.</w:t>
      </w:r>
    </w:p>
    <w:p w14:paraId="3C31C7F6" w14:textId="09D73F68" w:rsidR="006801DF" w:rsidRDefault="006801DF" w:rsidP="006801DF">
      <w:pPr>
        <w:pStyle w:val="Heading2"/>
      </w:pPr>
      <w:bookmarkStart w:id="7" w:name="_Toc48183298"/>
      <w:r>
        <w:t>Architecture</w:t>
      </w:r>
      <w:bookmarkEnd w:id="7"/>
    </w:p>
    <w:p w14:paraId="5CD0F0AC" w14:textId="5ACA1243" w:rsidR="006801DF" w:rsidRDefault="00D412BC" w:rsidP="006801DF">
      <w:r>
        <w:t xml:space="preserve">The </w:t>
      </w:r>
      <w:r w:rsidR="6EDE4E02">
        <w:t>micro</w:t>
      </w:r>
      <w:r w:rsidR="00137D2F">
        <w:t>processor supports the following</w:t>
      </w:r>
      <w:r w:rsidR="002E25D4">
        <w:t xml:space="preserve"> </w:t>
      </w:r>
      <w:r w:rsidR="00137D2F">
        <w:t>instructions:</w:t>
      </w:r>
    </w:p>
    <w:p w14:paraId="60B8B53F" w14:textId="7E64FB73" w:rsidR="00137D2F" w:rsidRDefault="00137D2F" w:rsidP="006801DF">
      <w:r w:rsidRPr="002E25D4">
        <w:rPr>
          <w:b/>
        </w:rPr>
        <w:t>Data Processing</w:t>
      </w:r>
      <w:r>
        <w:t xml:space="preserve"> (with register and immediate second sources)</w:t>
      </w:r>
    </w:p>
    <w:p w14:paraId="030F570E" w14:textId="4793515F" w:rsidR="00137D2F" w:rsidRDefault="00137D2F" w:rsidP="00137D2F">
      <w:pPr>
        <w:pStyle w:val="ListParagraph"/>
        <w:numPr>
          <w:ilvl w:val="0"/>
          <w:numId w:val="32"/>
        </w:numPr>
      </w:pPr>
      <w:r>
        <w:t>ADD, SUB, AND, OR</w:t>
      </w:r>
    </w:p>
    <w:p w14:paraId="019AC2E3" w14:textId="707E4BC8" w:rsidR="00137D2F" w:rsidRDefault="00137D2F" w:rsidP="006801DF">
      <w:r w:rsidRPr="002E25D4">
        <w:rPr>
          <w:b/>
        </w:rPr>
        <w:t>Memory</w:t>
      </w:r>
      <w:r>
        <w:t xml:space="preserve"> (with positive immediate offset)</w:t>
      </w:r>
    </w:p>
    <w:p w14:paraId="75DA1AEB" w14:textId="3C9CBDF9" w:rsidR="00137D2F" w:rsidRDefault="00137D2F" w:rsidP="00137D2F">
      <w:pPr>
        <w:pStyle w:val="ListParagraph"/>
        <w:numPr>
          <w:ilvl w:val="0"/>
          <w:numId w:val="31"/>
        </w:numPr>
      </w:pPr>
      <w:r>
        <w:t>LDR and STR</w:t>
      </w:r>
    </w:p>
    <w:p w14:paraId="4D4A2C72" w14:textId="7D75B594" w:rsidR="00137D2F" w:rsidRPr="002E25D4" w:rsidRDefault="00137D2F" w:rsidP="006801DF">
      <w:pPr>
        <w:rPr>
          <w:b/>
        </w:rPr>
      </w:pPr>
      <w:r w:rsidRPr="002E25D4">
        <w:rPr>
          <w:b/>
        </w:rPr>
        <w:t>Branch</w:t>
      </w:r>
    </w:p>
    <w:p w14:paraId="27C3EBD3" w14:textId="68BC4121" w:rsidR="00137D2F" w:rsidRDefault="00137D2F" w:rsidP="00137D2F">
      <w:pPr>
        <w:pStyle w:val="ListParagraph"/>
        <w:numPr>
          <w:ilvl w:val="0"/>
          <w:numId w:val="30"/>
        </w:numPr>
      </w:pPr>
      <w:r>
        <w:t>B</w:t>
      </w:r>
    </w:p>
    <w:p w14:paraId="191B7DBC" w14:textId="49554FB9" w:rsidR="002E25D4" w:rsidRDefault="002E25D4" w:rsidP="002E25D4">
      <w:r>
        <w:t xml:space="preserve">The data processing instructions are available in </w:t>
      </w:r>
      <w:r w:rsidR="00720014">
        <w:t xml:space="preserve">a </w:t>
      </w:r>
      <w:r>
        <w:t xml:space="preserve">form that set the condition code flags, and each instruction is available </w:t>
      </w:r>
      <w:r w:rsidR="002825DE">
        <w:t>in conditional form</w:t>
      </w:r>
      <w:r w:rsidR="008C2F3F">
        <w:t>.</w:t>
      </w:r>
      <w:r w:rsidR="00BE6AB7">
        <w:t xml:space="preserve"> </w:t>
      </w:r>
    </w:p>
    <w:p w14:paraId="54177A60" w14:textId="1F463EE8" w:rsidR="002F435A" w:rsidRDefault="00BE6AB7" w:rsidP="002E25D4">
      <w:r>
        <w:t xml:space="preserve">Because the number of registers are 8, only the bottom 3 bits of each register address are used.  </w:t>
      </w:r>
      <w:r w:rsidR="00D31119">
        <w:t>T</w:t>
      </w:r>
      <w:r>
        <w:t xml:space="preserve">he program counter </w:t>
      </w:r>
      <w:r w:rsidR="00D31119">
        <w:t xml:space="preserve">is </w:t>
      </w:r>
      <w:r>
        <w:t>R7</w:t>
      </w:r>
      <w:r w:rsidR="00D31119">
        <w:t>.</w:t>
      </w:r>
      <w:r w:rsidR="00C67278">
        <w:t xml:space="preserve">  </w:t>
      </w:r>
      <w:r w:rsidR="2006CFB0">
        <w:t>R</w:t>
      </w:r>
      <w:r w:rsidR="00C67278">
        <w:t>eading the program counter gives 8 bytes beyond the address of the current instruction.</w:t>
      </w:r>
    </w:p>
    <w:p w14:paraId="3EE11C6D" w14:textId="68E04F1C" w:rsidR="00F11017" w:rsidRDefault="002F77F3" w:rsidP="002E25D4">
      <w:r>
        <w:t xml:space="preserve">Each instruction is encoded with a 32-bit machine language word. </w:t>
      </w:r>
      <w:r w:rsidR="00F11017">
        <w:t xml:space="preserve">The </w:t>
      </w:r>
      <w:r>
        <w:t>encoding</w:t>
      </w:r>
      <w:r w:rsidR="00F11017">
        <w:t xml:space="preserve"> for each type of instruction are given </w:t>
      </w:r>
      <w:r w:rsidR="00DF1EA9">
        <w:t xml:space="preserve">in </w:t>
      </w:r>
      <w:r w:rsidR="00DF1EA9" w:rsidRPr="00864C05">
        <w:rPr>
          <w:i/>
          <w:color w:val="2B579A"/>
          <w:shd w:val="clear" w:color="auto" w:fill="E6E6E6"/>
        </w:rPr>
        <w:t xml:space="preserve">Figure </w:t>
      </w:r>
      <w:r w:rsidR="009E7653" w:rsidRPr="00864C05">
        <w:rPr>
          <w:i/>
          <w:color w:val="2B579A"/>
          <w:shd w:val="clear" w:color="auto" w:fill="E6E6E6"/>
        </w:rPr>
        <w:t>1</w:t>
      </w:r>
      <w:r w:rsidR="00F11017">
        <w:t>.</w:t>
      </w:r>
    </w:p>
    <w:p w14:paraId="5790CA2E" w14:textId="729BD993" w:rsidR="00587D2D" w:rsidRDefault="00587D2D" w:rsidP="002E25D4">
      <w:r>
        <w:t xml:space="preserve">In Figure 1, the Data-processing 32-bit encoded machine language word contains six fields which are </w:t>
      </w:r>
      <w:r w:rsidRPr="002A01E8">
        <w:rPr>
          <w:i/>
          <w:iCs/>
        </w:rPr>
        <w:t>cond, op, funct, Rn, Rd and Src2</w:t>
      </w:r>
      <w:r>
        <w:t xml:space="preserve">. The fields </w:t>
      </w:r>
      <w:r w:rsidRPr="00D6748B">
        <w:rPr>
          <w:i/>
          <w:iCs/>
        </w:rPr>
        <w:t>cond, op</w:t>
      </w:r>
      <w:r>
        <w:rPr>
          <w:i/>
          <w:iCs/>
        </w:rPr>
        <w:t xml:space="preserve"> </w:t>
      </w:r>
      <w:r>
        <w:t>and</w:t>
      </w:r>
      <w:r w:rsidRPr="00587D2D">
        <w:rPr>
          <w:i/>
          <w:iCs/>
        </w:rPr>
        <w:t xml:space="preserve"> funct</w:t>
      </w:r>
      <w:r w:rsidRPr="002A01E8">
        <w:t xml:space="preserve"> indicate the operation to be performed by the instruction.</w:t>
      </w:r>
    </w:p>
    <w:p w14:paraId="6ED4138E" w14:textId="03BDF90C" w:rsidR="005B1D8E" w:rsidRDefault="5873C0FE" w:rsidP="00EA1F34">
      <w:pPr>
        <w:keepNext/>
        <w:jc w:val="center"/>
      </w:pPr>
      <w:r>
        <w:rPr>
          <w:noProof/>
        </w:rPr>
        <w:lastRenderedPageBreak/>
        <w:drawing>
          <wp:inline distT="0" distB="0" distL="0" distR="0" wp14:anchorId="45B795EF" wp14:editId="4B62F3F9">
            <wp:extent cx="4238625" cy="1978025"/>
            <wp:effectExtent l="0" t="0" r="0" b="3175"/>
            <wp:docPr id="1449588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4239104" cy="1978249"/>
                    </a:xfrm>
                    <a:prstGeom prst="rect">
                      <a:avLst/>
                    </a:prstGeom>
                  </pic:spPr>
                </pic:pic>
              </a:graphicData>
            </a:graphic>
          </wp:inline>
        </w:drawing>
      </w:r>
    </w:p>
    <w:p w14:paraId="0E7C563B" w14:textId="4F55B1D3" w:rsidR="00F11017" w:rsidRPr="007B2F25" w:rsidRDefault="005B1D8E" w:rsidP="00EA1F34">
      <w:pPr>
        <w:pStyle w:val="Caption"/>
        <w:jc w:val="center"/>
      </w:pPr>
      <w:r w:rsidRPr="007B2F25">
        <w:t xml:space="preserve">Figure </w:t>
      </w:r>
      <w:r>
        <w:fldChar w:fldCharType="begin"/>
      </w:r>
      <w:r w:rsidRPr="007B2F25">
        <w:instrText xml:space="preserve"> SEQ Figure \* ARABIC </w:instrText>
      </w:r>
      <w:r>
        <w:fldChar w:fldCharType="separate"/>
      </w:r>
      <w:r w:rsidR="00246DB3">
        <w:rPr>
          <w:noProof/>
        </w:rPr>
        <w:t>1</w:t>
      </w:r>
      <w:r>
        <w:fldChar w:fldCharType="end"/>
      </w:r>
      <w:r w:rsidRPr="007B2F25">
        <w:t>: Machine Language Encodings</w:t>
      </w:r>
    </w:p>
    <w:p w14:paraId="38CCB34D" w14:textId="77777777" w:rsidR="007B2F25" w:rsidRDefault="007B2F25" w:rsidP="007B2F25">
      <w:pPr>
        <w:keepNext/>
      </w:pPr>
      <w:r w:rsidRPr="00350CC0">
        <w:t xml:space="preserve">Each instruction has a 4-bit condition field that determines whether the instruction should be executed based on the value of the condition </w:t>
      </w:r>
      <w:r>
        <w:t>flags or status flags</w:t>
      </w:r>
      <w:r w:rsidRPr="00350CC0">
        <w:t xml:space="preserve">.  The conditions are given in Table </w:t>
      </w:r>
      <w:r>
        <w:t>1.</w:t>
      </w:r>
    </w:p>
    <w:p w14:paraId="43F3B06F" w14:textId="45557528" w:rsidR="00DA3B84" w:rsidRPr="007B5F91" w:rsidRDefault="00DA3B84" w:rsidP="00EA1F34">
      <w:pPr>
        <w:pStyle w:val="Caption"/>
        <w:keepNext/>
        <w:jc w:val="center"/>
        <w:rPr>
          <w:lang w:val="fr-FR"/>
        </w:rPr>
      </w:pPr>
      <w:r w:rsidRPr="007B5F91">
        <w:rPr>
          <w:lang w:val="fr-FR"/>
        </w:rPr>
        <w:t xml:space="preserve">Table </w:t>
      </w:r>
      <w:r>
        <w:fldChar w:fldCharType="begin"/>
      </w:r>
      <w:r w:rsidRPr="007B5F91">
        <w:rPr>
          <w:lang w:val="fr-FR"/>
        </w:rPr>
        <w:instrText xml:space="preserve"> SEQ Table \* ARABIC </w:instrText>
      </w:r>
      <w:r>
        <w:fldChar w:fldCharType="separate"/>
      </w:r>
      <w:r w:rsidRPr="007B5F91">
        <w:rPr>
          <w:noProof/>
          <w:lang w:val="fr-FR"/>
        </w:rPr>
        <w:t>1</w:t>
      </w:r>
      <w:r>
        <w:fldChar w:fldCharType="end"/>
      </w:r>
      <w:r w:rsidRPr="007B5F91">
        <w:rPr>
          <w:lang w:val="fr-FR"/>
        </w:rPr>
        <w:t>: Condition Codes</w:t>
      </w:r>
    </w:p>
    <w:tbl>
      <w:tblPr>
        <w:tblStyle w:val="TableGrid"/>
        <w:tblpPr w:leftFromText="180" w:rightFromText="180" w:vertAnchor="text" w:horzAnchor="margin" w:tblpXSpec="center" w:tblpY="-49"/>
        <w:tblW w:w="0" w:type="auto"/>
        <w:tblLook w:val="04A0" w:firstRow="1" w:lastRow="0" w:firstColumn="1" w:lastColumn="0" w:noHBand="0" w:noVBand="1"/>
      </w:tblPr>
      <w:tblGrid>
        <w:gridCol w:w="1110"/>
        <w:gridCol w:w="1590"/>
        <w:gridCol w:w="2325"/>
        <w:gridCol w:w="1163"/>
      </w:tblGrid>
      <w:tr w:rsidR="00DA3B84" w:rsidRPr="002C602E" w14:paraId="0DF0D399" w14:textId="77777777" w:rsidTr="1B9FFF82">
        <w:tc>
          <w:tcPr>
            <w:tcW w:w="1110" w:type="dxa"/>
          </w:tcPr>
          <w:p w14:paraId="247A78F2" w14:textId="77777777" w:rsidR="00DA3B84" w:rsidRPr="002C602E" w:rsidRDefault="00DA3B84" w:rsidP="00DA3B84">
            <w:pPr>
              <w:rPr>
                <w:b/>
              </w:rPr>
            </w:pPr>
            <w:r w:rsidRPr="002C602E">
              <w:rPr>
                <w:b/>
              </w:rPr>
              <w:t>Cond</w:t>
            </w:r>
          </w:p>
        </w:tc>
        <w:tc>
          <w:tcPr>
            <w:tcW w:w="1590" w:type="dxa"/>
          </w:tcPr>
          <w:p w14:paraId="097EB109" w14:textId="77777777" w:rsidR="00DA3B84" w:rsidRPr="002C602E" w:rsidRDefault="00DA3B84" w:rsidP="00DA3B84">
            <w:pPr>
              <w:rPr>
                <w:b/>
              </w:rPr>
            </w:pPr>
            <w:r w:rsidRPr="002C602E">
              <w:rPr>
                <w:b/>
              </w:rPr>
              <w:t>Mnemonic</w:t>
            </w:r>
          </w:p>
        </w:tc>
        <w:tc>
          <w:tcPr>
            <w:tcW w:w="2325" w:type="dxa"/>
          </w:tcPr>
          <w:p w14:paraId="5C5A66EE" w14:textId="77777777" w:rsidR="00DA3B84" w:rsidRPr="002C602E" w:rsidRDefault="00DA3B84" w:rsidP="00DA3B84">
            <w:pPr>
              <w:rPr>
                <w:b/>
              </w:rPr>
            </w:pPr>
            <w:r w:rsidRPr="002C602E">
              <w:rPr>
                <w:b/>
              </w:rPr>
              <w:t>Name</w:t>
            </w:r>
          </w:p>
        </w:tc>
        <w:tc>
          <w:tcPr>
            <w:tcW w:w="1163" w:type="dxa"/>
          </w:tcPr>
          <w:p w14:paraId="132BAF4D" w14:textId="77777777" w:rsidR="00DA3B84" w:rsidRPr="002C602E" w:rsidRDefault="00DA3B84" w:rsidP="00DA3B84">
            <w:pPr>
              <w:rPr>
                <w:b/>
              </w:rPr>
            </w:pPr>
            <w:r w:rsidRPr="002C602E">
              <w:rPr>
                <w:b/>
              </w:rPr>
              <w:t>Codes</w:t>
            </w:r>
          </w:p>
        </w:tc>
      </w:tr>
      <w:tr w:rsidR="00DA3B84" w14:paraId="4E9BA760" w14:textId="77777777" w:rsidTr="1B9FFF82">
        <w:tc>
          <w:tcPr>
            <w:tcW w:w="1110" w:type="dxa"/>
          </w:tcPr>
          <w:p w14:paraId="6AF25804" w14:textId="77777777" w:rsidR="00DA3B84" w:rsidRDefault="00DA3B84" w:rsidP="00DA3B84">
            <w:r>
              <w:t>0000</w:t>
            </w:r>
          </w:p>
        </w:tc>
        <w:tc>
          <w:tcPr>
            <w:tcW w:w="1590" w:type="dxa"/>
          </w:tcPr>
          <w:p w14:paraId="6E277D92" w14:textId="77777777" w:rsidR="00DA3B84" w:rsidRDefault="00DA3B84" w:rsidP="00DA3B84">
            <w:r>
              <w:t>EQ</w:t>
            </w:r>
          </w:p>
        </w:tc>
        <w:tc>
          <w:tcPr>
            <w:tcW w:w="2325" w:type="dxa"/>
          </w:tcPr>
          <w:p w14:paraId="7C094E6F" w14:textId="77777777" w:rsidR="00DA3B84" w:rsidRDefault="00DA3B84" w:rsidP="00DA3B84">
            <w:r>
              <w:t>Equal</w:t>
            </w:r>
          </w:p>
        </w:tc>
        <w:tc>
          <w:tcPr>
            <w:tcW w:w="1163" w:type="dxa"/>
          </w:tcPr>
          <w:p w14:paraId="0C12F708" w14:textId="77777777" w:rsidR="00DA3B84" w:rsidRDefault="00DA3B84" w:rsidP="00DA3B84">
            <m:oMathPara>
              <m:oMath>
                <m:r>
                  <w:rPr>
                    <w:rFonts w:ascii="Cambria Math" w:hAnsi="Cambria Math"/>
                  </w:rPr>
                  <m:t>Z</m:t>
                </m:r>
              </m:oMath>
            </m:oMathPara>
          </w:p>
        </w:tc>
      </w:tr>
      <w:tr w:rsidR="00DA3B84" w14:paraId="20853D40" w14:textId="77777777" w:rsidTr="1B9FFF82">
        <w:tc>
          <w:tcPr>
            <w:tcW w:w="1110" w:type="dxa"/>
          </w:tcPr>
          <w:p w14:paraId="4470F3ED" w14:textId="77777777" w:rsidR="00DA3B84" w:rsidRDefault="00DA3B84" w:rsidP="00DA3B84">
            <w:r>
              <w:t>0001</w:t>
            </w:r>
          </w:p>
        </w:tc>
        <w:tc>
          <w:tcPr>
            <w:tcW w:w="1590" w:type="dxa"/>
          </w:tcPr>
          <w:p w14:paraId="3C4AB413" w14:textId="77777777" w:rsidR="00DA3B84" w:rsidRDefault="00DA3B84" w:rsidP="00DA3B84">
            <w:r>
              <w:t>NE</w:t>
            </w:r>
          </w:p>
        </w:tc>
        <w:tc>
          <w:tcPr>
            <w:tcW w:w="2325" w:type="dxa"/>
          </w:tcPr>
          <w:p w14:paraId="18EB02BD" w14:textId="77777777" w:rsidR="00DA3B84" w:rsidRDefault="00DA3B84" w:rsidP="00DA3B84">
            <w:r>
              <w:t>Not Equal</w:t>
            </w:r>
          </w:p>
        </w:tc>
        <w:tc>
          <w:tcPr>
            <w:tcW w:w="1163" w:type="dxa"/>
          </w:tcPr>
          <w:p w14:paraId="0AD4CB3B" w14:textId="77777777" w:rsidR="00DA3B84" w:rsidRDefault="00F73F34" w:rsidP="00DA3B84">
            <m:oMathPara>
              <m:oMath>
                <m:acc>
                  <m:accPr>
                    <m:chr m:val="̅"/>
                    <m:ctrlPr>
                      <w:rPr>
                        <w:rFonts w:ascii="Cambria Math" w:hAnsi="Cambria Math"/>
                        <w:i/>
                      </w:rPr>
                    </m:ctrlPr>
                  </m:accPr>
                  <m:e>
                    <m:r>
                      <w:rPr>
                        <w:rFonts w:ascii="Cambria Math" w:hAnsi="Cambria Math"/>
                      </w:rPr>
                      <m:t>Z</m:t>
                    </m:r>
                  </m:e>
                </m:acc>
              </m:oMath>
            </m:oMathPara>
          </w:p>
        </w:tc>
      </w:tr>
      <w:tr w:rsidR="00DA3B84" w14:paraId="74E45285" w14:textId="77777777" w:rsidTr="1B9FFF82">
        <w:tc>
          <w:tcPr>
            <w:tcW w:w="1110" w:type="dxa"/>
          </w:tcPr>
          <w:p w14:paraId="328B772C" w14:textId="77777777" w:rsidR="00DA3B84" w:rsidRDefault="00DA3B84" w:rsidP="00DA3B84">
            <w:r>
              <w:t>0010</w:t>
            </w:r>
          </w:p>
        </w:tc>
        <w:tc>
          <w:tcPr>
            <w:tcW w:w="1590" w:type="dxa"/>
          </w:tcPr>
          <w:p w14:paraId="2B67B24B" w14:textId="77777777" w:rsidR="00DA3B84" w:rsidRDefault="00DA3B84" w:rsidP="00DA3B84">
            <w:r>
              <w:t>CS</w:t>
            </w:r>
          </w:p>
        </w:tc>
        <w:tc>
          <w:tcPr>
            <w:tcW w:w="2325" w:type="dxa"/>
          </w:tcPr>
          <w:p w14:paraId="442FC2E2" w14:textId="77777777" w:rsidR="00DA3B84" w:rsidRDefault="00DA3B84" w:rsidP="00DA3B84">
            <w:r>
              <w:t>Carry Set</w:t>
            </w:r>
          </w:p>
        </w:tc>
        <w:tc>
          <w:tcPr>
            <w:tcW w:w="1163" w:type="dxa"/>
          </w:tcPr>
          <w:p w14:paraId="7754378F" w14:textId="77777777" w:rsidR="00DA3B84" w:rsidRDefault="00DA3B84" w:rsidP="00DA3B84">
            <m:oMathPara>
              <m:oMath>
                <m:r>
                  <w:rPr>
                    <w:rFonts w:ascii="Cambria Math" w:hAnsi="Cambria Math"/>
                  </w:rPr>
                  <m:t>C</m:t>
                </m:r>
              </m:oMath>
            </m:oMathPara>
          </w:p>
        </w:tc>
      </w:tr>
      <w:tr w:rsidR="00DA3B84" w14:paraId="411C95D4" w14:textId="77777777" w:rsidTr="1B9FFF82">
        <w:tc>
          <w:tcPr>
            <w:tcW w:w="1110" w:type="dxa"/>
          </w:tcPr>
          <w:p w14:paraId="763EB5F8" w14:textId="77777777" w:rsidR="00DA3B84" w:rsidRDefault="00DA3B84" w:rsidP="00DA3B84">
            <w:r>
              <w:t>0011</w:t>
            </w:r>
          </w:p>
        </w:tc>
        <w:tc>
          <w:tcPr>
            <w:tcW w:w="1590" w:type="dxa"/>
          </w:tcPr>
          <w:p w14:paraId="5ED7DC75" w14:textId="77777777" w:rsidR="00DA3B84" w:rsidRDefault="00DA3B84" w:rsidP="00DA3B84">
            <w:r>
              <w:t>CC</w:t>
            </w:r>
          </w:p>
        </w:tc>
        <w:tc>
          <w:tcPr>
            <w:tcW w:w="2325" w:type="dxa"/>
          </w:tcPr>
          <w:p w14:paraId="1A316DF7" w14:textId="77777777" w:rsidR="00DA3B84" w:rsidRDefault="00DA3B84" w:rsidP="00DA3B84">
            <w:r>
              <w:t>Carry Clear</w:t>
            </w:r>
          </w:p>
        </w:tc>
        <w:tc>
          <w:tcPr>
            <w:tcW w:w="1163" w:type="dxa"/>
          </w:tcPr>
          <w:p w14:paraId="75546110" w14:textId="77777777" w:rsidR="00DA3B84" w:rsidRDefault="00F73F34" w:rsidP="00DA3B84">
            <m:oMathPara>
              <m:oMath>
                <m:acc>
                  <m:accPr>
                    <m:chr m:val="̅"/>
                    <m:ctrlPr>
                      <w:rPr>
                        <w:rFonts w:ascii="Cambria Math" w:hAnsi="Cambria Math"/>
                        <w:i/>
                      </w:rPr>
                    </m:ctrlPr>
                  </m:accPr>
                  <m:e>
                    <m:r>
                      <w:rPr>
                        <w:rFonts w:ascii="Cambria Math" w:hAnsi="Cambria Math"/>
                      </w:rPr>
                      <m:t>C</m:t>
                    </m:r>
                  </m:e>
                </m:acc>
              </m:oMath>
            </m:oMathPara>
          </w:p>
        </w:tc>
      </w:tr>
      <w:tr w:rsidR="00DA3B84" w14:paraId="3F5E337F" w14:textId="77777777" w:rsidTr="1B9FFF82">
        <w:tc>
          <w:tcPr>
            <w:tcW w:w="1110" w:type="dxa"/>
          </w:tcPr>
          <w:p w14:paraId="00ACB8F7" w14:textId="77777777" w:rsidR="00DA3B84" w:rsidRDefault="00DA3B84" w:rsidP="00DA3B84">
            <w:r>
              <w:t>1000</w:t>
            </w:r>
          </w:p>
        </w:tc>
        <w:tc>
          <w:tcPr>
            <w:tcW w:w="1590" w:type="dxa"/>
          </w:tcPr>
          <w:p w14:paraId="7D409220" w14:textId="77777777" w:rsidR="00DA3B84" w:rsidRDefault="00DA3B84" w:rsidP="00DA3B84">
            <w:r>
              <w:t>HI</w:t>
            </w:r>
          </w:p>
        </w:tc>
        <w:tc>
          <w:tcPr>
            <w:tcW w:w="2325" w:type="dxa"/>
          </w:tcPr>
          <w:p w14:paraId="3132D0E2" w14:textId="77777777" w:rsidR="00DA3B84" w:rsidRDefault="00DA3B84" w:rsidP="00DA3B84">
            <w:r>
              <w:t>Unsigned Higher</w:t>
            </w:r>
          </w:p>
        </w:tc>
        <w:tc>
          <w:tcPr>
            <w:tcW w:w="1163" w:type="dxa"/>
          </w:tcPr>
          <w:p w14:paraId="05844BD7" w14:textId="77777777" w:rsidR="00DA3B84" w:rsidRDefault="00DA3B84" w:rsidP="00DA3B84">
            <m:oMathPara>
              <m:oMath>
                <m:r>
                  <w:rPr>
                    <w:rFonts w:ascii="Cambria Math" w:hAnsi="Cambria Math"/>
                  </w:rPr>
                  <m:t>C</m:t>
                </m:r>
                <m:acc>
                  <m:accPr>
                    <m:chr m:val="̅"/>
                    <m:ctrlPr>
                      <w:rPr>
                        <w:rFonts w:ascii="Cambria Math" w:hAnsi="Cambria Math"/>
                        <w:i/>
                      </w:rPr>
                    </m:ctrlPr>
                  </m:accPr>
                  <m:e>
                    <m:r>
                      <w:rPr>
                        <w:rFonts w:ascii="Cambria Math" w:hAnsi="Cambria Math"/>
                      </w:rPr>
                      <m:t>Z</m:t>
                    </m:r>
                  </m:e>
                </m:acc>
              </m:oMath>
            </m:oMathPara>
          </w:p>
        </w:tc>
      </w:tr>
      <w:tr w:rsidR="00DA3B84" w14:paraId="1C9DE6D1" w14:textId="77777777" w:rsidTr="1B9FFF82">
        <w:tc>
          <w:tcPr>
            <w:tcW w:w="1110" w:type="dxa"/>
          </w:tcPr>
          <w:p w14:paraId="1BEA786A" w14:textId="77777777" w:rsidR="00DA3B84" w:rsidRDefault="00DA3B84" w:rsidP="00DA3B84">
            <w:r>
              <w:t>1001</w:t>
            </w:r>
          </w:p>
        </w:tc>
        <w:tc>
          <w:tcPr>
            <w:tcW w:w="1590" w:type="dxa"/>
          </w:tcPr>
          <w:p w14:paraId="0D1A35DB" w14:textId="77777777" w:rsidR="00DA3B84" w:rsidRDefault="00DA3B84" w:rsidP="00DA3B84">
            <w:r>
              <w:t>LS</w:t>
            </w:r>
          </w:p>
        </w:tc>
        <w:tc>
          <w:tcPr>
            <w:tcW w:w="2325" w:type="dxa"/>
          </w:tcPr>
          <w:p w14:paraId="4190C0A4" w14:textId="77777777" w:rsidR="00DA3B84" w:rsidRDefault="00DA3B84" w:rsidP="00EA1F34">
            <w:pPr>
              <w:jc w:val="center"/>
            </w:pPr>
            <w:r>
              <w:t>Unsigned Lower/Same</w:t>
            </w:r>
          </w:p>
        </w:tc>
        <w:tc>
          <w:tcPr>
            <w:tcW w:w="1163" w:type="dxa"/>
          </w:tcPr>
          <w:p w14:paraId="693B2240" w14:textId="77777777" w:rsidR="00DA3B84" w:rsidRDefault="00F73F34" w:rsidP="00DA3B84">
            <m:oMathPara>
              <m:oMath>
                <m:acc>
                  <m:accPr>
                    <m:chr m:val="̅"/>
                    <m:ctrlPr>
                      <w:rPr>
                        <w:rFonts w:ascii="Cambria Math" w:hAnsi="Cambria Math"/>
                        <w:i/>
                      </w:rPr>
                    </m:ctrlPr>
                  </m:accPr>
                  <m:e>
                    <m:r>
                      <w:rPr>
                        <w:rFonts w:ascii="Cambria Math" w:hAnsi="Cambria Math"/>
                      </w:rPr>
                      <m:t>C</m:t>
                    </m:r>
                    <m:acc>
                      <m:accPr>
                        <m:chr m:val="̅"/>
                        <m:ctrlPr>
                          <w:rPr>
                            <w:rFonts w:ascii="Cambria Math" w:hAnsi="Cambria Math"/>
                            <w:i/>
                          </w:rPr>
                        </m:ctrlPr>
                      </m:accPr>
                      <m:e>
                        <m:r>
                          <w:rPr>
                            <w:rFonts w:ascii="Cambria Math" w:hAnsi="Cambria Math"/>
                          </w:rPr>
                          <m:t>Z</m:t>
                        </m:r>
                      </m:e>
                    </m:acc>
                  </m:e>
                </m:acc>
              </m:oMath>
            </m:oMathPara>
          </w:p>
        </w:tc>
      </w:tr>
      <w:tr w:rsidR="00DA3B84" w14:paraId="2F4AFA93" w14:textId="77777777" w:rsidTr="1B9FFF82">
        <w:tc>
          <w:tcPr>
            <w:tcW w:w="1110" w:type="dxa"/>
          </w:tcPr>
          <w:p w14:paraId="70AC932D" w14:textId="77777777" w:rsidR="00DA3B84" w:rsidRDefault="00DA3B84" w:rsidP="00DA3B84">
            <w:r>
              <w:t>1100</w:t>
            </w:r>
          </w:p>
        </w:tc>
        <w:tc>
          <w:tcPr>
            <w:tcW w:w="1590" w:type="dxa"/>
          </w:tcPr>
          <w:p w14:paraId="2797087B" w14:textId="77777777" w:rsidR="00DA3B84" w:rsidRDefault="00DA3B84" w:rsidP="00DA3B84">
            <w:r>
              <w:t>AL</w:t>
            </w:r>
          </w:p>
        </w:tc>
        <w:tc>
          <w:tcPr>
            <w:tcW w:w="2325" w:type="dxa"/>
          </w:tcPr>
          <w:p w14:paraId="682D1625" w14:textId="77777777" w:rsidR="00DA3B84" w:rsidRDefault="00DA3B84" w:rsidP="00DA3B84">
            <w:r>
              <w:t>Always</w:t>
            </w:r>
          </w:p>
        </w:tc>
        <w:tc>
          <w:tcPr>
            <w:tcW w:w="1163" w:type="dxa"/>
          </w:tcPr>
          <w:p w14:paraId="24B783E0" w14:textId="77777777" w:rsidR="00DA3B84" w:rsidRDefault="00DA3B84" w:rsidP="00DA3B84"/>
        </w:tc>
      </w:tr>
    </w:tbl>
    <w:p w14:paraId="4DC9EC8C" w14:textId="56848E13" w:rsidR="00DA3B84" w:rsidRDefault="00DA3B84" w:rsidP="002E25D4"/>
    <w:p w14:paraId="389C4785" w14:textId="77777777" w:rsidR="006D408D" w:rsidRDefault="006D408D" w:rsidP="002E25D4"/>
    <w:p w14:paraId="20235332" w14:textId="77777777" w:rsidR="006D408D" w:rsidRDefault="006D408D" w:rsidP="002E25D4"/>
    <w:p w14:paraId="239027C6" w14:textId="77777777" w:rsidR="006D408D" w:rsidRDefault="006D408D" w:rsidP="002E25D4"/>
    <w:p w14:paraId="34D0EBEE" w14:textId="77777777" w:rsidR="00EB742A" w:rsidRDefault="00EB742A" w:rsidP="002E25D4"/>
    <w:p w14:paraId="39847665" w14:textId="77777777" w:rsidR="00EB742A" w:rsidRDefault="00EB742A" w:rsidP="002E25D4"/>
    <w:p w14:paraId="6E6C5FCC" w14:textId="7C2E9FEB" w:rsidR="001752A1" w:rsidRDefault="001752A1" w:rsidP="002E25D4">
      <w:r>
        <w:t xml:space="preserve">The </w:t>
      </w:r>
      <w:r w:rsidRPr="002A01E8">
        <w:rPr>
          <w:i/>
          <w:iCs/>
        </w:rPr>
        <w:t>funct</w:t>
      </w:r>
      <w:r>
        <w:t xml:space="preserve"> field is further broken down into </w:t>
      </w:r>
      <w:r>
        <w:rPr>
          <w:i/>
          <w:iCs/>
        </w:rPr>
        <w:t>I</w:t>
      </w:r>
      <w:r>
        <w:t xml:space="preserve">, </w:t>
      </w:r>
      <w:r>
        <w:rPr>
          <w:i/>
          <w:iCs/>
        </w:rPr>
        <w:t>cmd</w:t>
      </w:r>
      <w:r>
        <w:t xml:space="preserve"> and S. These subfields are described below.</w:t>
      </w:r>
    </w:p>
    <w:p w14:paraId="59591095" w14:textId="77777777" w:rsidR="001752A1" w:rsidRPr="00EA1F34" w:rsidRDefault="001752A1" w:rsidP="001752A1">
      <w:pPr>
        <w:pStyle w:val="ListParagraph"/>
        <w:numPr>
          <w:ilvl w:val="0"/>
          <w:numId w:val="35"/>
        </w:numPr>
        <w:rPr>
          <w:b/>
          <w:bCs/>
        </w:rPr>
      </w:pPr>
      <w:r w:rsidRPr="00EA1F34">
        <w:rPr>
          <w:b/>
          <w:bCs/>
          <w:i/>
          <w:iCs/>
        </w:rPr>
        <w:t>I</w:t>
      </w:r>
      <w:r w:rsidRPr="00EA1F34">
        <w:rPr>
          <w:b/>
          <w:bCs/>
        </w:rPr>
        <w:t xml:space="preserve">: </w:t>
      </w:r>
    </w:p>
    <w:p w14:paraId="23B9F5C8" w14:textId="08575A76" w:rsidR="001752A1" w:rsidRDefault="001752A1" w:rsidP="001752A1">
      <w:pPr>
        <w:pStyle w:val="ListParagraph"/>
        <w:numPr>
          <w:ilvl w:val="1"/>
          <w:numId w:val="35"/>
        </w:numPr>
      </w:pPr>
      <w:r>
        <w:t xml:space="preserve">This bit is 1 when Src2 is an </w:t>
      </w:r>
      <w:r w:rsidRPr="00EA1F34">
        <w:rPr>
          <w:i/>
          <w:iCs/>
        </w:rPr>
        <w:t>immediate</w:t>
      </w:r>
      <w:r>
        <w:t xml:space="preserve"> (imm8). Data processing instructions accept an 8-bit immediate as the second source when I=1.</w:t>
      </w:r>
    </w:p>
    <w:p w14:paraId="2F799689" w14:textId="432709B1" w:rsidR="001752A1" w:rsidRPr="002A01E8" w:rsidRDefault="001752A1" w:rsidP="002A01E8">
      <w:pPr>
        <w:pStyle w:val="ListParagraph"/>
        <w:numPr>
          <w:ilvl w:val="1"/>
          <w:numId w:val="35"/>
        </w:numPr>
        <w:rPr>
          <w:i/>
          <w:iCs/>
        </w:rPr>
      </w:pPr>
      <w:r>
        <w:t xml:space="preserve">This bit is 0 when Src2 is </w:t>
      </w:r>
      <w:r w:rsidR="00DA3B84">
        <w:t>a register Rm.</w:t>
      </w:r>
    </w:p>
    <w:p w14:paraId="2A35F30B" w14:textId="2B6B0B0F" w:rsidR="001752A1" w:rsidRDefault="00DA3B84" w:rsidP="001752A1">
      <w:pPr>
        <w:pStyle w:val="ListParagraph"/>
        <w:numPr>
          <w:ilvl w:val="0"/>
          <w:numId w:val="35"/>
        </w:numPr>
      </w:pPr>
      <w:r w:rsidRPr="00EA1F34">
        <w:rPr>
          <w:b/>
          <w:bCs/>
          <w:i/>
          <w:iCs/>
        </w:rPr>
        <w:t>cmd</w:t>
      </w:r>
      <w:r w:rsidRPr="00EA1F34">
        <w:rPr>
          <w:b/>
          <w:bCs/>
        </w:rPr>
        <w:t>:</w:t>
      </w:r>
      <w:r>
        <w:t xml:space="preserve"> This is a 4-bit command field that indicates the type of data processing instruction. The codes are 0100 for ADD, 0010 for SUB, 0000 for AND, and 1100 for OR.</w:t>
      </w:r>
    </w:p>
    <w:p w14:paraId="0AEB1BD8" w14:textId="4848B8A2" w:rsidR="001752A1" w:rsidRDefault="00DA3B84" w:rsidP="002A01E8">
      <w:pPr>
        <w:pStyle w:val="ListParagraph"/>
        <w:numPr>
          <w:ilvl w:val="0"/>
          <w:numId w:val="35"/>
        </w:numPr>
      </w:pPr>
      <w:r w:rsidRPr="00EA1F34">
        <w:rPr>
          <w:b/>
          <w:bCs/>
          <w:i/>
          <w:iCs/>
        </w:rPr>
        <w:t>S</w:t>
      </w:r>
      <w:r w:rsidRPr="00EA1F34">
        <w:rPr>
          <w:b/>
          <w:bCs/>
        </w:rPr>
        <w:t>:</w:t>
      </w:r>
      <w:r>
        <w:t xml:space="preserve"> This bit indicates when the instruction sets the condition flags. </w:t>
      </w:r>
      <w:r w:rsidRPr="00DA3B84">
        <w:t>The arithmetic/logic unit (ALU) produces two condition code bits, Z and C, indicating that the result is zero, or has a carry out.  Data-processing instructions with S=1 set the condition code register based on codes from the ALU.</w:t>
      </w:r>
    </w:p>
    <w:p w14:paraId="68A3A387" w14:textId="3D9270FE" w:rsidR="00350CC0" w:rsidRDefault="00D15086" w:rsidP="002E25D4">
      <w:r>
        <w:t xml:space="preserve">Rn and </w:t>
      </w:r>
      <w:r w:rsidR="00350CC0">
        <w:t xml:space="preserve">Rm </w:t>
      </w:r>
      <w:r>
        <w:t>are the first and second source registers.  Rd is the destination register</w:t>
      </w:r>
      <w:r w:rsidR="007043BE">
        <w:t xml:space="preserve"> (or the value to write for a STR)</w:t>
      </w:r>
      <w:r>
        <w:t xml:space="preserve">.  </w:t>
      </w:r>
    </w:p>
    <w:p w14:paraId="76FC6C3E" w14:textId="77777777" w:rsidR="00350CC0" w:rsidRDefault="00FD6E78" w:rsidP="002E25D4">
      <w:r>
        <w:t>Memory instructions always add a 12-bit immediate</w:t>
      </w:r>
      <w:r w:rsidR="00A31BA1">
        <w:t xml:space="preserve"> (imm12)</w:t>
      </w:r>
      <w:r>
        <w:t xml:space="preserve"> </w:t>
      </w:r>
      <w:r w:rsidR="00C06FA7">
        <w:t xml:space="preserve">offset </w:t>
      </w:r>
      <w:r>
        <w:t>to the base address specified in Rn.</w:t>
      </w:r>
      <w:r w:rsidR="00A55DE4">
        <w:t xml:space="preserve"> </w:t>
      </w:r>
    </w:p>
    <w:p w14:paraId="42518375" w14:textId="30A3F478" w:rsidR="00DA3B84" w:rsidRDefault="001C7B2D" w:rsidP="002E25D4">
      <w:r>
        <w:t xml:space="preserve">Memory instructions accept a L field.  1 </w:t>
      </w:r>
      <w:r w:rsidR="00F11B71">
        <w:t>indicates LDR and 0 indicates STR.</w:t>
      </w:r>
      <w:r>
        <w:t xml:space="preserve"> </w:t>
      </w:r>
    </w:p>
    <w:p w14:paraId="3FF1A6B5" w14:textId="6609F549" w:rsidR="000D4C4F" w:rsidRDefault="00DA3B84" w:rsidP="002E25D4">
      <w:r w:rsidRPr="00DA3B84">
        <w:t>Branches multiply the signed 2’s complement immediate by 4 and add them to PC + 8.</w:t>
      </w:r>
      <w:r w:rsidR="001C7B2D">
        <w:t xml:space="preserve"> </w:t>
      </w:r>
    </w:p>
    <w:p w14:paraId="6B844BE9" w14:textId="77777777" w:rsidR="00DC6B6D" w:rsidRDefault="00DC6B6D" w:rsidP="00F02351">
      <w:pPr>
        <w:pStyle w:val="Heading2"/>
        <w:numPr>
          <w:ilvl w:val="0"/>
          <w:numId w:val="0"/>
        </w:numPr>
      </w:pPr>
      <w:bookmarkStart w:id="8" w:name="_Toc48183299"/>
      <w:r>
        <w:lastRenderedPageBreak/>
        <w:t>Test Program</w:t>
      </w:r>
      <w:bookmarkEnd w:id="8"/>
    </w:p>
    <w:p w14:paraId="342162B7" w14:textId="45D8850A" w:rsidR="00D24081" w:rsidRDefault="00635C4B" w:rsidP="00DC6B6D">
      <w:r>
        <w:t xml:space="preserve">The test program </w:t>
      </w:r>
      <w:r w:rsidR="002C1C55">
        <w:t xml:space="preserve">in </w:t>
      </w:r>
      <w:r w:rsidR="00F645D0">
        <w:rPr>
          <w:i/>
          <w:color w:val="2B579A"/>
          <w:shd w:val="clear" w:color="auto" w:fill="E6E6E6"/>
        </w:rPr>
        <w:t>Snippet 1</w:t>
      </w:r>
      <w:r w:rsidR="002C1C55">
        <w:t xml:space="preserve"> </w:t>
      </w:r>
      <w:r w:rsidR="008F15E1">
        <w:t>exercises all the instructions</w:t>
      </w:r>
      <w:r w:rsidR="0040009C">
        <w:t xml:space="preserve"> and uses the condition codes.</w:t>
      </w:r>
      <w:r w:rsidR="000363C6">
        <w:t xml:space="preserve">  </w:t>
      </w:r>
      <w:r w:rsidR="00675A12">
        <w:t xml:space="preserve">Both assembly and machine language are shown. </w:t>
      </w:r>
      <w:r w:rsidR="000363C6">
        <w:t xml:space="preserve">If it runs correctly, it will write the value </w:t>
      </w:r>
      <w:r w:rsidR="00DD6E34">
        <w:t>7</w:t>
      </w:r>
      <w:r w:rsidR="000363C6">
        <w:t xml:space="preserve"> to the address </w:t>
      </w:r>
      <w:r w:rsidR="00DD6E34">
        <w:t>100</w:t>
      </w:r>
      <w:r w:rsidR="000363C6">
        <w:t>.</w:t>
      </w:r>
      <w:r w:rsidR="00675A12">
        <w:t xml:space="preserve"> </w:t>
      </w:r>
      <w:r w:rsidR="00DA3B84">
        <w:t xml:space="preserve">This test program will be used </w:t>
      </w:r>
      <w:r w:rsidR="00EA1F34">
        <w:t>in</w:t>
      </w:r>
      <w:r w:rsidR="00DA3B84">
        <w:t xml:space="preserve"> test</w:t>
      </w:r>
      <w:r w:rsidR="00EA1F34">
        <w:t>ing</w:t>
      </w:r>
      <w:r w:rsidR="00DA3B84">
        <w:t xml:space="preserve"> the </w:t>
      </w:r>
      <w:r w:rsidR="005B1D8E">
        <w:t>processor at the end of the lab.</w:t>
      </w:r>
    </w:p>
    <w:p w14:paraId="2F2B9590" w14:textId="77777777" w:rsidR="00ED2582" w:rsidRPr="00D24081" w:rsidRDefault="00ED2582" w:rsidP="00D24081">
      <w:pPr>
        <w:spacing w:after="0"/>
        <w:rPr>
          <w:rFonts w:ascii="Courier New" w:hAnsi="Courier New" w:cs="Courier New"/>
          <w:sz w:val="13"/>
          <w:szCs w:val="13"/>
        </w:rPr>
      </w:pPr>
    </w:p>
    <w:p w14:paraId="63E3BFD8" w14:textId="5F4DB35D" w:rsidR="00F645D0" w:rsidRDefault="00262C34" w:rsidP="002A01E8">
      <w:pPr>
        <w:keepNext/>
      </w:pPr>
      <w:r>
        <w:rPr>
          <w:noProof/>
        </w:rPr>
        <w:drawing>
          <wp:inline distT="0" distB="0" distL="0" distR="0" wp14:anchorId="27F2117D" wp14:editId="5487085C">
            <wp:extent cx="5731510" cy="2706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706370"/>
                    </a:xfrm>
                    <a:prstGeom prst="rect">
                      <a:avLst/>
                    </a:prstGeom>
                    <a:noFill/>
                    <a:ln>
                      <a:noFill/>
                    </a:ln>
                  </pic:spPr>
                </pic:pic>
              </a:graphicData>
            </a:graphic>
          </wp:inline>
        </w:drawing>
      </w:r>
    </w:p>
    <w:p w14:paraId="0F30BA79" w14:textId="606FBEC9" w:rsidR="005B1D8E" w:rsidRDefault="00F645D0" w:rsidP="00262C34">
      <w:pPr>
        <w:pStyle w:val="Caption"/>
        <w:jc w:val="center"/>
        <w:rPr>
          <w:b/>
        </w:rPr>
      </w:pPr>
      <w:r>
        <w:t xml:space="preserve">Snippet </w:t>
      </w:r>
      <w:r>
        <w:fldChar w:fldCharType="begin"/>
      </w:r>
      <w:r>
        <w:instrText>SEQ Snippet \* ARABIC</w:instrText>
      </w:r>
      <w:r>
        <w:fldChar w:fldCharType="separate"/>
      </w:r>
      <w:r>
        <w:rPr>
          <w:noProof/>
        </w:rPr>
        <w:t>1</w:t>
      </w:r>
      <w:r>
        <w:fldChar w:fldCharType="end"/>
      </w:r>
      <w:r>
        <w:t>: Test Program</w:t>
      </w:r>
    </w:p>
    <w:p w14:paraId="66BE9F12" w14:textId="0FBC8E0E" w:rsidR="006801DF" w:rsidRDefault="006801DF" w:rsidP="006801DF">
      <w:pPr>
        <w:pStyle w:val="Heading2"/>
      </w:pPr>
      <w:bookmarkStart w:id="9" w:name="_Toc48183300"/>
      <w:r>
        <w:t>Microarchitecture</w:t>
      </w:r>
      <w:bookmarkEnd w:id="9"/>
    </w:p>
    <w:p w14:paraId="4F6D8124" w14:textId="0D7032FA" w:rsidR="00F645D0" w:rsidRDefault="00210201" w:rsidP="00210201">
      <w:r w:rsidRPr="00864C05">
        <w:rPr>
          <w:i/>
          <w:color w:val="2B579A"/>
          <w:shd w:val="clear" w:color="auto" w:fill="E6E6E6"/>
        </w:rPr>
        <w:t xml:space="preserve">Figure </w:t>
      </w:r>
      <w:r w:rsidR="00F645D0">
        <w:rPr>
          <w:i/>
          <w:color w:val="2B579A"/>
          <w:shd w:val="clear" w:color="auto" w:fill="E6E6E6"/>
        </w:rPr>
        <w:t>2</w:t>
      </w:r>
      <w:r>
        <w:t xml:space="preserve"> shows the partitioning of the </w:t>
      </w:r>
      <w:r w:rsidR="7653720B">
        <w:t>micro</w:t>
      </w:r>
      <w:r w:rsidR="00A26373">
        <w:t xml:space="preserve">processor </w:t>
      </w:r>
      <w:r>
        <w:t xml:space="preserve">chip into a datapath, a controller, and an </w:t>
      </w:r>
      <w:r w:rsidR="001933CB">
        <w:t>aludecoder</w:t>
      </w:r>
      <w:r>
        <w:t xml:space="preserve"> block.  The </w:t>
      </w:r>
      <w:r w:rsidR="0026240B">
        <w:t xml:space="preserve">partitioning reflects the design styles taught in the labs.  </w:t>
      </w:r>
    </w:p>
    <w:p w14:paraId="7048DEFE" w14:textId="3A9FDF6C" w:rsidR="000E6D8F" w:rsidRDefault="0026240B" w:rsidP="000E6D8F">
      <w:r>
        <w:t>The datapath is made of 8-bit wordslices</w:t>
      </w:r>
      <w:r w:rsidR="00F645D0">
        <w:t xml:space="preserve">. </w:t>
      </w:r>
      <w:r>
        <w:t>The controller is synthesized from a SystemVerilog specification into logic gates and then placed and routed</w:t>
      </w:r>
      <w:r w:rsidR="00210201">
        <w:t xml:space="preserve"> </w:t>
      </w:r>
      <w:r>
        <w:t xml:space="preserve">automatically.  The </w:t>
      </w:r>
      <w:r w:rsidR="001933CB">
        <w:t>aludecoder</w:t>
      </w:r>
      <w:r>
        <w:t xml:space="preserve"> </w:t>
      </w:r>
      <w:r w:rsidRPr="006B54A3">
        <w:t>block</w:t>
      </w:r>
      <w:r w:rsidR="00EA1F34" w:rsidRPr="006B54A3">
        <w:t>,</w:t>
      </w:r>
      <w:r w:rsidR="00F645D0">
        <w:t xml:space="preserve"> which</w:t>
      </w:r>
      <w:r>
        <w:t xml:space="preserve"> could have been synthesized as part of the controller, </w:t>
      </w:r>
      <w:r w:rsidR="00F645D0">
        <w:t>is</w:t>
      </w:r>
      <w:r>
        <w:t xml:space="preserve"> instead pulled out</w:t>
      </w:r>
      <w:r w:rsidR="00F645D0">
        <w:t xml:space="preserve"> so that students can design a simple random logic</w:t>
      </w:r>
      <w:r>
        <w:t xml:space="preserve"> </w:t>
      </w:r>
      <w:r w:rsidR="00F645D0">
        <w:t>by hand.</w:t>
      </w:r>
    </w:p>
    <w:p w14:paraId="32C21618" w14:textId="77777777" w:rsidR="007B2F25" w:rsidRDefault="007B2F25" w:rsidP="007B2F25">
      <w:r>
        <w:t xml:space="preserve">The chip uses 2-phase nonoverlapping clocks, ph1 and ph2. The 2-phase clocks are used to avoid hold time issues. The system is a synchronous system which is triggered by the rising edge of ph1, however; the memory is written during the second half of the cycle (ph2) when that the address and data are stable.  </w:t>
      </w:r>
    </w:p>
    <w:p w14:paraId="5AD66BE9" w14:textId="77777777" w:rsidR="007B2F25" w:rsidRDefault="007B2F25" w:rsidP="007B2F25">
      <w:r>
        <w:t xml:space="preserve">The chip also has a reset input which initializes the program counter to 0, clears the condition codes, and directs the main FSM to begin fetching the first instruction. </w:t>
      </w:r>
    </w:p>
    <w:p w14:paraId="3EE4CE02" w14:textId="77777777" w:rsidR="007B2F25" w:rsidRDefault="007B2F25" w:rsidP="007B2F25">
      <w:r>
        <w:t>The chip has an 8-bit interface to external memory with unidirectional ReadData and WriteData busses.</w:t>
      </w:r>
    </w:p>
    <w:p w14:paraId="224B0316" w14:textId="77777777" w:rsidR="007B2F25" w:rsidRDefault="007B2F25" w:rsidP="000E6D8F"/>
    <w:p w14:paraId="04906547" w14:textId="1421D083" w:rsidR="000E6D8F" w:rsidRDefault="00566DC0" w:rsidP="000E6D8F">
      <w:pPr>
        <w:keepNext/>
        <w:jc w:val="center"/>
      </w:pPr>
      <w:r>
        <w:lastRenderedPageBreak/>
        <w:t xml:space="preserve">  </w:t>
      </w:r>
      <w:r w:rsidR="000E6D8F">
        <w:rPr>
          <w:noProof/>
        </w:rPr>
        <w:drawing>
          <wp:inline distT="0" distB="0" distL="0" distR="0" wp14:anchorId="6947948F" wp14:editId="6D1C29F9">
            <wp:extent cx="3724275" cy="257167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4703" cy="2627208"/>
                    </a:xfrm>
                    <a:prstGeom prst="rect">
                      <a:avLst/>
                    </a:prstGeom>
                    <a:noFill/>
                    <a:ln>
                      <a:noFill/>
                    </a:ln>
                  </pic:spPr>
                </pic:pic>
              </a:graphicData>
            </a:graphic>
          </wp:inline>
        </w:drawing>
      </w:r>
    </w:p>
    <w:p w14:paraId="349E257F" w14:textId="2F47FEF4" w:rsidR="005B1D8E" w:rsidRPr="000E6D8F" w:rsidRDefault="000E6D8F" w:rsidP="000E6D8F">
      <w:pPr>
        <w:pStyle w:val="Caption"/>
        <w:jc w:val="center"/>
      </w:pPr>
      <w:r>
        <w:t xml:space="preserve">Figure </w:t>
      </w:r>
      <w:r w:rsidR="00F73F34">
        <w:fldChar w:fldCharType="begin"/>
      </w:r>
      <w:r w:rsidR="00F73F34">
        <w:instrText xml:space="preserve"> SEQ Figure \* ARABIC </w:instrText>
      </w:r>
      <w:r w:rsidR="00F73F34">
        <w:fldChar w:fldCharType="separate"/>
      </w:r>
      <w:r w:rsidR="00246DB3">
        <w:rPr>
          <w:noProof/>
        </w:rPr>
        <w:t>2</w:t>
      </w:r>
      <w:r w:rsidR="00F73F34">
        <w:rPr>
          <w:noProof/>
        </w:rPr>
        <w:fldChar w:fldCharType="end"/>
      </w:r>
      <w:r>
        <w:t xml:space="preserve">: </w:t>
      </w:r>
      <w:r w:rsidRPr="002606F9">
        <w:t>Simple Processor Chip Partitioning</w:t>
      </w:r>
    </w:p>
    <w:p w14:paraId="7EF8BAFE" w14:textId="1D059145" w:rsidR="008D4D18" w:rsidRDefault="00976841" w:rsidP="006801DF">
      <w:r>
        <w:rPr>
          <w:rStyle w:val="normaltextrun"/>
          <w:rFonts w:cs="Calibri"/>
          <w:i/>
          <w:iCs/>
          <w:color w:val="2B579A"/>
          <w:shd w:val="clear" w:color="auto" w:fill="E6E6E6"/>
        </w:rPr>
        <w:t xml:space="preserve">Figure 3 </w:t>
      </w:r>
      <w:r w:rsidR="29A505A6">
        <w:t>shows the datapath</w:t>
      </w:r>
      <w:r w:rsidR="101B68B7">
        <w:t>,</w:t>
      </w:r>
      <w:r w:rsidR="2E6FD80D">
        <w:t xml:space="preserve"> controller</w:t>
      </w:r>
      <w:r w:rsidR="101B68B7">
        <w:t>, and alucontrol</w:t>
      </w:r>
      <w:r w:rsidR="03F9B756">
        <w:t xml:space="preserve">, adapted from the multicycle processor in </w:t>
      </w:r>
      <w:r w:rsidR="03F9B756" w:rsidRPr="158A52DF">
        <w:rPr>
          <w:i/>
          <w:iCs/>
        </w:rPr>
        <w:t>Digital Design and Computer Architecture, ARM Ed</w:t>
      </w:r>
      <w:r w:rsidR="04A5B8E6" w:rsidRPr="158A52DF">
        <w:rPr>
          <w:i/>
          <w:iCs/>
        </w:rPr>
        <w:t xml:space="preserve"> </w:t>
      </w:r>
      <w:r w:rsidR="56DA701B" w:rsidRPr="158A52DF">
        <w:rPr>
          <w:i/>
          <w:iCs/>
        </w:rPr>
        <w:t>by Harris</w:t>
      </w:r>
      <w:r w:rsidR="491D5EA0" w:rsidRPr="158A52DF">
        <w:rPr>
          <w:i/>
          <w:iCs/>
        </w:rPr>
        <w:t xml:space="preserve"> &amp; Harris</w:t>
      </w:r>
      <w:r w:rsidR="29A505A6">
        <w:t>.  The heavy</w:t>
      </w:r>
      <w:r w:rsidR="00AA14F7">
        <w:t xml:space="preserve"> (black)</w:t>
      </w:r>
      <w:r w:rsidR="29A505A6">
        <w:t xml:space="preserve"> </w:t>
      </w:r>
      <w:r w:rsidR="101B68B7">
        <w:t>lines are 8-bit busses</w:t>
      </w:r>
      <w:r w:rsidR="68204D9A">
        <w:t>, except Instr, which is a 32-bit signal coming from four 8-bit instruction registers</w:t>
      </w:r>
      <w:r w:rsidR="101B68B7">
        <w:t xml:space="preserve">.  </w:t>
      </w:r>
      <w:r w:rsidR="3FAF8E96">
        <w:t>Control signals are in blue, while datapath signals are black.</w:t>
      </w:r>
      <w:r w:rsidR="42107109">
        <w:t xml:space="preserve">  The memory is also shown in context with the datapath, although it is physically off-chip.</w:t>
      </w:r>
    </w:p>
    <w:p w14:paraId="127B508E" w14:textId="77777777" w:rsidR="00E75395" w:rsidRDefault="49C08A1D" w:rsidP="00C11D0E">
      <w:pPr>
        <w:keepNext/>
        <w:jc w:val="center"/>
      </w:pPr>
      <w:r>
        <w:rPr>
          <w:noProof/>
        </w:rPr>
        <w:drawing>
          <wp:inline distT="0" distB="0" distL="0" distR="0" wp14:anchorId="31540FED" wp14:editId="61E4E0C7">
            <wp:extent cx="5305330" cy="3287566"/>
            <wp:effectExtent l="0" t="0" r="3810" b="1905"/>
            <wp:docPr id="17617804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305330" cy="3287566"/>
                    </a:xfrm>
                    <a:prstGeom prst="rect">
                      <a:avLst/>
                    </a:prstGeom>
                  </pic:spPr>
                </pic:pic>
              </a:graphicData>
            </a:graphic>
          </wp:inline>
        </w:drawing>
      </w:r>
    </w:p>
    <w:p w14:paraId="2FF51204" w14:textId="3B93FD8F" w:rsidR="00D80F35" w:rsidRDefault="00E75395" w:rsidP="00C11D0E">
      <w:pPr>
        <w:pStyle w:val="Caption"/>
        <w:jc w:val="center"/>
      </w:pPr>
      <w:r>
        <w:t xml:space="preserve">Figure </w:t>
      </w:r>
      <w:r>
        <w:fldChar w:fldCharType="begin"/>
      </w:r>
      <w:r>
        <w:instrText>SEQ Figure \* ARABIC</w:instrText>
      </w:r>
      <w:r>
        <w:fldChar w:fldCharType="separate"/>
      </w:r>
      <w:r w:rsidR="00246DB3">
        <w:rPr>
          <w:noProof/>
        </w:rPr>
        <w:t>3</w:t>
      </w:r>
      <w:r>
        <w:fldChar w:fldCharType="end"/>
      </w:r>
      <w:r>
        <w:t>:</w:t>
      </w:r>
      <w:r w:rsidRPr="00E36DB6">
        <w:t xml:space="preserve"> Microprocessor Multicycle Datapath, Controller, and ALUDecoder</w:t>
      </w:r>
    </w:p>
    <w:p w14:paraId="7FB0CDF5" w14:textId="77777777" w:rsidR="007B2F25" w:rsidRDefault="007B2F25" w:rsidP="007B2F25">
      <w:r w:rsidRPr="00864C05">
        <w:rPr>
          <w:i/>
          <w:iCs/>
          <w:color w:val="2B579A"/>
          <w:shd w:val="clear" w:color="auto" w:fill="E6E6E6"/>
        </w:rPr>
        <w:t xml:space="preserve">Figure </w:t>
      </w:r>
      <w:r>
        <w:rPr>
          <w:i/>
          <w:iCs/>
          <w:color w:val="2B579A"/>
          <w:shd w:val="clear" w:color="auto" w:fill="E6E6E6"/>
        </w:rPr>
        <w:t>4</w:t>
      </w:r>
      <w:r>
        <w:t xml:space="preserve"> shows the controller which is partitioned into a decoder and conditional logic.  The decoder computes the control signals based on the instruction which should be executed.  It has a main finite state machine that produces the appropriate control signals for each step, and small combinational logic blocks to control the program counter and signals that only depend on the op field of the nstruction. </w:t>
      </w:r>
    </w:p>
    <w:p w14:paraId="3CDA238B" w14:textId="77777777" w:rsidR="007B2F25" w:rsidRDefault="007B2F25" w:rsidP="007B2F25">
      <w:r>
        <w:lastRenderedPageBreak/>
        <w:t>CondEx, which is based on the condition codes and cond field, which is TRUE if the instruction should be conditionally executed. It kills the write enable signals to prevent it updating the architectural state when the instruction shouldn’t be executed.</w:t>
      </w:r>
    </w:p>
    <w:p w14:paraId="179268EF" w14:textId="1C28B501" w:rsidR="00C12E59" w:rsidRDefault="007B2F25" w:rsidP="007B2F25">
      <w:r w:rsidRPr="00864C05">
        <w:rPr>
          <w:i/>
          <w:color w:val="2B579A"/>
          <w:shd w:val="clear" w:color="auto" w:fill="E6E6E6"/>
        </w:rPr>
        <w:t xml:space="preserve">Figure </w:t>
      </w:r>
      <w:r>
        <w:rPr>
          <w:i/>
          <w:color w:val="2B579A"/>
          <w:shd w:val="clear" w:color="auto" w:fill="E6E6E6"/>
        </w:rPr>
        <w:t>5</w:t>
      </w:r>
      <w:r>
        <w:t xml:space="preserve"> shows the main finite state machine in the decoder. The first four states fetch the instruction one byte at a time. The appropriate IRWrite signal is asserted in each of these states to write fetched byte into the instruction register. In each fetch state, the program counter is incremented by one to point to the next byte in the instruction. </w:t>
      </w:r>
    </w:p>
    <w:p w14:paraId="0C330B93" w14:textId="77777777" w:rsidR="00246DB3" w:rsidRDefault="00246DB3" w:rsidP="00246DB3">
      <w:pPr>
        <w:keepNext/>
        <w:jc w:val="center"/>
      </w:pPr>
      <w:r>
        <w:rPr>
          <w:noProof/>
        </w:rPr>
        <w:drawing>
          <wp:inline distT="0" distB="0" distL="0" distR="0" wp14:anchorId="771E8730" wp14:editId="693520EA">
            <wp:extent cx="4490519" cy="4562947"/>
            <wp:effectExtent l="0" t="0" r="5715" b="0"/>
            <wp:docPr id="7714405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4490519" cy="4562947"/>
                    </a:xfrm>
                    <a:prstGeom prst="rect">
                      <a:avLst/>
                    </a:prstGeom>
                  </pic:spPr>
                </pic:pic>
              </a:graphicData>
            </a:graphic>
          </wp:inline>
        </w:drawing>
      </w:r>
    </w:p>
    <w:p w14:paraId="3F648B09" w14:textId="3CF0A9AF" w:rsidR="00246DB3" w:rsidRDefault="00246DB3" w:rsidP="00246DB3">
      <w:pPr>
        <w:pStyle w:val="Caption"/>
        <w:jc w:val="center"/>
      </w:pPr>
      <w:r>
        <w:t xml:space="preserve">Figure </w:t>
      </w:r>
      <w:r w:rsidR="00F73F34">
        <w:fldChar w:fldCharType="begin"/>
      </w:r>
      <w:r w:rsidR="00F73F34">
        <w:instrText xml:space="preserve"> SEQ Figure \* ARABIC </w:instrText>
      </w:r>
      <w:r w:rsidR="00F73F34">
        <w:fldChar w:fldCharType="separate"/>
      </w:r>
      <w:r>
        <w:rPr>
          <w:noProof/>
        </w:rPr>
        <w:t>4</w:t>
      </w:r>
      <w:r w:rsidR="00F73F34">
        <w:rPr>
          <w:noProof/>
        </w:rPr>
        <w:fldChar w:fldCharType="end"/>
      </w:r>
      <w:r>
        <w:t xml:space="preserve">: </w:t>
      </w:r>
      <w:r w:rsidRPr="007F07D9">
        <w:t>Microprocessor Controller</w:t>
      </w:r>
    </w:p>
    <w:p w14:paraId="3DF4A086" w14:textId="77777777" w:rsidR="00246DB3" w:rsidRDefault="00246DB3" w:rsidP="006801DF"/>
    <w:p w14:paraId="69859CB7" w14:textId="369DF3E8" w:rsidR="002E0F17" w:rsidRDefault="00716688" w:rsidP="006801DF">
      <w:r>
        <w:t xml:space="preserve">When in decode </w:t>
      </w:r>
      <w:r w:rsidR="008B5427">
        <w:t>state</w:t>
      </w:r>
      <w:r w:rsidR="00C20DA3">
        <w:t xml:space="preserve">, the ALU computes PC + </w:t>
      </w:r>
      <w:r w:rsidR="008B12BB">
        <w:t>8</w:t>
      </w:r>
      <w:r w:rsidR="00C20DA3">
        <w:t>, in case the program counter needs to be read</w:t>
      </w:r>
      <w:r w:rsidR="00E01F52">
        <w:t>, and the operands are read from the register file or sign extender.</w:t>
      </w:r>
      <w:r w:rsidR="00DC2A0E">
        <w:t xml:space="preserve"> Then the main FSM transitions to a</w:t>
      </w:r>
      <w:r w:rsidR="00C11D0E">
        <w:t xml:space="preserve">n appropriate </w:t>
      </w:r>
      <w:r w:rsidR="00DC2A0E">
        <w:t>state depend</w:t>
      </w:r>
      <w:r w:rsidR="00C11D0E">
        <w:t>ing</w:t>
      </w:r>
      <w:r w:rsidR="00DC2A0E">
        <w:t xml:space="preserve"> on the type of instruction being executed.  </w:t>
      </w:r>
    </w:p>
    <w:p w14:paraId="5AD3136C" w14:textId="39808818" w:rsidR="002E0F17" w:rsidRDefault="00DC2A0E" w:rsidP="006801DF">
      <w:r>
        <w:t xml:space="preserve">LDR and STR both compute the address in </w:t>
      </w:r>
      <w:r w:rsidR="008061F4">
        <w:t xml:space="preserve">the </w:t>
      </w:r>
      <w:r>
        <w:t>memory by adding the base address to the immediate offset.  LDR then reads the value from</w:t>
      </w:r>
      <w:r w:rsidR="00451B6E">
        <w:t xml:space="preserve"> the</w:t>
      </w:r>
      <w:r>
        <w:t xml:space="preserve"> memory and writes it to the register file.  STR stores the value to memory.  </w:t>
      </w:r>
    </w:p>
    <w:p w14:paraId="19842E9B" w14:textId="12F1CB93" w:rsidR="002E0F17" w:rsidRDefault="00DC2A0E" w:rsidP="006801DF">
      <w:r>
        <w:t>Data processing ins</w:t>
      </w:r>
      <w:r w:rsidR="008B12BB">
        <w:t xml:space="preserve">tructions perform the appropriate ALU instruction on one source from a register and a second source from either another register or </w:t>
      </w:r>
      <w:r w:rsidR="002E0F17">
        <w:t>the</w:t>
      </w:r>
      <w:r w:rsidR="006E1753">
        <w:t xml:space="preserve"> </w:t>
      </w:r>
      <w:r w:rsidR="008B12BB">
        <w:t>immediate</w:t>
      </w:r>
      <w:r w:rsidR="006E1753">
        <w:t xml:space="preserve"> value</w:t>
      </w:r>
      <w:r w:rsidR="008B12BB">
        <w:t xml:space="preserve"> and then write the result to the register file.  </w:t>
      </w:r>
    </w:p>
    <w:p w14:paraId="521995DC" w14:textId="3BF0B0ED" w:rsidR="00D51604" w:rsidRDefault="008B12BB" w:rsidP="006801DF">
      <w:r>
        <w:lastRenderedPageBreak/>
        <w:t>Branch instructions add the branch offset to PC+8</w:t>
      </w:r>
      <w:r w:rsidR="00AD2C1A">
        <w:t xml:space="preserve"> and write the branch destination back to the program counter.</w:t>
      </w:r>
      <w:r w:rsidR="00167A8B">
        <w:t xml:space="preserve">  </w:t>
      </w:r>
      <w:r w:rsidR="00EC1689">
        <w:t>The</w:t>
      </w:r>
      <w:r w:rsidR="00167A8B">
        <w:t xml:space="preserve"> FSM eventually returns to the </w:t>
      </w:r>
      <w:r w:rsidR="00167A8B" w:rsidRPr="002A01E8">
        <w:rPr>
          <w:b/>
          <w:bCs/>
        </w:rPr>
        <w:t>S0</w:t>
      </w:r>
      <w:r w:rsidR="002E0F17" w:rsidRPr="002A01E8">
        <w:rPr>
          <w:b/>
          <w:bCs/>
        </w:rPr>
        <w:t>: F</w:t>
      </w:r>
      <w:r w:rsidR="00167A8B" w:rsidRPr="002A01E8">
        <w:rPr>
          <w:b/>
          <w:bCs/>
        </w:rPr>
        <w:t>etch</w:t>
      </w:r>
      <w:r w:rsidR="00167A8B">
        <w:t xml:space="preserve"> state to fetch the next instruction.</w:t>
      </w:r>
    </w:p>
    <w:p w14:paraId="1BC055CF" w14:textId="66CFF93B" w:rsidR="000D4B91" w:rsidRDefault="000D4B91" w:rsidP="006801DF"/>
    <w:p w14:paraId="02F70967" w14:textId="77777777" w:rsidR="00E75395" w:rsidRDefault="5DDCD3D6" w:rsidP="00C11D0E">
      <w:pPr>
        <w:keepNext/>
        <w:jc w:val="center"/>
      </w:pPr>
      <w:r>
        <w:rPr>
          <w:noProof/>
        </w:rPr>
        <w:drawing>
          <wp:inline distT="0" distB="0" distL="0" distR="0" wp14:anchorId="751D90BD" wp14:editId="0B62C9A4">
            <wp:extent cx="4046899" cy="5181744"/>
            <wp:effectExtent l="0" t="0" r="4445" b="0"/>
            <wp:docPr id="159032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4046899" cy="5181744"/>
                    </a:xfrm>
                    <a:prstGeom prst="rect">
                      <a:avLst/>
                    </a:prstGeom>
                  </pic:spPr>
                </pic:pic>
              </a:graphicData>
            </a:graphic>
          </wp:inline>
        </w:drawing>
      </w:r>
    </w:p>
    <w:p w14:paraId="1D4B436E" w14:textId="5A814A21" w:rsidR="001F201D" w:rsidRDefault="00E75395" w:rsidP="00C11D0E">
      <w:pPr>
        <w:pStyle w:val="Caption"/>
        <w:jc w:val="center"/>
        <w:rPr>
          <w:b/>
        </w:rPr>
      </w:pPr>
      <w:r>
        <w:t xml:space="preserve">Figure </w:t>
      </w:r>
      <w:r>
        <w:fldChar w:fldCharType="begin"/>
      </w:r>
      <w:r>
        <w:instrText>SEQ Figure \* ARABIC</w:instrText>
      </w:r>
      <w:r>
        <w:fldChar w:fldCharType="separate"/>
      </w:r>
      <w:r w:rsidR="00246DB3">
        <w:rPr>
          <w:noProof/>
        </w:rPr>
        <w:t>5</w:t>
      </w:r>
      <w:r>
        <w:fldChar w:fldCharType="end"/>
      </w:r>
      <w:r>
        <w:t xml:space="preserve">: </w:t>
      </w:r>
      <w:r w:rsidRPr="0042510F">
        <w:t>Main FSM</w:t>
      </w:r>
    </w:p>
    <w:p w14:paraId="74BF3F65" w14:textId="77777777" w:rsidR="007B2F25" w:rsidRDefault="007B2F25">
      <w:pPr>
        <w:rPr>
          <w:rFonts w:eastAsiaTheme="majorEastAsia" w:cstheme="majorBidi"/>
          <w:b/>
          <w:color w:val="0091BD"/>
          <w:sz w:val="32"/>
          <w:szCs w:val="26"/>
        </w:rPr>
      </w:pPr>
      <w:bookmarkStart w:id="10" w:name="_Toc48183301"/>
      <w:r>
        <w:br w:type="page"/>
      </w:r>
    </w:p>
    <w:p w14:paraId="4103A575" w14:textId="4C124A75" w:rsidR="007B214F" w:rsidRDefault="007B214F" w:rsidP="007B214F">
      <w:pPr>
        <w:pStyle w:val="Heading2"/>
      </w:pPr>
      <w:r>
        <w:lastRenderedPageBreak/>
        <w:t>Physical Design</w:t>
      </w:r>
      <w:bookmarkEnd w:id="10"/>
    </w:p>
    <w:p w14:paraId="38036D94" w14:textId="2338E56C" w:rsidR="000E6D8F" w:rsidRDefault="00EB0421" w:rsidP="006801DF">
      <w:r w:rsidRPr="00864C05">
        <w:rPr>
          <w:i/>
          <w:color w:val="2B579A"/>
          <w:shd w:val="clear" w:color="auto" w:fill="E6E6E6"/>
        </w:rPr>
        <w:t xml:space="preserve">Figure </w:t>
      </w:r>
      <w:r w:rsidR="002E0F17">
        <w:rPr>
          <w:i/>
          <w:color w:val="2B579A"/>
          <w:shd w:val="clear" w:color="auto" w:fill="E6E6E6"/>
        </w:rPr>
        <w:t>6</w:t>
      </w:r>
      <w:r>
        <w:t xml:space="preserve"> shows a floorplan for the processor.  Observe the datapath in the center with eight identical bitslices.  </w:t>
      </w:r>
      <w:r w:rsidR="002B752B">
        <w:t>A zipper at the top of the datapath contains the register file address decoders and the buffers to drive multiplexor selects and register enables.</w:t>
      </w:r>
      <w:r w:rsidR="00FA1285">
        <w:t xml:space="preserve">  The controller sits above the datapath.  </w:t>
      </w:r>
    </w:p>
    <w:p w14:paraId="05D07792" w14:textId="77777777" w:rsidR="000E6D8F" w:rsidRDefault="000E6D8F" w:rsidP="000E6D8F">
      <w:pPr>
        <w:keepNext/>
        <w:jc w:val="center"/>
      </w:pPr>
      <w:r>
        <w:rPr>
          <w:noProof/>
        </w:rPr>
        <w:drawing>
          <wp:inline distT="0" distB="0" distL="0" distR="0" wp14:anchorId="67C0D833" wp14:editId="5668ECC0">
            <wp:extent cx="3886200" cy="38926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04772" cy="3911280"/>
                    </a:xfrm>
                    <a:prstGeom prst="rect">
                      <a:avLst/>
                    </a:prstGeom>
                    <a:noFill/>
                    <a:ln>
                      <a:noFill/>
                    </a:ln>
                  </pic:spPr>
                </pic:pic>
              </a:graphicData>
            </a:graphic>
          </wp:inline>
        </w:drawing>
      </w:r>
    </w:p>
    <w:p w14:paraId="7FF441C3" w14:textId="686DA068" w:rsidR="000E6D8F" w:rsidRDefault="000E6D8F" w:rsidP="000E6D8F">
      <w:pPr>
        <w:pStyle w:val="Caption"/>
        <w:jc w:val="center"/>
      </w:pPr>
      <w:r>
        <w:t xml:space="preserve">Figure </w:t>
      </w:r>
      <w:r w:rsidR="00F73F34">
        <w:fldChar w:fldCharType="begin"/>
      </w:r>
      <w:r w:rsidR="00F73F34">
        <w:instrText xml:space="preserve"> SEQ Figure \* ARABIC </w:instrText>
      </w:r>
      <w:r w:rsidR="00F73F34">
        <w:fldChar w:fldCharType="separate"/>
      </w:r>
      <w:r w:rsidR="00246DB3">
        <w:rPr>
          <w:noProof/>
        </w:rPr>
        <w:t>6</w:t>
      </w:r>
      <w:r w:rsidR="00F73F34">
        <w:rPr>
          <w:noProof/>
        </w:rPr>
        <w:fldChar w:fldCharType="end"/>
      </w:r>
      <w:r>
        <w:t xml:space="preserve">: </w:t>
      </w:r>
      <w:r w:rsidRPr="00826F29">
        <w:t>Floorplan</w:t>
      </w:r>
    </w:p>
    <w:p w14:paraId="7C1F24A3" w14:textId="70F3AEBA" w:rsidR="00A71012" w:rsidRDefault="00A71012" w:rsidP="000E6D8F">
      <w:pPr>
        <w:keepNext/>
        <w:jc w:val="center"/>
      </w:pPr>
    </w:p>
    <w:p w14:paraId="7FF05E74" w14:textId="3B6EBC32" w:rsidR="00CC1FE5" w:rsidRDefault="00CC1FE5" w:rsidP="000E6D8F">
      <w:pPr>
        <w:keepNext/>
        <w:jc w:val="center"/>
      </w:pPr>
    </w:p>
    <w:p w14:paraId="47899858" w14:textId="04A63CF1" w:rsidR="000D4B91" w:rsidRDefault="000D4B91" w:rsidP="000D4B91"/>
    <w:p w14:paraId="787C9C46" w14:textId="59AEE9B7" w:rsidR="000D4B91" w:rsidRDefault="000D4B91" w:rsidP="000D4B91"/>
    <w:p w14:paraId="3AD3BFD2" w14:textId="77777777" w:rsidR="000E6D8F" w:rsidRDefault="000E6D8F" w:rsidP="007B2F25">
      <w:pPr>
        <w:keepNext/>
        <w:jc w:val="center"/>
      </w:pPr>
      <w:r w:rsidRPr="00E117EB">
        <w:rPr>
          <w:b/>
          <w:noProof/>
        </w:rPr>
        <w:lastRenderedPageBreak/>
        <w:drawing>
          <wp:inline distT="0" distB="0" distL="0" distR="0" wp14:anchorId="2840B1EC" wp14:editId="3956A55A">
            <wp:extent cx="3752850" cy="372624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56733" cy="3730095"/>
                    </a:xfrm>
                    <a:prstGeom prst="rect">
                      <a:avLst/>
                    </a:prstGeom>
                  </pic:spPr>
                </pic:pic>
              </a:graphicData>
            </a:graphic>
          </wp:inline>
        </w:drawing>
      </w:r>
    </w:p>
    <w:p w14:paraId="2648FEF4" w14:textId="41DE9622" w:rsidR="000E6D8F" w:rsidRDefault="000E6D8F" w:rsidP="007B2F25">
      <w:pPr>
        <w:pStyle w:val="Caption"/>
        <w:jc w:val="center"/>
      </w:pPr>
      <w:r>
        <w:t xml:space="preserve">Figure </w:t>
      </w:r>
      <w:r w:rsidR="00F73F34">
        <w:fldChar w:fldCharType="begin"/>
      </w:r>
      <w:r w:rsidR="00F73F34">
        <w:instrText xml:space="preserve"> SEQ Figure \* ARABIC </w:instrText>
      </w:r>
      <w:r w:rsidR="00F73F34">
        <w:fldChar w:fldCharType="separate"/>
      </w:r>
      <w:r w:rsidR="00246DB3">
        <w:rPr>
          <w:noProof/>
        </w:rPr>
        <w:t>7</w:t>
      </w:r>
      <w:r w:rsidR="00F73F34">
        <w:rPr>
          <w:noProof/>
        </w:rPr>
        <w:fldChar w:fldCharType="end"/>
      </w:r>
      <w:r>
        <w:t xml:space="preserve">: </w:t>
      </w:r>
      <w:r w:rsidRPr="00362181">
        <w:t>Chip Layout</w:t>
      </w:r>
    </w:p>
    <w:p w14:paraId="58C62864" w14:textId="77777777" w:rsidR="00C12E59" w:rsidRDefault="00C12E59" w:rsidP="00C12E59">
      <w:r>
        <w:t>The entire processor is surrounded by a pad frame with large drivers to interface with the external physical pins of the chip.  The floorplan is annotated with dimensions.</w:t>
      </w:r>
      <w:r w:rsidRPr="00CC1FE5">
        <w:t xml:space="preserve"> </w:t>
      </w:r>
      <w:r w:rsidRPr="00864C05">
        <w:rPr>
          <w:i/>
          <w:color w:val="2B579A"/>
          <w:shd w:val="clear" w:color="auto" w:fill="E6E6E6"/>
        </w:rPr>
        <w:t xml:space="preserve">Figure </w:t>
      </w:r>
      <w:r>
        <w:rPr>
          <w:i/>
          <w:color w:val="2B579A"/>
          <w:shd w:val="clear" w:color="auto" w:fill="E6E6E6"/>
        </w:rPr>
        <w:t>7</w:t>
      </w:r>
      <w:r>
        <w:t xml:space="preserve"> shows the layout of the entire chip, and </w:t>
      </w:r>
      <w:r w:rsidRPr="00864C05">
        <w:rPr>
          <w:i/>
          <w:color w:val="2B579A"/>
          <w:shd w:val="clear" w:color="auto" w:fill="E6E6E6"/>
        </w:rPr>
        <w:t xml:space="preserve">Figure </w:t>
      </w:r>
      <w:r>
        <w:rPr>
          <w:i/>
          <w:color w:val="2B579A"/>
          <w:shd w:val="clear" w:color="auto" w:fill="E6E6E6"/>
        </w:rPr>
        <w:t>8</w:t>
      </w:r>
      <w:r>
        <w:t xml:space="preserve"> shows a zoom into the datapath.  These show that the datapath has a regular structure of bitslices and wordslices, while the controller is made of rows of standard cells routed together with a mess of wires.</w:t>
      </w:r>
    </w:p>
    <w:p w14:paraId="430F399C" w14:textId="3A21F954" w:rsidR="000E6D8F" w:rsidRDefault="000E6D8F" w:rsidP="000D4B91"/>
    <w:p w14:paraId="09DFC5B7" w14:textId="1458D21F" w:rsidR="00FB714E" w:rsidRDefault="007B2F25" w:rsidP="00C11D0E">
      <w:pPr>
        <w:keepNext/>
        <w:jc w:val="center"/>
      </w:pPr>
      <w:r w:rsidRPr="00A95E6B">
        <w:rPr>
          <w:b/>
          <w:noProof/>
        </w:rPr>
        <w:drawing>
          <wp:inline distT="0" distB="0" distL="0" distR="0" wp14:anchorId="2E81A7C2" wp14:editId="58BD8B93">
            <wp:extent cx="4752975" cy="24007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57652" cy="2403156"/>
                    </a:xfrm>
                    <a:prstGeom prst="rect">
                      <a:avLst/>
                    </a:prstGeom>
                  </pic:spPr>
                </pic:pic>
              </a:graphicData>
            </a:graphic>
          </wp:inline>
        </w:drawing>
      </w:r>
    </w:p>
    <w:p w14:paraId="35124273" w14:textId="6C42DDD4" w:rsidR="00E117EB" w:rsidRDefault="00FB714E" w:rsidP="00C11D0E">
      <w:pPr>
        <w:pStyle w:val="Caption"/>
        <w:jc w:val="center"/>
        <w:rPr>
          <w:b/>
        </w:rPr>
      </w:pPr>
      <w:r>
        <w:t xml:space="preserve">Figure </w:t>
      </w:r>
      <w:r>
        <w:fldChar w:fldCharType="begin"/>
      </w:r>
      <w:r>
        <w:instrText>SEQ Figure \* ARABIC</w:instrText>
      </w:r>
      <w:r>
        <w:fldChar w:fldCharType="separate"/>
      </w:r>
      <w:r w:rsidR="00246DB3">
        <w:rPr>
          <w:noProof/>
        </w:rPr>
        <w:t>8</w:t>
      </w:r>
      <w:r>
        <w:fldChar w:fldCharType="end"/>
      </w:r>
      <w:r>
        <w:t>:</w:t>
      </w:r>
      <w:r w:rsidRPr="00BC4E06">
        <w:t>Datapath Layout</w:t>
      </w:r>
    </w:p>
    <w:p w14:paraId="311F9E35" w14:textId="5F842882" w:rsidR="00F860B3" w:rsidRDefault="00F10DB8" w:rsidP="006801DF">
      <w:r w:rsidRPr="00864C05">
        <w:rPr>
          <w:i/>
          <w:color w:val="2B579A"/>
          <w:shd w:val="clear" w:color="auto" w:fill="E6E6E6"/>
        </w:rPr>
        <w:t xml:space="preserve">Figure </w:t>
      </w:r>
      <w:r w:rsidR="00FB714E">
        <w:rPr>
          <w:i/>
          <w:color w:val="2B579A"/>
          <w:shd w:val="clear" w:color="auto" w:fill="E6E6E6"/>
        </w:rPr>
        <w:t>9</w:t>
      </w:r>
      <w:r>
        <w:t xml:space="preserve"> shows a slice plan for the datapath showing how each bitslice is routed horizontally. The slice plan is helpful for planning wires because there is finite space to run horizontal metal3 wiring </w:t>
      </w:r>
      <w:r>
        <w:lastRenderedPageBreak/>
        <w:t>tracks over the cells.</w:t>
      </w:r>
      <w:r w:rsidR="00D556B7">
        <w:t xml:space="preserve">  Each cell is annotated with its width, measured in wiring tracks (8 </w:t>
      </w:r>
      <w:r w:rsidR="00D556B7" w:rsidRPr="00D556B7">
        <w:rPr>
          <w:rFonts w:ascii="Symbol" w:hAnsi="Symbol"/>
        </w:rPr>
        <w:t></w:t>
      </w:r>
      <w:r w:rsidR="00D556B7">
        <w:t>), so it is easy to sum up the entire width of the datapath.</w:t>
      </w:r>
    </w:p>
    <w:p w14:paraId="5BD05A7C" w14:textId="77777777" w:rsidR="00C11D0E" w:rsidRDefault="00C11D0E" w:rsidP="006801DF"/>
    <w:p w14:paraId="622E5DB6" w14:textId="77777777" w:rsidR="00FB714E" w:rsidRDefault="458914F2" w:rsidP="00C11D0E">
      <w:pPr>
        <w:keepNext/>
        <w:jc w:val="center"/>
      </w:pPr>
      <w:r>
        <w:rPr>
          <w:noProof/>
        </w:rPr>
        <w:drawing>
          <wp:inline distT="0" distB="0" distL="0" distR="0" wp14:anchorId="09461BE7" wp14:editId="05C7390A">
            <wp:extent cx="5451008" cy="2466754"/>
            <wp:effectExtent l="0" t="0" r="0" b="0"/>
            <wp:docPr id="15652831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5451008" cy="2466754"/>
                    </a:xfrm>
                    <a:prstGeom prst="rect">
                      <a:avLst/>
                    </a:prstGeom>
                  </pic:spPr>
                </pic:pic>
              </a:graphicData>
            </a:graphic>
          </wp:inline>
        </w:drawing>
      </w:r>
    </w:p>
    <w:p w14:paraId="673BFAB4" w14:textId="6E807C1C" w:rsidR="004E0F62" w:rsidRDefault="00FB714E" w:rsidP="00C11D0E">
      <w:pPr>
        <w:pStyle w:val="Caption"/>
        <w:jc w:val="center"/>
      </w:pPr>
      <w:r>
        <w:t xml:space="preserve">Figure </w:t>
      </w:r>
      <w:r>
        <w:fldChar w:fldCharType="begin"/>
      </w:r>
      <w:r>
        <w:instrText>SEQ Figure \* ARABIC</w:instrText>
      </w:r>
      <w:r>
        <w:fldChar w:fldCharType="separate"/>
      </w:r>
      <w:r w:rsidR="00246DB3">
        <w:rPr>
          <w:noProof/>
        </w:rPr>
        <w:t>9</w:t>
      </w:r>
      <w:r>
        <w:fldChar w:fldCharType="end"/>
      </w:r>
      <w:r>
        <w:t xml:space="preserve">: </w:t>
      </w:r>
      <w:r w:rsidRPr="007F3704">
        <w:t>Slice Plan</w:t>
      </w:r>
    </w:p>
    <w:p w14:paraId="3094B79A" w14:textId="4AD09E7E" w:rsidR="00AE2275" w:rsidRDefault="00AE2275" w:rsidP="00AE2275">
      <w:pPr>
        <w:pStyle w:val="Heading2"/>
      </w:pPr>
      <w:bookmarkStart w:id="11" w:name="_Toc48183302"/>
      <w:r>
        <w:t>SystemVerilog</w:t>
      </w:r>
      <w:bookmarkEnd w:id="11"/>
    </w:p>
    <w:p w14:paraId="4BBD19D4" w14:textId="1AB9014B" w:rsidR="00AE2275" w:rsidRDefault="00A26373" w:rsidP="006801DF">
      <w:r>
        <w:t xml:space="preserve">The processor is </w:t>
      </w:r>
      <w:r w:rsidR="004107E6">
        <w:t>described</w:t>
      </w:r>
      <w:r>
        <w:t xml:space="preserve"> in</w:t>
      </w:r>
      <w:r w:rsidR="004D7C64">
        <w:t xml:space="preserve"> behavioral</w:t>
      </w:r>
      <w:r>
        <w:t xml:space="preserve"> </w:t>
      </w:r>
      <w:r w:rsidR="004D7C64">
        <w:t>System</w:t>
      </w:r>
      <w:r>
        <w:t>Verilog</w:t>
      </w:r>
      <w:r w:rsidR="004107E6">
        <w:t xml:space="preserve"> in </w:t>
      </w:r>
      <w:r w:rsidR="004D0EC5">
        <w:rPr>
          <w:b/>
          <w:bCs/>
          <w:i/>
          <w:iCs/>
        </w:rPr>
        <w:t>proc</w:t>
      </w:r>
      <w:r w:rsidR="003A19D0">
        <w:rPr>
          <w:b/>
          <w:bCs/>
          <w:i/>
          <w:iCs/>
        </w:rPr>
        <w:t>essor</w:t>
      </w:r>
      <w:r w:rsidR="004107E6" w:rsidRPr="002A01E8">
        <w:rPr>
          <w:b/>
          <w:bCs/>
          <w:i/>
          <w:iCs/>
        </w:rPr>
        <w:t>_multi.sv</w:t>
      </w:r>
      <w:r w:rsidR="00FB714E">
        <w:rPr>
          <w:b/>
          <w:bCs/>
          <w:i/>
          <w:iCs/>
        </w:rPr>
        <w:t xml:space="preserve">. </w:t>
      </w:r>
      <w:r w:rsidR="00FB714E" w:rsidRPr="00757EE8">
        <w:t>This file is</w:t>
      </w:r>
      <w:r w:rsidR="00B06498">
        <w:t xml:space="preserve"> provided </w:t>
      </w:r>
      <w:r w:rsidR="00FB714E">
        <w:t xml:space="preserve">along </w:t>
      </w:r>
      <w:r w:rsidR="00B06498">
        <w:t>with the laboratory files</w:t>
      </w:r>
      <w:r w:rsidR="004F2A34">
        <w:t xml:space="preserve">.  The top level comprises the </w:t>
      </w:r>
      <w:r w:rsidR="6F352B0A">
        <w:t>micro</w:t>
      </w:r>
      <w:r w:rsidR="004F2A34">
        <w:t xml:space="preserve">processor chip and the external memory.  The memory is initialized from a </w:t>
      </w:r>
      <w:r w:rsidR="004F2A34" w:rsidRPr="002A01E8">
        <w:rPr>
          <w:b/>
          <w:bCs/>
          <w:i/>
          <w:iCs/>
        </w:rPr>
        <w:t>memfile.dat</w:t>
      </w:r>
      <w:r w:rsidR="004F2A34">
        <w:t xml:space="preserve"> file </w:t>
      </w:r>
      <w:r w:rsidR="004107E6">
        <w:t xml:space="preserve">containing the machine language instructions for the test program given </w:t>
      </w:r>
      <w:r w:rsidR="00FB714E">
        <w:t xml:space="preserve">in the code snippet </w:t>
      </w:r>
      <w:r w:rsidR="004107E6">
        <w:t>above.</w:t>
      </w:r>
      <w:r w:rsidR="00942607">
        <w:t xml:space="preserve"> A test bench generates the clock and reset signals </w:t>
      </w:r>
      <w:r w:rsidR="0029568E">
        <w:t xml:space="preserve">for the </w:t>
      </w:r>
      <w:r w:rsidR="00FB714E">
        <w:t>top-level</w:t>
      </w:r>
      <w:r w:rsidR="0029568E">
        <w:t xml:space="preserve"> module </w:t>
      </w:r>
      <w:r w:rsidR="00942607">
        <w:t>and checks for a memory write to verify correct operation.</w:t>
      </w:r>
    </w:p>
    <w:p w14:paraId="53477D91" w14:textId="453F995B" w:rsidR="004D7C64" w:rsidRDefault="004D7C64" w:rsidP="006801DF">
      <w:r>
        <w:t>During the labs, you will verify individual components by generating a structural netlist for the component from the schematics and substituting it for the corresponding behavioural component in the SystemVerilog model.</w:t>
      </w:r>
    </w:p>
    <w:p w14:paraId="2EBBA079" w14:textId="46FFCC4B" w:rsidR="0082607F" w:rsidRPr="00F906B0" w:rsidRDefault="00E07EDA" w:rsidP="00921A5B">
      <w:pPr>
        <w:pStyle w:val="Heading1"/>
      </w:pPr>
      <w:bookmarkStart w:id="12" w:name="_Toc48183303"/>
      <w:r>
        <w:t xml:space="preserve">Hardware and </w:t>
      </w:r>
      <w:r w:rsidR="00FF70C9">
        <w:t xml:space="preserve">Software </w:t>
      </w:r>
      <w:r w:rsidR="00317EF2">
        <w:t>Requirements</w:t>
      </w:r>
      <w:bookmarkEnd w:id="12"/>
    </w:p>
    <w:p w14:paraId="52EFFC12" w14:textId="4E6F4DCC" w:rsidR="0082607F" w:rsidRDefault="00B31459" w:rsidP="009C7C05">
      <w:r>
        <w:t xml:space="preserve">This section describes the </w:t>
      </w:r>
      <w:r w:rsidR="006942BE">
        <w:t xml:space="preserve">hardware and </w:t>
      </w:r>
      <w:r w:rsidR="00317EF2">
        <w:t>software</w:t>
      </w:r>
      <w:r w:rsidR="001547B7">
        <w:t xml:space="preserve"> </w:t>
      </w:r>
      <w:r>
        <w:t xml:space="preserve">requirements </w:t>
      </w:r>
      <w:r w:rsidR="00A42828">
        <w:t>for the lab</w:t>
      </w:r>
      <w:r w:rsidR="008B76EB">
        <w:t xml:space="preserve">, including an overview, </w:t>
      </w:r>
      <w:r w:rsidR="00637F68">
        <w:t>L</w:t>
      </w:r>
      <w:r w:rsidR="008B76EB">
        <w:t>inux server requirements, and Cadence and Synopsys tool requirements.</w:t>
      </w:r>
    </w:p>
    <w:p w14:paraId="7D91DA61" w14:textId="2137E6D7" w:rsidR="003B6E4A" w:rsidRDefault="003B6E4A" w:rsidP="003B6E4A">
      <w:pPr>
        <w:pStyle w:val="Heading2"/>
      </w:pPr>
      <w:bookmarkStart w:id="13" w:name="_Toc48183304"/>
      <w:r>
        <w:t>Overview</w:t>
      </w:r>
      <w:bookmarkEnd w:id="13"/>
    </w:p>
    <w:p w14:paraId="54DC5236" w14:textId="4D162574" w:rsidR="00F803C4" w:rsidRDefault="00F803C4" w:rsidP="00F803C4">
      <w:r>
        <w:t xml:space="preserve">Setting up and maintaining commercial VLSI design tools requires a major investment of time and money </w:t>
      </w:r>
      <w:r w:rsidR="00836E79">
        <w:t>well beyond that needed for</w:t>
      </w:r>
      <w:r>
        <w:t xml:space="preserve"> CAD tools in </w:t>
      </w:r>
      <w:r w:rsidR="00836E79">
        <w:t xml:space="preserve">most </w:t>
      </w:r>
      <w:r>
        <w:t>other fields.  It is most practical at a research university where the tools are already used and supported for research purposes, and where staff have the expertise and continuity to maintain the tools.  However, facult</w:t>
      </w:r>
      <w:r w:rsidR="00CC5B70">
        <w:t>ies</w:t>
      </w:r>
      <w:r>
        <w:t xml:space="preserve"> can also acquire and install the tools themselves for the purpose of a CMOS VLSI course. </w:t>
      </w:r>
    </w:p>
    <w:p w14:paraId="75296CEE" w14:textId="448397D1" w:rsidR="008D4E46" w:rsidRDefault="00F41B1A" w:rsidP="00F803C4">
      <w:r>
        <w:lastRenderedPageBreak/>
        <w:t xml:space="preserve">Acquiring the tools involves signing license and non-disclosure agreements.  Beware that these agreements </w:t>
      </w:r>
      <w:r w:rsidR="00E86F2F">
        <w:t>may forbid</w:t>
      </w:r>
      <w:r>
        <w:t xml:space="preserve"> </w:t>
      </w:r>
      <w:r w:rsidR="003F654C">
        <w:t>students in</w:t>
      </w:r>
      <w:r>
        <w:t xml:space="preserve"> online courses</w:t>
      </w:r>
      <w:r w:rsidR="0037704D">
        <w:t xml:space="preserve"> from using the tools remotely</w:t>
      </w:r>
      <w:r>
        <w:t xml:space="preserve">.  </w:t>
      </w:r>
    </w:p>
    <w:p w14:paraId="6E08512F" w14:textId="67D873AC" w:rsidR="006847E6" w:rsidRDefault="006847E6" w:rsidP="006847E6">
      <w:pPr>
        <w:pStyle w:val="Heading2"/>
      </w:pPr>
      <w:bookmarkStart w:id="14" w:name="_Toc48183305"/>
      <w:r>
        <w:t>Digital VLSI Chip Design with Cadence and Synopsys CAD Tools</w:t>
      </w:r>
      <w:bookmarkEnd w:id="14"/>
    </w:p>
    <w:p w14:paraId="6FA8321E" w14:textId="571A1696" w:rsidR="00F54016" w:rsidRDefault="461FE516" w:rsidP="00F803C4">
      <w:r>
        <w:t>Installing, configuring, and fully using the Cadence and Synopsys CAD tools is beyond the scope of this Getting Started Guide</w:t>
      </w:r>
      <w:r w:rsidR="00A86ED8">
        <w:t>.</w:t>
      </w:r>
      <w:r>
        <w:t xml:space="preserve"> </w:t>
      </w:r>
    </w:p>
    <w:p w14:paraId="2CBE18F5" w14:textId="0C591EDD" w:rsidR="00F54016" w:rsidRPr="00C11D0E" w:rsidRDefault="00F54016" w:rsidP="0093347E">
      <w:r w:rsidRPr="00C11D0E">
        <w:t xml:space="preserve">Please use the following links to download the required libraries to use the lab as is (that is call the commands as shown in the </w:t>
      </w:r>
      <w:r w:rsidR="00FB714E" w:rsidRPr="00C11D0E">
        <w:t xml:space="preserve">provided </w:t>
      </w:r>
      <w:r w:rsidRPr="00C11D0E">
        <w:t>lab</w:t>
      </w:r>
      <w:r w:rsidR="00FB714E" w:rsidRPr="00C11D0E">
        <w:t xml:space="preserve"> documents</w:t>
      </w:r>
      <w:r w:rsidRPr="00C11D0E">
        <w:t>). You may need to edit the paths and environment variables to use these files.</w:t>
      </w:r>
    </w:p>
    <w:p w14:paraId="4B3E0698" w14:textId="5DF5527B" w:rsidR="00F54016" w:rsidRPr="00C11D0E" w:rsidRDefault="00F54016" w:rsidP="34DD028A">
      <w:pPr>
        <w:pStyle w:val="CommentText"/>
        <w:rPr>
          <w:sz w:val="22"/>
          <w:szCs w:val="22"/>
        </w:rPr>
      </w:pPr>
      <w:r w:rsidRPr="00C11D0E">
        <w:rPr>
          <w:sz w:val="22"/>
          <w:szCs w:val="22"/>
        </w:rPr>
        <w:t xml:space="preserve">Download the </w:t>
      </w:r>
      <w:r w:rsidRPr="00C11D0E">
        <w:rPr>
          <w:b/>
          <w:bCs/>
          <w:sz w:val="22"/>
          <w:szCs w:val="22"/>
        </w:rPr>
        <w:t>NCSU libraries</w:t>
      </w:r>
      <w:r w:rsidRPr="00C11D0E">
        <w:rPr>
          <w:sz w:val="22"/>
          <w:szCs w:val="22"/>
        </w:rPr>
        <w:t xml:space="preserve"> </w:t>
      </w:r>
      <w:r w:rsidR="00DC2C64">
        <w:rPr>
          <w:sz w:val="22"/>
          <w:szCs w:val="22"/>
        </w:rPr>
        <w:t xml:space="preserve">(CDK v1.6.0-beta) </w:t>
      </w:r>
      <w:r w:rsidRPr="00C11D0E">
        <w:rPr>
          <w:sz w:val="22"/>
          <w:szCs w:val="22"/>
        </w:rPr>
        <w:t xml:space="preserve">from here. You need </w:t>
      </w:r>
      <w:r w:rsidR="0E59445E" w:rsidRPr="00C11D0E">
        <w:rPr>
          <w:sz w:val="22"/>
          <w:szCs w:val="22"/>
        </w:rPr>
        <w:t xml:space="preserve">to first register with </w:t>
      </w:r>
      <w:r w:rsidRPr="00C11D0E">
        <w:rPr>
          <w:sz w:val="22"/>
          <w:szCs w:val="22"/>
        </w:rPr>
        <w:t xml:space="preserve">an email. </w:t>
      </w:r>
    </w:p>
    <w:p w14:paraId="64088A16" w14:textId="64E6BC95" w:rsidR="00DC2C64" w:rsidRDefault="00DC2C64" w:rsidP="002A01E8">
      <w:pPr>
        <w:pStyle w:val="CommentText"/>
        <w:numPr>
          <w:ilvl w:val="0"/>
          <w:numId w:val="5"/>
        </w:numPr>
        <w:rPr>
          <w:sz w:val="22"/>
          <w:szCs w:val="22"/>
        </w:rPr>
      </w:pPr>
      <w:hyperlink r:id="rId25" w:history="1">
        <w:r w:rsidRPr="009A5311">
          <w:rPr>
            <w:rStyle w:val="Hyperlink"/>
            <w:sz w:val="22"/>
            <w:szCs w:val="22"/>
          </w:rPr>
          <w:t>https://eda.ncsu.edu/ncsu-cdk/</w:t>
        </w:r>
      </w:hyperlink>
    </w:p>
    <w:p w14:paraId="4C65B281" w14:textId="0A8ABDFD" w:rsidR="00F54016" w:rsidRPr="0093347E" w:rsidRDefault="00F54016" w:rsidP="00F54016">
      <w:pPr>
        <w:pStyle w:val="CommentText"/>
        <w:rPr>
          <w:sz w:val="22"/>
          <w:szCs w:val="22"/>
        </w:rPr>
      </w:pPr>
      <w:r w:rsidRPr="0093347E">
        <w:rPr>
          <w:sz w:val="22"/>
          <w:szCs w:val="22"/>
        </w:rPr>
        <w:t>D</w:t>
      </w:r>
      <w:r w:rsidR="00FB714E" w:rsidRPr="0093347E">
        <w:rPr>
          <w:sz w:val="22"/>
          <w:szCs w:val="22"/>
        </w:rPr>
        <w:t xml:space="preserve">ownload the </w:t>
      </w:r>
      <w:r w:rsidR="00FB714E" w:rsidRPr="0093347E">
        <w:rPr>
          <w:b/>
          <w:bCs/>
          <w:sz w:val="22"/>
          <w:szCs w:val="22"/>
        </w:rPr>
        <w:t>UofU technology libraries</w:t>
      </w:r>
      <w:r w:rsidR="00FB714E" w:rsidRPr="0093347E">
        <w:rPr>
          <w:sz w:val="22"/>
          <w:szCs w:val="22"/>
        </w:rPr>
        <w:t>, the version to download d</w:t>
      </w:r>
      <w:r w:rsidRPr="0093347E">
        <w:rPr>
          <w:sz w:val="22"/>
          <w:szCs w:val="22"/>
        </w:rPr>
        <w:t>epend</w:t>
      </w:r>
      <w:r w:rsidR="00FB714E" w:rsidRPr="0093347E">
        <w:rPr>
          <w:sz w:val="22"/>
          <w:szCs w:val="22"/>
        </w:rPr>
        <w:t>s</w:t>
      </w:r>
      <w:r w:rsidRPr="0093347E">
        <w:rPr>
          <w:sz w:val="22"/>
          <w:szCs w:val="22"/>
        </w:rPr>
        <w:t xml:space="preserve"> on your </w:t>
      </w:r>
      <w:r w:rsidR="15F47EDC" w:rsidRPr="0093347E">
        <w:rPr>
          <w:sz w:val="22"/>
          <w:szCs w:val="22"/>
        </w:rPr>
        <w:t>Cadence tool</w:t>
      </w:r>
      <w:r w:rsidR="7A1BFDC8" w:rsidRPr="0093347E">
        <w:rPr>
          <w:sz w:val="22"/>
          <w:szCs w:val="22"/>
        </w:rPr>
        <w:t xml:space="preserve"> </w:t>
      </w:r>
      <w:r w:rsidRPr="0093347E">
        <w:rPr>
          <w:sz w:val="22"/>
          <w:szCs w:val="22"/>
        </w:rPr>
        <w:t xml:space="preserve">version, follow the instructions in this link: </w:t>
      </w:r>
    </w:p>
    <w:p w14:paraId="3833FBE4" w14:textId="1397437C" w:rsidR="00F54016" w:rsidRPr="0093347E" w:rsidRDefault="00F54016" w:rsidP="002A01E8">
      <w:pPr>
        <w:pStyle w:val="CommentText"/>
        <w:numPr>
          <w:ilvl w:val="0"/>
          <w:numId w:val="4"/>
        </w:numPr>
        <w:rPr>
          <w:rFonts w:asciiTheme="minorHAnsi" w:hAnsiTheme="minorHAnsi"/>
          <w:sz w:val="22"/>
          <w:szCs w:val="22"/>
        </w:rPr>
      </w:pPr>
      <w:r w:rsidRPr="0093347E">
        <w:rPr>
          <w:sz w:val="22"/>
          <w:szCs w:val="22"/>
        </w:rPr>
        <w:t xml:space="preserve">http://www.cs.utah.edu/~elb/cadbook/UofU/TechLib/index.html </w:t>
      </w:r>
    </w:p>
    <w:p w14:paraId="0FB83721" w14:textId="07A7445E" w:rsidR="00F54016" w:rsidRDefault="00F54016" w:rsidP="0093347E">
      <w:r>
        <w:t xml:space="preserve">Download and install the libraries listed here: </w:t>
      </w:r>
    </w:p>
    <w:p w14:paraId="21764958" w14:textId="75E77AE4" w:rsidR="00F54016" w:rsidRPr="0093347E" w:rsidRDefault="00F54016" w:rsidP="002A01E8">
      <w:pPr>
        <w:pStyle w:val="CommentText"/>
        <w:numPr>
          <w:ilvl w:val="0"/>
          <w:numId w:val="3"/>
        </w:numPr>
        <w:rPr>
          <w:rFonts w:asciiTheme="minorHAnsi" w:hAnsiTheme="minorHAnsi"/>
          <w:sz w:val="22"/>
          <w:szCs w:val="22"/>
        </w:rPr>
      </w:pPr>
      <w:r w:rsidRPr="0093347E">
        <w:rPr>
          <w:sz w:val="22"/>
          <w:szCs w:val="22"/>
        </w:rPr>
        <w:t xml:space="preserve">http://www.cs.utah.edu/~elb/cadbook/index.html </w:t>
      </w:r>
    </w:p>
    <w:p w14:paraId="51E870B0" w14:textId="36F67921" w:rsidR="00F54016" w:rsidRDefault="00F54016" w:rsidP="002A01E8">
      <w:pPr>
        <w:pStyle w:val="CommentText"/>
        <w:numPr>
          <w:ilvl w:val="1"/>
          <w:numId w:val="3"/>
        </w:numPr>
        <w:rPr>
          <w:rFonts w:asciiTheme="minorHAnsi" w:hAnsiTheme="minorHAnsi"/>
        </w:rPr>
      </w:pPr>
      <w:r>
        <w:t xml:space="preserve">UofU_TechLib_ami06 (you </w:t>
      </w:r>
      <w:r w:rsidR="2E1E8990">
        <w:t>may</w:t>
      </w:r>
      <w:r>
        <w:t xml:space="preserve"> have installed this in step 2 above) </w:t>
      </w:r>
    </w:p>
    <w:p w14:paraId="5D37E0DC" w14:textId="77777777" w:rsidR="00F54016" w:rsidRDefault="00F54016" w:rsidP="002A01E8">
      <w:pPr>
        <w:pStyle w:val="CommentText"/>
        <w:numPr>
          <w:ilvl w:val="1"/>
          <w:numId w:val="3"/>
        </w:numPr>
        <w:rPr>
          <w:rFonts w:asciiTheme="minorHAnsi" w:hAnsiTheme="minorHAnsi"/>
        </w:rPr>
      </w:pPr>
      <w:r>
        <w:t xml:space="preserve">UofU_Analog_Parts </w:t>
      </w:r>
    </w:p>
    <w:p w14:paraId="43BA385B" w14:textId="77777777" w:rsidR="00F54016" w:rsidRDefault="00F54016" w:rsidP="002A01E8">
      <w:pPr>
        <w:pStyle w:val="CommentText"/>
        <w:numPr>
          <w:ilvl w:val="1"/>
          <w:numId w:val="3"/>
        </w:numPr>
        <w:rPr>
          <w:rFonts w:asciiTheme="minorHAnsi" w:hAnsiTheme="minorHAnsi"/>
        </w:rPr>
      </w:pPr>
      <w:r>
        <w:t xml:space="preserve">UofU_Example </w:t>
      </w:r>
    </w:p>
    <w:p w14:paraId="5A10CC21" w14:textId="77777777" w:rsidR="00F54016" w:rsidRDefault="00F54016" w:rsidP="002A01E8">
      <w:pPr>
        <w:pStyle w:val="CommentText"/>
        <w:numPr>
          <w:ilvl w:val="1"/>
          <w:numId w:val="3"/>
        </w:numPr>
        <w:rPr>
          <w:rFonts w:asciiTheme="minorHAnsi" w:hAnsiTheme="minorHAnsi"/>
        </w:rPr>
      </w:pPr>
      <w:r>
        <w:t xml:space="preserve">UofU_Digital_v1_2 </w:t>
      </w:r>
    </w:p>
    <w:p w14:paraId="5173FC5B" w14:textId="77777777" w:rsidR="00F54016" w:rsidRDefault="00F54016" w:rsidP="002A01E8">
      <w:pPr>
        <w:pStyle w:val="CommentText"/>
        <w:numPr>
          <w:ilvl w:val="1"/>
          <w:numId w:val="3"/>
        </w:numPr>
        <w:rPr>
          <w:rFonts w:asciiTheme="minorHAnsi" w:hAnsiTheme="minorHAnsi"/>
        </w:rPr>
      </w:pPr>
      <w:r>
        <w:t xml:space="preserve">UofU_Pads </w:t>
      </w:r>
    </w:p>
    <w:p w14:paraId="201F9B48" w14:textId="6D736D60" w:rsidR="00F54016" w:rsidRDefault="00F54016" w:rsidP="0093347E">
      <w:r>
        <w:t xml:space="preserve">Download the scripts in Appendix A using this link: </w:t>
      </w:r>
    </w:p>
    <w:p w14:paraId="69A51E40" w14:textId="15C86DBB" w:rsidR="00F54016" w:rsidRPr="0093347E" w:rsidRDefault="00F54016" w:rsidP="002A01E8">
      <w:pPr>
        <w:pStyle w:val="CommentText"/>
        <w:numPr>
          <w:ilvl w:val="0"/>
          <w:numId w:val="2"/>
        </w:numPr>
        <w:rPr>
          <w:rFonts w:asciiTheme="minorHAnsi" w:hAnsiTheme="minorHAnsi"/>
          <w:sz w:val="22"/>
          <w:szCs w:val="22"/>
        </w:rPr>
      </w:pPr>
      <w:r w:rsidRPr="0093347E">
        <w:rPr>
          <w:sz w:val="22"/>
          <w:szCs w:val="22"/>
        </w:rPr>
        <w:t xml:space="preserve">http://www.cs.utah.edu/~elb/cadbook/Chapters/AppendixA/index.html </w:t>
      </w:r>
    </w:p>
    <w:p w14:paraId="7B2DF108" w14:textId="7DFBADE9" w:rsidR="00322F2A" w:rsidRDefault="00F54016" w:rsidP="00F54016">
      <w:r>
        <w:t>Download the scripts (</w:t>
      </w:r>
      <w:r w:rsidR="0093347E" w:rsidRPr="0093347E">
        <w:rPr>
          <w:b/>
          <w:bCs/>
        </w:rPr>
        <w:t>.</w:t>
      </w:r>
      <w:r w:rsidRPr="0093347E">
        <w:rPr>
          <w:b/>
          <w:bCs/>
        </w:rPr>
        <w:t xml:space="preserve">synopsys_dc_setup </w:t>
      </w:r>
      <w:r>
        <w:t xml:space="preserve">and </w:t>
      </w:r>
      <w:r w:rsidRPr="0093347E">
        <w:rPr>
          <w:b/>
          <w:bCs/>
        </w:rPr>
        <w:t>syndc.tcl</w:t>
      </w:r>
      <w:r>
        <w:t xml:space="preserve">) in Appendix B using this link: </w:t>
      </w:r>
    </w:p>
    <w:p w14:paraId="1B135F19" w14:textId="349AC537" w:rsidR="00322F2A" w:rsidRDefault="00F54016" w:rsidP="002A01E8">
      <w:pPr>
        <w:pStyle w:val="ListParagraph"/>
        <w:numPr>
          <w:ilvl w:val="0"/>
          <w:numId w:val="1"/>
        </w:numPr>
        <w:rPr>
          <w:rFonts w:asciiTheme="minorHAnsi" w:hAnsiTheme="minorHAnsi"/>
        </w:rPr>
      </w:pPr>
      <w:r>
        <w:t>http://www.cs.utah.edu/~elb/cadbook/Chapters/AppendixB/index.html</w:t>
      </w:r>
    </w:p>
    <w:p w14:paraId="7D90784D" w14:textId="130E0A05" w:rsidR="003B6E4A" w:rsidRDefault="003B6E4A" w:rsidP="003B6E4A">
      <w:pPr>
        <w:pStyle w:val="Heading2"/>
      </w:pPr>
      <w:bookmarkStart w:id="15" w:name="_Toc48183306"/>
      <w:r>
        <w:t>Cadence Tools</w:t>
      </w:r>
      <w:bookmarkEnd w:id="15"/>
    </w:p>
    <w:p w14:paraId="14C4EDEB" w14:textId="3456DB73" w:rsidR="006814CE" w:rsidRDefault="006814CE" w:rsidP="009C7C05">
      <w:r>
        <w:t>The labs have been tested with:</w:t>
      </w:r>
    </w:p>
    <w:p w14:paraId="5FE54C40" w14:textId="541FDA72" w:rsidR="009538C4" w:rsidRDefault="009538C4" w:rsidP="000D4B91">
      <w:pPr>
        <w:pStyle w:val="ListParagraph"/>
        <w:numPr>
          <w:ilvl w:val="0"/>
          <w:numId w:val="36"/>
        </w:numPr>
      </w:pPr>
      <w:r>
        <w:t>IC 6.1.</w:t>
      </w:r>
      <w:r w:rsidR="003A5C28">
        <w:t>8</w:t>
      </w:r>
      <w:r>
        <w:t xml:space="preserve"> (Virtuoso schematic and layout entry)</w:t>
      </w:r>
    </w:p>
    <w:p w14:paraId="2CA8BBA9" w14:textId="0EE71219" w:rsidR="009538C4" w:rsidRDefault="009538C4" w:rsidP="000D4B91">
      <w:pPr>
        <w:pStyle w:val="ListParagraph"/>
        <w:numPr>
          <w:ilvl w:val="0"/>
          <w:numId w:val="36"/>
        </w:numPr>
      </w:pPr>
      <w:r>
        <w:t xml:space="preserve">ASSURA </w:t>
      </w:r>
      <w:r w:rsidR="00C73332">
        <w:t>615</w:t>
      </w:r>
      <w:r>
        <w:t xml:space="preserve"> (DRC, LVS, Extraction for old technolog</w:t>
      </w:r>
      <w:r w:rsidR="00746549">
        <w:t>ies</w:t>
      </w:r>
      <w:r>
        <w:t>)</w:t>
      </w:r>
    </w:p>
    <w:p w14:paraId="0FA9A8F6" w14:textId="1F91B111" w:rsidR="009538C4" w:rsidRDefault="009538C4" w:rsidP="000D4B91">
      <w:pPr>
        <w:pStyle w:val="ListParagraph"/>
        <w:numPr>
          <w:ilvl w:val="0"/>
          <w:numId w:val="36"/>
        </w:numPr>
      </w:pPr>
      <w:r>
        <w:t>EDI 1</w:t>
      </w:r>
      <w:r w:rsidR="00DD7CDC">
        <w:t>0.1</w:t>
      </w:r>
      <w:r w:rsidR="00746549">
        <w:t xml:space="preserve"> (placement and routing)</w:t>
      </w:r>
    </w:p>
    <w:p w14:paraId="6F2191F0" w14:textId="29E5CC71" w:rsidR="009538C4" w:rsidRDefault="009538C4" w:rsidP="009C7C05">
      <w:r>
        <w:t>Note that Assura and EDI are not officially</w:t>
      </w:r>
      <w:r w:rsidR="00746549">
        <w:t xml:space="preserve"> supported on RHEL7 but have been used successfully.</w:t>
      </w:r>
    </w:p>
    <w:p w14:paraId="1CA3160B" w14:textId="442AF1CD" w:rsidR="003B6E4A" w:rsidRDefault="003B6E4A" w:rsidP="003B6E4A">
      <w:pPr>
        <w:pStyle w:val="Heading2"/>
      </w:pPr>
      <w:bookmarkStart w:id="16" w:name="_Toc48183307"/>
      <w:r>
        <w:lastRenderedPageBreak/>
        <w:t>Synopsys Tools</w:t>
      </w:r>
      <w:bookmarkEnd w:id="16"/>
    </w:p>
    <w:p w14:paraId="1BC52E8B" w14:textId="0749D411" w:rsidR="00A42828" w:rsidRDefault="3B2A3C79" w:rsidP="009C7C05">
      <w:r>
        <w:t>The labs have been tested with version</w:t>
      </w:r>
      <w:r w:rsidR="019F924B">
        <w:t xml:space="preserve"> syn_L-2016.03-SP4</w:t>
      </w:r>
      <w:r w:rsidR="4B91CADA">
        <w:t>.</w:t>
      </w:r>
      <w:r w:rsidR="019F924B">
        <w:t xml:space="preserve"> </w:t>
      </w:r>
    </w:p>
    <w:p w14:paraId="334C5A8C" w14:textId="3C22D93C" w:rsidR="00424001" w:rsidRDefault="00124C1C" w:rsidP="00CE449E">
      <w:pPr>
        <w:pStyle w:val="Heading1"/>
      </w:pPr>
      <w:bookmarkStart w:id="17" w:name="_Toc48183308"/>
      <w:r>
        <w:t>Lab Files</w:t>
      </w:r>
      <w:bookmarkEnd w:id="17"/>
    </w:p>
    <w:p w14:paraId="05903D6C" w14:textId="6DAD556F" w:rsidR="00124C1C" w:rsidRDefault="004F14BD" w:rsidP="00124C1C">
      <w:r>
        <w:t>The 2020 release of the lab files are in</w:t>
      </w:r>
      <w:r w:rsidR="00124C1C">
        <w:t xml:space="preserve"> </w:t>
      </w:r>
      <w:r w:rsidRPr="000D4B91">
        <w:rPr>
          <w:b/>
          <w:bCs/>
        </w:rPr>
        <w:t>cmosvlsi.tar.gz</w:t>
      </w:r>
      <w:r>
        <w:t>, available to instructors who adopt this course from the A</w:t>
      </w:r>
      <w:r w:rsidR="004069EA">
        <w:t>rm</w:t>
      </w:r>
      <w:r>
        <w:t xml:space="preserve"> University Program.  Install them on your </w:t>
      </w:r>
      <w:r w:rsidR="009C6388">
        <w:t>L</w:t>
      </w:r>
      <w:r>
        <w:t>inux server in a location such as</w:t>
      </w:r>
    </w:p>
    <w:p w14:paraId="7BC37292" w14:textId="047FD788" w:rsidR="008C2BDC" w:rsidRDefault="008C2BDC" w:rsidP="00124C1C">
      <w:r>
        <w:t>/courses/cmosvlsi/</w:t>
      </w:r>
      <w:r w:rsidR="008D1AA0">
        <w:t>20</w:t>
      </w:r>
    </w:p>
    <w:p w14:paraId="3E6F1BFE" w14:textId="595914EE" w:rsidR="006E54D5" w:rsidRDefault="006E54D5" w:rsidP="00124C1C">
      <w:r>
        <w:t>The administrator should create a user such as cmosvlsi to control permissions.  The lab files should be read-only by regular users, while the solutions should be readable only by the instructor.</w:t>
      </w:r>
    </w:p>
    <w:p w14:paraId="4984D3EA" w14:textId="5DC699E2" w:rsidR="006E54D5" w:rsidRPr="003F0054" w:rsidRDefault="004F14BD" w:rsidP="003F0054">
      <w:pPr>
        <w:ind w:firstLine="720"/>
        <w:rPr>
          <w:rFonts w:ascii="Courier New" w:eastAsia="Courier New" w:hAnsi="Courier New" w:cs="Courier New"/>
          <w:b/>
          <w:bCs/>
          <w:lang w:val="en-US"/>
        </w:rPr>
      </w:pPr>
      <w:r w:rsidRPr="003F0054">
        <w:rPr>
          <w:rFonts w:ascii="Courier New" w:eastAsia="Courier New" w:hAnsi="Courier New" w:cs="Courier New"/>
          <w:b/>
          <w:bCs/>
          <w:lang w:val="en-US"/>
        </w:rPr>
        <w:t>sudo c</w:t>
      </w:r>
      <w:r w:rsidR="006E54D5" w:rsidRPr="003F0054">
        <w:rPr>
          <w:rFonts w:ascii="Courier New" w:eastAsia="Courier New" w:hAnsi="Courier New" w:cs="Courier New"/>
          <w:b/>
          <w:bCs/>
          <w:lang w:val="en-US"/>
        </w:rPr>
        <w:t>hown</w:t>
      </w:r>
      <w:r w:rsidR="00280D0C" w:rsidRPr="003F0054">
        <w:rPr>
          <w:rFonts w:ascii="Courier New" w:eastAsia="Courier New" w:hAnsi="Courier New" w:cs="Courier New"/>
          <w:b/>
          <w:bCs/>
          <w:lang w:val="en-US"/>
        </w:rPr>
        <w:t xml:space="preserve"> </w:t>
      </w:r>
      <w:r w:rsidRPr="003F0054">
        <w:rPr>
          <w:rFonts w:ascii="Courier New" w:eastAsia="Courier New" w:hAnsi="Courier New" w:cs="Courier New"/>
          <w:b/>
          <w:bCs/>
          <w:lang w:val="en-US"/>
        </w:rPr>
        <w:t xml:space="preserve">-R </w:t>
      </w:r>
      <w:r w:rsidR="009C6388" w:rsidRPr="003F0054">
        <w:rPr>
          <w:rFonts w:ascii="Courier New" w:eastAsia="Courier New" w:hAnsi="Courier New" w:cs="Courier New"/>
          <w:b/>
          <w:bCs/>
          <w:lang w:val="en-US"/>
        </w:rPr>
        <w:t xml:space="preserve">cmosvlsi </w:t>
      </w:r>
      <w:r w:rsidRPr="003F0054">
        <w:rPr>
          <w:rFonts w:ascii="Courier New" w:eastAsia="Courier New" w:hAnsi="Courier New" w:cs="Courier New"/>
          <w:b/>
          <w:bCs/>
          <w:lang w:val="en-US"/>
        </w:rPr>
        <w:t xml:space="preserve">/courses/cmosvlsi/20 </w:t>
      </w:r>
    </w:p>
    <w:p w14:paraId="54C8B5C2" w14:textId="5F993CE8" w:rsidR="004F14BD" w:rsidRPr="003F0054" w:rsidRDefault="004F14BD" w:rsidP="003F0054">
      <w:pPr>
        <w:ind w:firstLine="720"/>
        <w:rPr>
          <w:rFonts w:ascii="Courier New" w:eastAsia="Courier New" w:hAnsi="Courier New" w:cs="Courier New"/>
          <w:b/>
          <w:bCs/>
          <w:lang w:val="en-US"/>
        </w:rPr>
      </w:pPr>
      <w:r w:rsidRPr="003F0054">
        <w:rPr>
          <w:rFonts w:ascii="Courier New" w:eastAsia="Courier New" w:hAnsi="Courier New" w:cs="Courier New"/>
          <w:b/>
          <w:bCs/>
          <w:lang w:val="en-US"/>
        </w:rPr>
        <w:t>sudo chmod -R 755 /courses/cmosvlsi/20</w:t>
      </w:r>
    </w:p>
    <w:p w14:paraId="2F9ED5B4" w14:textId="0447F4C6" w:rsidR="004F14BD" w:rsidRPr="00C30F52" w:rsidRDefault="004F14BD" w:rsidP="003F0054">
      <w:pPr>
        <w:ind w:firstLine="720"/>
        <w:rPr>
          <w:rFonts w:ascii="Courier New" w:eastAsia="Courier New" w:hAnsi="Courier New" w:cs="Courier New"/>
          <w:b/>
          <w:bCs/>
          <w:lang w:val="fr-FR"/>
        </w:rPr>
      </w:pPr>
      <w:r w:rsidRPr="00C30F52">
        <w:rPr>
          <w:rFonts w:ascii="Courier New" w:eastAsia="Courier New" w:hAnsi="Courier New" w:cs="Courier New"/>
          <w:b/>
          <w:bCs/>
          <w:lang w:val="fr-FR"/>
        </w:rPr>
        <w:t>sudo chmod -R 700 /courses/cmosvlsi/20/lab_sol</w:t>
      </w:r>
    </w:p>
    <w:p w14:paraId="578610E4" w14:textId="21D710A9" w:rsidR="009C6388" w:rsidRDefault="009C6388" w:rsidP="00124C1C">
      <w:r>
        <w:t xml:space="preserve">If you choose to install in a different location, </w:t>
      </w:r>
      <w:r w:rsidR="00BA2E56">
        <w:t>change the paths in /courses/cmosvlsi/20/cadence/cds.lib</w:t>
      </w:r>
      <w:r w:rsidR="009A6DDB">
        <w:t xml:space="preserve"> and let your students know about the new paths for the labs.</w:t>
      </w:r>
    </w:p>
    <w:p w14:paraId="69D4E2C9" w14:textId="34067F25" w:rsidR="00596136" w:rsidRDefault="00596136" w:rsidP="00596136">
      <w:pPr>
        <w:pStyle w:val="Heading1"/>
      </w:pPr>
      <w:bookmarkStart w:id="18" w:name="_Part_3_–"/>
      <w:bookmarkStart w:id="19" w:name="_Toc48183309"/>
      <w:bookmarkEnd w:id="18"/>
      <w:r>
        <w:t>Troubleshooting</w:t>
      </w:r>
      <w:bookmarkEnd w:id="19"/>
    </w:p>
    <w:p w14:paraId="03315F0E" w14:textId="681C14BF" w:rsidR="00FC64F4" w:rsidRDefault="00FC64F4" w:rsidP="00415746">
      <w:r>
        <w:t xml:space="preserve">Technical support for VLSI CAD tools is a perennial challenge.  </w:t>
      </w:r>
      <w:r w:rsidR="0025508A">
        <w:t>Preferably, the faculty member teaching the course will have industrial experience using and troubleshooting the Cadence and Synopsys tools and a staff system administrator will have or can develop experience with licensin</w:t>
      </w:r>
      <w:r w:rsidR="009E472C">
        <w:t>g, tool installation, and Linux support.</w:t>
      </w:r>
    </w:p>
    <w:p w14:paraId="577DF712" w14:textId="7C1D1812" w:rsidR="00415746" w:rsidRDefault="00B33AE5" w:rsidP="00415746">
      <w:r>
        <w:t>The Cadence and Synopsys University Programs provide technical support related to software installation and licensing to one professor and to a system administrator, but not to students.</w:t>
      </w:r>
    </w:p>
    <w:p w14:paraId="1C4E1F8D" w14:textId="0AC2F17D" w:rsidR="00FC64F4" w:rsidRDefault="00FC64F4" w:rsidP="00415746"/>
    <w:p w14:paraId="2CBDC3B7" w14:textId="27D16928" w:rsidR="007B34F9" w:rsidRPr="00CA41B5" w:rsidRDefault="007B34F9" w:rsidP="00921A5B"/>
    <w:sectPr w:rsidR="007B34F9" w:rsidRPr="00CA41B5" w:rsidSect="00AD66E8">
      <w:footerReference w:type="default" r:id="rId26"/>
      <w:headerReference w:type="first" r:id="rId2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80018" w14:textId="77777777" w:rsidR="00F73F34" w:rsidRDefault="00F73F34" w:rsidP="00AD4120">
      <w:pPr>
        <w:spacing w:after="0" w:line="240" w:lineRule="auto"/>
      </w:pPr>
      <w:r>
        <w:separator/>
      </w:r>
    </w:p>
  </w:endnote>
  <w:endnote w:type="continuationSeparator" w:id="0">
    <w:p w14:paraId="1437C89B" w14:textId="77777777" w:rsidR="00F73F34" w:rsidRDefault="00F73F34" w:rsidP="00AD4120">
      <w:pPr>
        <w:spacing w:after="0" w:line="240" w:lineRule="auto"/>
      </w:pPr>
      <w:r>
        <w:continuationSeparator/>
      </w:r>
    </w:p>
  </w:endnote>
  <w:endnote w:type="continuationNotice" w:id="1">
    <w:p w14:paraId="14979DA6" w14:textId="77777777" w:rsidR="00F73F34" w:rsidRDefault="00F73F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DA3B84" w:rsidRDefault="00DA3B84" w:rsidP="00921A5B">
    <w:pPr>
      <w:pStyle w:val="Footer"/>
      <w:tabs>
        <w:tab w:val="left" w:pos="5319"/>
      </w:tabs>
    </w:pPr>
    <w:r>
      <w:tab/>
    </w:r>
  </w:p>
  <w:p w14:paraId="7E6878F4" w14:textId="77777777" w:rsidR="00DA3B84" w:rsidRDefault="00DA3B84"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DA3B84" w:rsidRDefault="00F73F34">
        <w:pPr>
          <w:pStyle w:val="Footer"/>
          <w:jc w:val="center"/>
        </w:pPr>
      </w:p>
    </w:sdtContent>
  </w:sdt>
  <w:p w14:paraId="0146E42D" w14:textId="77777777" w:rsidR="00DA3B84" w:rsidRDefault="00DA3B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347B879" w:rsidR="00DA3B84" w:rsidRDefault="00DA3B84" w:rsidP="00757BD1">
            <w:pPr>
              <w:pStyle w:val="Footer"/>
            </w:pPr>
            <w:r>
              <w:tab/>
              <w:t xml:space="preserve">Copyright © </w:t>
            </w:r>
            <w:r>
              <w:rPr>
                <w:color w:val="2B579A"/>
                <w:shd w:val="clear" w:color="auto" w:fill="E6E6E6"/>
              </w:rPr>
              <w:fldChar w:fldCharType="begin"/>
            </w:r>
            <w:r>
              <w:instrText xml:space="preserve"> DATE \@ YYYY </w:instrText>
            </w:r>
            <w:r>
              <w:rPr>
                <w:color w:val="2B579A"/>
                <w:shd w:val="clear" w:color="auto" w:fill="E6E6E6"/>
              </w:rPr>
              <w:fldChar w:fldCharType="separate"/>
            </w:r>
            <w:r w:rsidR="00DC2C64">
              <w:rPr>
                <w:noProof/>
              </w:rPr>
              <w:t>2022</w:t>
            </w:r>
            <w:r>
              <w:rPr>
                <w:color w:val="2B579A"/>
                <w:shd w:val="clear" w:color="auto" w:fill="E6E6E6"/>
              </w:rPr>
              <w:fldChar w:fldCharType="end"/>
            </w:r>
            <w:r>
              <w:t xml:space="preserve"> Arm Limited (or its affiliates). All rights reserved.</w:t>
            </w:r>
            <w:r w:rsidRPr="005E7841">
              <w:rPr>
                <w:noProof/>
              </w:rPr>
              <w:t xml:space="preserve"> </w:t>
            </w:r>
          </w:p>
          <w:p w14:paraId="30F5D670" w14:textId="6D6E205F" w:rsidR="00DA3B84" w:rsidRPr="00496259" w:rsidRDefault="00DA3B84" w:rsidP="00496259">
            <w:pPr>
              <w:pStyle w:val="Footer"/>
              <w:jc w:val="right"/>
              <w:rPr>
                <w:b/>
                <w:bCs/>
                <w:sz w:val="24"/>
                <w:szCs w:val="24"/>
              </w:rPr>
            </w:pPr>
            <w:r>
              <w:t xml:space="preserve">Page </w:t>
            </w:r>
            <w:r>
              <w:rPr>
                <w:b/>
                <w:color w:val="2B579A"/>
                <w:sz w:val="24"/>
                <w:szCs w:val="24"/>
                <w:shd w:val="clear" w:color="auto" w:fill="E6E6E6"/>
              </w:rPr>
              <w:fldChar w:fldCharType="begin"/>
            </w:r>
            <w:r>
              <w:rPr>
                <w:b/>
                <w:bCs/>
              </w:rPr>
              <w:instrText xml:space="preserve"> PAGE </w:instrText>
            </w:r>
            <w:r>
              <w:rPr>
                <w:b/>
                <w:color w:val="2B579A"/>
                <w:sz w:val="24"/>
                <w:szCs w:val="24"/>
                <w:shd w:val="clear" w:color="auto" w:fill="E6E6E6"/>
              </w:rPr>
              <w:fldChar w:fldCharType="separate"/>
            </w:r>
            <w:r>
              <w:rPr>
                <w:b/>
                <w:bCs/>
                <w:noProof/>
              </w:rPr>
              <w:t>2</w:t>
            </w:r>
            <w:r>
              <w:rPr>
                <w:b/>
                <w:color w:val="2B579A"/>
                <w:sz w:val="24"/>
                <w:szCs w:val="24"/>
                <w:shd w:val="clear" w:color="auto" w:fill="E6E6E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E815F" w14:textId="77777777" w:rsidR="00F73F34" w:rsidRDefault="00F73F34" w:rsidP="00AD4120">
      <w:pPr>
        <w:spacing w:after="0" w:line="240" w:lineRule="auto"/>
      </w:pPr>
      <w:bookmarkStart w:id="0" w:name="_Hlk5714685"/>
      <w:bookmarkEnd w:id="0"/>
      <w:r>
        <w:separator/>
      </w:r>
    </w:p>
  </w:footnote>
  <w:footnote w:type="continuationSeparator" w:id="0">
    <w:p w14:paraId="118DD38F" w14:textId="77777777" w:rsidR="00F73F34" w:rsidRDefault="00F73F34" w:rsidP="00AD4120">
      <w:pPr>
        <w:spacing w:after="0" w:line="240" w:lineRule="auto"/>
      </w:pPr>
      <w:r>
        <w:continuationSeparator/>
      </w:r>
    </w:p>
  </w:footnote>
  <w:footnote w:type="continuationNotice" w:id="1">
    <w:p w14:paraId="7453AF32" w14:textId="77777777" w:rsidR="00F73F34" w:rsidRDefault="00F73F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DA3B84" w:rsidRDefault="00DA3B84" w:rsidP="00757BD1">
    <w:pPr>
      <w:pStyle w:val="Header"/>
      <w:shd w:val="clear" w:color="auto" w:fill="FFFFFF" w:themeFill="background1"/>
      <w:jc w:val="center"/>
      <w:rPr>
        <w:sz w:val="10"/>
        <w:szCs w:val="14"/>
      </w:rPr>
    </w:pPr>
  </w:p>
  <w:p w14:paraId="081DF3EF" w14:textId="77777777" w:rsidR="00DA3B84" w:rsidRDefault="00DA3B84" w:rsidP="00757BD1">
    <w:pPr>
      <w:pStyle w:val="Header"/>
      <w:shd w:val="clear" w:color="auto" w:fill="FFFFFF" w:themeFill="background1"/>
      <w:jc w:val="center"/>
      <w:rPr>
        <w:sz w:val="10"/>
        <w:szCs w:val="14"/>
      </w:rPr>
    </w:pPr>
  </w:p>
  <w:p w14:paraId="1BAE26E5" w14:textId="77777777" w:rsidR="00DA3B84" w:rsidRPr="00757BD1" w:rsidRDefault="00DA3B84" w:rsidP="00757BD1">
    <w:pPr>
      <w:pStyle w:val="Header"/>
      <w:shd w:val="clear" w:color="auto" w:fill="0091BD"/>
      <w:jc w:val="center"/>
      <w:rPr>
        <w:sz w:val="10"/>
        <w:szCs w:val="14"/>
      </w:rPr>
    </w:pPr>
  </w:p>
  <w:p w14:paraId="0AD371E5" w14:textId="24A50250" w:rsidR="00DA3B84" w:rsidRDefault="00DA3B84" w:rsidP="00757BD1">
    <w:pPr>
      <w:pStyle w:val="Header"/>
      <w:shd w:val="clear" w:color="auto" w:fill="0091BD"/>
      <w:jc w:val="center"/>
    </w:pPr>
    <w:r>
      <w:rPr>
        <w:noProof/>
        <w:color w:val="2B579A"/>
        <w:shd w:val="clear" w:color="auto" w:fill="E6E6E6"/>
      </w:rPr>
      <w:drawing>
        <wp:inline distT="0" distB="0" distL="0" distR="0" wp14:anchorId="477B2E8C" wp14:editId="5BB58933">
          <wp:extent cx="1116281" cy="1355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DA3B84" w:rsidRPr="00757BD1" w:rsidRDefault="00DA3B84"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DA3B84" w:rsidRDefault="00DA3B84">
    <w:pPr>
      <w:pStyle w:val="Header"/>
    </w:pPr>
    <w:r>
      <w:rPr>
        <w:noProof/>
        <w:color w:val="2B579A"/>
        <w:shd w:val="clear" w:color="auto" w:fill="E6E6E6"/>
      </w:rPr>
      <w:drawing>
        <wp:anchor distT="0" distB="0" distL="114300" distR="114300" simplePos="0" relativeHeight="251658240" behindDoc="0" locked="1" layoutInCell="1" allowOverlap="1" wp14:anchorId="31C99B01" wp14:editId="3E942911">
          <wp:simplePos x="0" y="0"/>
          <wp:positionH relativeFrom="margin">
            <wp:align>left</wp:align>
          </wp:positionH>
          <wp:positionV relativeFrom="paragraph">
            <wp:posOffset>2211705</wp:posOffset>
          </wp:positionV>
          <wp:extent cx="5729605" cy="692785"/>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29605" cy="692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DA3B84" w:rsidRDefault="00DA3B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9F36B5F"/>
    <w:multiLevelType w:val="hybridMultilevel"/>
    <w:tmpl w:val="EE8AD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A170B5E"/>
    <w:multiLevelType w:val="hybridMultilevel"/>
    <w:tmpl w:val="9B6E4BF0"/>
    <w:lvl w:ilvl="0" w:tplc="5978D85A">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DB7458"/>
    <w:multiLevelType w:val="hybridMultilevel"/>
    <w:tmpl w:val="374E3BEA"/>
    <w:lvl w:ilvl="0" w:tplc="5978D85A">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01671ED"/>
    <w:multiLevelType w:val="hybridMultilevel"/>
    <w:tmpl w:val="B5D8BB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642F79"/>
    <w:multiLevelType w:val="hybridMultilevel"/>
    <w:tmpl w:val="FC12EBA0"/>
    <w:lvl w:ilvl="0" w:tplc="F1AC18A0">
      <w:start w:val="1"/>
      <w:numFmt w:val="bullet"/>
      <w:lvlText w:val=""/>
      <w:lvlJc w:val="left"/>
      <w:pPr>
        <w:ind w:left="720" w:hanging="360"/>
      </w:pPr>
      <w:rPr>
        <w:rFonts w:ascii="Symbol" w:hAnsi="Symbol" w:hint="default"/>
      </w:rPr>
    </w:lvl>
    <w:lvl w:ilvl="1" w:tplc="1870CC4A">
      <w:start w:val="1"/>
      <w:numFmt w:val="bullet"/>
      <w:lvlText w:val="o"/>
      <w:lvlJc w:val="left"/>
      <w:pPr>
        <w:ind w:left="1440" w:hanging="360"/>
      </w:pPr>
      <w:rPr>
        <w:rFonts w:ascii="Courier New" w:hAnsi="Courier New" w:hint="default"/>
      </w:rPr>
    </w:lvl>
    <w:lvl w:ilvl="2" w:tplc="DCFAF42A">
      <w:start w:val="1"/>
      <w:numFmt w:val="bullet"/>
      <w:lvlText w:val=""/>
      <w:lvlJc w:val="left"/>
      <w:pPr>
        <w:ind w:left="2160" w:hanging="360"/>
      </w:pPr>
      <w:rPr>
        <w:rFonts w:ascii="Wingdings" w:hAnsi="Wingdings" w:hint="default"/>
      </w:rPr>
    </w:lvl>
    <w:lvl w:ilvl="3" w:tplc="6ED6859E">
      <w:start w:val="1"/>
      <w:numFmt w:val="bullet"/>
      <w:lvlText w:val=""/>
      <w:lvlJc w:val="left"/>
      <w:pPr>
        <w:ind w:left="2880" w:hanging="360"/>
      </w:pPr>
      <w:rPr>
        <w:rFonts w:ascii="Symbol" w:hAnsi="Symbol" w:hint="default"/>
      </w:rPr>
    </w:lvl>
    <w:lvl w:ilvl="4" w:tplc="822E8666">
      <w:start w:val="1"/>
      <w:numFmt w:val="bullet"/>
      <w:lvlText w:val="o"/>
      <w:lvlJc w:val="left"/>
      <w:pPr>
        <w:ind w:left="3600" w:hanging="360"/>
      </w:pPr>
      <w:rPr>
        <w:rFonts w:ascii="Courier New" w:hAnsi="Courier New" w:hint="default"/>
      </w:rPr>
    </w:lvl>
    <w:lvl w:ilvl="5" w:tplc="7DC6A3CA">
      <w:start w:val="1"/>
      <w:numFmt w:val="bullet"/>
      <w:lvlText w:val=""/>
      <w:lvlJc w:val="left"/>
      <w:pPr>
        <w:ind w:left="4320" w:hanging="360"/>
      </w:pPr>
      <w:rPr>
        <w:rFonts w:ascii="Wingdings" w:hAnsi="Wingdings" w:hint="default"/>
      </w:rPr>
    </w:lvl>
    <w:lvl w:ilvl="6" w:tplc="FB024750">
      <w:start w:val="1"/>
      <w:numFmt w:val="bullet"/>
      <w:lvlText w:val=""/>
      <w:lvlJc w:val="left"/>
      <w:pPr>
        <w:ind w:left="5040" w:hanging="360"/>
      </w:pPr>
      <w:rPr>
        <w:rFonts w:ascii="Symbol" w:hAnsi="Symbol" w:hint="default"/>
      </w:rPr>
    </w:lvl>
    <w:lvl w:ilvl="7" w:tplc="21807E48">
      <w:start w:val="1"/>
      <w:numFmt w:val="bullet"/>
      <w:lvlText w:val="o"/>
      <w:lvlJc w:val="left"/>
      <w:pPr>
        <w:ind w:left="5760" w:hanging="360"/>
      </w:pPr>
      <w:rPr>
        <w:rFonts w:ascii="Courier New" w:hAnsi="Courier New" w:hint="default"/>
      </w:rPr>
    </w:lvl>
    <w:lvl w:ilvl="8" w:tplc="EFBEEF80">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7DF2877"/>
    <w:multiLevelType w:val="hybridMultilevel"/>
    <w:tmpl w:val="1B8AE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46A74480"/>
    <w:multiLevelType w:val="hybridMultilevel"/>
    <w:tmpl w:val="26D07AE8"/>
    <w:lvl w:ilvl="0" w:tplc="7A84B108">
      <w:start w:val="1"/>
      <w:numFmt w:val="bullet"/>
      <w:lvlText w:val=""/>
      <w:lvlJc w:val="left"/>
      <w:pPr>
        <w:ind w:left="720" w:hanging="360"/>
      </w:pPr>
      <w:rPr>
        <w:rFonts w:ascii="Symbol" w:hAnsi="Symbol" w:hint="default"/>
      </w:rPr>
    </w:lvl>
    <w:lvl w:ilvl="1" w:tplc="F3ACD8DA">
      <w:start w:val="1"/>
      <w:numFmt w:val="bullet"/>
      <w:lvlText w:val="o"/>
      <w:lvlJc w:val="left"/>
      <w:pPr>
        <w:ind w:left="1440" w:hanging="360"/>
      </w:pPr>
      <w:rPr>
        <w:rFonts w:ascii="Courier New" w:hAnsi="Courier New" w:hint="default"/>
      </w:rPr>
    </w:lvl>
    <w:lvl w:ilvl="2" w:tplc="AD9A7770">
      <w:start w:val="1"/>
      <w:numFmt w:val="bullet"/>
      <w:lvlText w:val=""/>
      <w:lvlJc w:val="left"/>
      <w:pPr>
        <w:ind w:left="2160" w:hanging="360"/>
      </w:pPr>
      <w:rPr>
        <w:rFonts w:ascii="Wingdings" w:hAnsi="Wingdings" w:hint="default"/>
      </w:rPr>
    </w:lvl>
    <w:lvl w:ilvl="3" w:tplc="999EEC00">
      <w:start w:val="1"/>
      <w:numFmt w:val="bullet"/>
      <w:lvlText w:val=""/>
      <w:lvlJc w:val="left"/>
      <w:pPr>
        <w:ind w:left="2880" w:hanging="360"/>
      </w:pPr>
      <w:rPr>
        <w:rFonts w:ascii="Symbol" w:hAnsi="Symbol" w:hint="default"/>
      </w:rPr>
    </w:lvl>
    <w:lvl w:ilvl="4" w:tplc="7E90F714">
      <w:start w:val="1"/>
      <w:numFmt w:val="bullet"/>
      <w:lvlText w:val="o"/>
      <w:lvlJc w:val="left"/>
      <w:pPr>
        <w:ind w:left="3600" w:hanging="360"/>
      </w:pPr>
      <w:rPr>
        <w:rFonts w:ascii="Courier New" w:hAnsi="Courier New" w:hint="default"/>
      </w:rPr>
    </w:lvl>
    <w:lvl w:ilvl="5" w:tplc="50F65438">
      <w:start w:val="1"/>
      <w:numFmt w:val="bullet"/>
      <w:lvlText w:val=""/>
      <w:lvlJc w:val="left"/>
      <w:pPr>
        <w:ind w:left="4320" w:hanging="360"/>
      </w:pPr>
      <w:rPr>
        <w:rFonts w:ascii="Wingdings" w:hAnsi="Wingdings" w:hint="default"/>
      </w:rPr>
    </w:lvl>
    <w:lvl w:ilvl="6" w:tplc="3FDE8FA0">
      <w:start w:val="1"/>
      <w:numFmt w:val="bullet"/>
      <w:lvlText w:val=""/>
      <w:lvlJc w:val="left"/>
      <w:pPr>
        <w:ind w:left="5040" w:hanging="360"/>
      </w:pPr>
      <w:rPr>
        <w:rFonts w:ascii="Symbol" w:hAnsi="Symbol" w:hint="default"/>
      </w:rPr>
    </w:lvl>
    <w:lvl w:ilvl="7" w:tplc="878EF062">
      <w:start w:val="1"/>
      <w:numFmt w:val="bullet"/>
      <w:lvlText w:val="o"/>
      <w:lvlJc w:val="left"/>
      <w:pPr>
        <w:ind w:left="5760" w:hanging="360"/>
      </w:pPr>
      <w:rPr>
        <w:rFonts w:ascii="Courier New" w:hAnsi="Courier New" w:hint="default"/>
      </w:rPr>
    </w:lvl>
    <w:lvl w:ilvl="8" w:tplc="82E4C2E0">
      <w:start w:val="1"/>
      <w:numFmt w:val="bullet"/>
      <w:lvlText w:val=""/>
      <w:lvlJc w:val="left"/>
      <w:pPr>
        <w:ind w:left="6480" w:hanging="360"/>
      </w:pPr>
      <w:rPr>
        <w:rFonts w:ascii="Wingdings" w:hAnsi="Wingdings" w:hint="default"/>
      </w:rPr>
    </w:lvl>
  </w:abstractNum>
  <w:abstractNum w:abstractNumId="20"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4B4714D4"/>
    <w:multiLevelType w:val="hybridMultilevel"/>
    <w:tmpl w:val="63203232"/>
    <w:lvl w:ilvl="0" w:tplc="5978D85A">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B92D4F"/>
    <w:multiLevelType w:val="hybridMultilevel"/>
    <w:tmpl w:val="F8D8422A"/>
    <w:lvl w:ilvl="0" w:tplc="BDCE1E9A">
      <w:start w:val="1"/>
      <w:numFmt w:val="bullet"/>
      <w:lvlText w:val=""/>
      <w:lvlJc w:val="left"/>
      <w:pPr>
        <w:ind w:left="720" w:hanging="360"/>
      </w:pPr>
      <w:rPr>
        <w:rFonts w:ascii="Symbol" w:hAnsi="Symbol" w:hint="default"/>
      </w:rPr>
    </w:lvl>
    <w:lvl w:ilvl="1" w:tplc="711CC49A">
      <w:start w:val="1"/>
      <w:numFmt w:val="bullet"/>
      <w:lvlText w:val="o"/>
      <w:lvlJc w:val="left"/>
      <w:pPr>
        <w:ind w:left="1440" w:hanging="360"/>
      </w:pPr>
      <w:rPr>
        <w:rFonts w:ascii="Courier New" w:hAnsi="Courier New" w:hint="default"/>
      </w:rPr>
    </w:lvl>
    <w:lvl w:ilvl="2" w:tplc="F04AFC70">
      <w:start w:val="1"/>
      <w:numFmt w:val="bullet"/>
      <w:lvlText w:val=""/>
      <w:lvlJc w:val="left"/>
      <w:pPr>
        <w:ind w:left="2160" w:hanging="360"/>
      </w:pPr>
      <w:rPr>
        <w:rFonts w:ascii="Wingdings" w:hAnsi="Wingdings" w:hint="default"/>
      </w:rPr>
    </w:lvl>
    <w:lvl w:ilvl="3" w:tplc="D8BE7B4C">
      <w:start w:val="1"/>
      <w:numFmt w:val="bullet"/>
      <w:lvlText w:val=""/>
      <w:lvlJc w:val="left"/>
      <w:pPr>
        <w:ind w:left="2880" w:hanging="360"/>
      </w:pPr>
      <w:rPr>
        <w:rFonts w:ascii="Symbol" w:hAnsi="Symbol" w:hint="default"/>
      </w:rPr>
    </w:lvl>
    <w:lvl w:ilvl="4" w:tplc="815AD9DA">
      <w:start w:val="1"/>
      <w:numFmt w:val="bullet"/>
      <w:lvlText w:val="o"/>
      <w:lvlJc w:val="left"/>
      <w:pPr>
        <w:ind w:left="3600" w:hanging="360"/>
      </w:pPr>
      <w:rPr>
        <w:rFonts w:ascii="Courier New" w:hAnsi="Courier New" w:hint="default"/>
      </w:rPr>
    </w:lvl>
    <w:lvl w:ilvl="5" w:tplc="27E62346">
      <w:start w:val="1"/>
      <w:numFmt w:val="bullet"/>
      <w:lvlText w:val=""/>
      <w:lvlJc w:val="left"/>
      <w:pPr>
        <w:ind w:left="4320" w:hanging="360"/>
      </w:pPr>
      <w:rPr>
        <w:rFonts w:ascii="Wingdings" w:hAnsi="Wingdings" w:hint="default"/>
      </w:rPr>
    </w:lvl>
    <w:lvl w:ilvl="6" w:tplc="B63812E2">
      <w:start w:val="1"/>
      <w:numFmt w:val="bullet"/>
      <w:lvlText w:val=""/>
      <w:lvlJc w:val="left"/>
      <w:pPr>
        <w:ind w:left="5040" w:hanging="360"/>
      </w:pPr>
      <w:rPr>
        <w:rFonts w:ascii="Symbol" w:hAnsi="Symbol" w:hint="default"/>
      </w:rPr>
    </w:lvl>
    <w:lvl w:ilvl="7" w:tplc="EBBC476A">
      <w:start w:val="1"/>
      <w:numFmt w:val="bullet"/>
      <w:lvlText w:val="o"/>
      <w:lvlJc w:val="left"/>
      <w:pPr>
        <w:ind w:left="5760" w:hanging="360"/>
      </w:pPr>
      <w:rPr>
        <w:rFonts w:ascii="Courier New" w:hAnsi="Courier New" w:hint="default"/>
      </w:rPr>
    </w:lvl>
    <w:lvl w:ilvl="8" w:tplc="05CA8F44">
      <w:start w:val="1"/>
      <w:numFmt w:val="bullet"/>
      <w:lvlText w:val=""/>
      <w:lvlJc w:val="left"/>
      <w:pPr>
        <w:ind w:left="6480" w:hanging="360"/>
      </w:pPr>
      <w:rPr>
        <w:rFonts w:ascii="Wingdings" w:hAnsi="Wingdings" w:hint="default"/>
      </w:rPr>
    </w:lvl>
  </w:abstractNum>
  <w:abstractNum w:abstractNumId="24" w15:restartNumberingAfterBreak="0">
    <w:nsid w:val="58491F7F"/>
    <w:multiLevelType w:val="hybridMultilevel"/>
    <w:tmpl w:val="F5F8EA40"/>
    <w:lvl w:ilvl="0" w:tplc="2BD85200">
      <w:start w:val="1"/>
      <w:numFmt w:val="bullet"/>
      <w:lvlText w:val=""/>
      <w:lvlJc w:val="left"/>
      <w:pPr>
        <w:ind w:left="720" w:hanging="360"/>
      </w:pPr>
      <w:rPr>
        <w:rFonts w:ascii="Symbol" w:hAnsi="Symbol" w:hint="default"/>
      </w:rPr>
    </w:lvl>
    <w:lvl w:ilvl="1" w:tplc="1C7E54F0">
      <w:start w:val="1"/>
      <w:numFmt w:val="bullet"/>
      <w:lvlText w:val="o"/>
      <w:lvlJc w:val="left"/>
      <w:pPr>
        <w:ind w:left="1440" w:hanging="360"/>
      </w:pPr>
      <w:rPr>
        <w:rFonts w:ascii="Courier New" w:hAnsi="Courier New" w:hint="default"/>
      </w:rPr>
    </w:lvl>
    <w:lvl w:ilvl="2" w:tplc="DE50616C">
      <w:start w:val="1"/>
      <w:numFmt w:val="bullet"/>
      <w:lvlText w:val=""/>
      <w:lvlJc w:val="left"/>
      <w:pPr>
        <w:ind w:left="2160" w:hanging="360"/>
      </w:pPr>
      <w:rPr>
        <w:rFonts w:ascii="Wingdings" w:hAnsi="Wingdings" w:hint="default"/>
      </w:rPr>
    </w:lvl>
    <w:lvl w:ilvl="3" w:tplc="EFF062B8">
      <w:start w:val="1"/>
      <w:numFmt w:val="bullet"/>
      <w:lvlText w:val=""/>
      <w:lvlJc w:val="left"/>
      <w:pPr>
        <w:ind w:left="2880" w:hanging="360"/>
      </w:pPr>
      <w:rPr>
        <w:rFonts w:ascii="Symbol" w:hAnsi="Symbol" w:hint="default"/>
      </w:rPr>
    </w:lvl>
    <w:lvl w:ilvl="4" w:tplc="B656AE0E">
      <w:start w:val="1"/>
      <w:numFmt w:val="bullet"/>
      <w:lvlText w:val="o"/>
      <w:lvlJc w:val="left"/>
      <w:pPr>
        <w:ind w:left="3600" w:hanging="360"/>
      </w:pPr>
      <w:rPr>
        <w:rFonts w:ascii="Courier New" w:hAnsi="Courier New" w:hint="default"/>
      </w:rPr>
    </w:lvl>
    <w:lvl w:ilvl="5" w:tplc="DED06578">
      <w:start w:val="1"/>
      <w:numFmt w:val="bullet"/>
      <w:lvlText w:val=""/>
      <w:lvlJc w:val="left"/>
      <w:pPr>
        <w:ind w:left="4320" w:hanging="360"/>
      </w:pPr>
      <w:rPr>
        <w:rFonts w:ascii="Wingdings" w:hAnsi="Wingdings" w:hint="default"/>
      </w:rPr>
    </w:lvl>
    <w:lvl w:ilvl="6" w:tplc="39B8A4A4">
      <w:start w:val="1"/>
      <w:numFmt w:val="bullet"/>
      <w:lvlText w:val=""/>
      <w:lvlJc w:val="left"/>
      <w:pPr>
        <w:ind w:left="5040" w:hanging="360"/>
      </w:pPr>
      <w:rPr>
        <w:rFonts w:ascii="Symbol" w:hAnsi="Symbol" w:hint="default"/>
      </w:rPr>
    </w:lvl>
    <w:lvl w:ilvl="7" w:tplc="A13AA66A">
      <w:start w:val="1"/>
      <w:numFmt w:val="bullet"/>
      <w:lvlText w:val="o"/>
      <w:lvlJc w:val="left"/>
      <w:pPr>
        <w:ind w:left="5760" w:hanging="360"/>
      </w:pPr>
      <w:rPr>
        <w:rFonts w:ascii="Courier New" w:hAnsi="Courier New" w:hint="default"/>
      </w:rPr>
    </w:lvl>
    <w:lvl w:ilvl="8" w:tplc="ACF81130">
      <w:start w:val="1"/>
      <w:numFmt w:val="bullet"/>
      <w:lvlText w:val=""/>
      <w:lvlJc w:val="left"/>
      <w:pPr>
        <w:ind w:left="6480" w:hanging="360"/>
      </w:pPr>
      <w:rPr>
        <w:rFonts w:ascii="Wingdings" w:hAnsi="Wingdings" w:hint="default"/>
      </w:rPr>
    </w:lvl>
  </w:abstractNum>
  <w:abstractNum w:abstractNumId="25" w15:restartNumberingAfterBreak="0">
    <w:nsid w:val="5C766FE2"/>
    <w:multiLevelType w:val="hybridMultilevel"/>
    <w:tmpl w:val="11AAEE4E"/>
    <w:lvl w:ilvl="0" w:tplc="5978D85A">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618C0368"/>
    <w:multiLevelType w:val="hybridMultilevel"/>
    <w:tmpl w:val="B416544E"/>
    <w:lvl w:ilvl="0" w:tplc="9420FA34">
      <w:start w:val="1"/>
      <w:numFmt w:val="bullet"/>
      <w:lvlText w:val=""/>
      <w:lvlJc w:val="left"/>
      <w:pPr>
        <w:ind w:left="720" w:hanging="360"/>
      </w:pPr>
      <w:rPr>
        <w:rFonts w:ascii="Symbol" w:hAnsi="Symbol" w:hint="default"/>
      </w:rPr>
    </w:lvl>
    <w:lvl w:ilvl="1" w:tplc="34864484">
      <w:start w:val="1"/>
      <w:numFmt w:val="bullet"/>
      <w:lvlText w:val="o"/>
      <w:lvlJc w:val="left"/>
      <w:pPr>
        <w:ind w:left="1440" w:hanging="360"/>
      </w:pPr>
      <w:rPr>
        <w:rFonts w:ascii="Courier New" w:hAnsi="Courier New" w:hint="default"/>
      </w:rPr>
    </w:lvl>
    <w:lvl w:ilvl="2" w:tplc="C8F6253A">
      <w:start w:val="1"/>
      <w:numFmt w:val="bullet"/>
      <w:lvlText w:val=""/>
      <w:lvlJc w:val="left"/>
      <w:pPr>
        <w:ind w:left="2160" w:hanging="360"/>
      </w:pPr>
      <w:rPr>
        <w:rFonts w:ascii="Wingdings" w:hAnsi="Wingdings" w:hint="default"/>
      </w:rPr>
    </w:lvl>
    <w:lvl w:ilvl="3" w:tplc="6A9EBDAA">
      <w:start w:val="1"/>
      <w:numFmt w:val="bullet"/>
      <w:lvlText w:val=""/>
      <w:lvlJc w:val="left"/>
      <w:pPr>
        <w:ind w:left="2880" w:hanging="360"/>
      </w:pPr>
      <w:rPr>
        <w:rFonts w:ascii="Symbol" w:hAnsi="Symbol" w:hint="default"/>
      </w:rPr>
    </w:lvl>
    <w:lvl w:ilvl="4" w:tplc="A02C2010">
      <w:start w:val="1"/>
      <w:numFmt w:val="bullet"/>
      <w:lvlText w:val="o"/>
      <w:lvlJc w:val="left"/>
      <w:pPr>
        <w:ind w:left="3600" w:hanging="360"/>
      </w:pPr>
      <w:rPr>
        <w:rFonts w:ascii="Courier New" w:hAnsi="Courier New" w:hint="default"/>
      </w:rPr>
    </w:lvl>
    <w:lvl w:ilvl="5" w:tplc="73C8623C">
      <w:start w:val="1"/>
      <w:numFmt w:val="bullet"/>
      <w:lvlText w:val=""/>
      <w:lvlJc w:val="left"/>
      <w:pPr>
        <w:ind w:left="4320" w:hanging="360"/>
      </w:pPr>
      <w:rPr>
        <w:rFonts w:ascii="Wingdings" w:hAnsi="Wingdings" w:hint="default"/>
      </w:rPr>
    </w:lvl>
    <w:lvl w:ilvl="6" w:tplc="F0CEAF00">
      <w:start w:val="1"/>
      <w:numFmt w:val="bullet"/>
      <w:lvlText w:val=""/>
      <w:lvlJc w:val="left"/>
      <w:pPr>
        <w:ind w:left="5040" w:hanging="360"/>
      </w:pPr>
      <w:rPr>
        <w:rFonts w:ascii="Symbol" w:hAnsi="Symbol" w:hint="default"/>
      </w:rPr>
    </w:lvl>
    <w:lvl w:ilvl="7" w:tplc="1DDCD16A">
      <w:start w:val="1"/>
      <w:numFmt w:val="bullet"/>
      <w:lvlText w:val="o"/>
      <w:lvlJc w:val="left"/>
      <w:pPr>
        <w:ind w:left="5760" w:hanging="360"/>
      </w:pPr>
      <w:rPr>
        <w:rFonts w:ascii="Courier New" w:hAnsi="Courier New" w:hint="default"/>
      </w:rPr>
    </w:lvl>
    <w:lvl w:ilvl="8" w:tplc="4E2E92CE">
      <w:start w:val="1"/>
      <w:numFmt w:val="bullet"/>
      <w:lvlText w:val=""/>
      <w:lvlJc w:val="left"/>
      <w:pPr>
        <w:ind w:left="6480" w:hanging="360"/>
      </w:pPr>
      <w:rPr>
        <w:rFonts w:ascii="Wingdings" w:hAnsi="Wingdings" w:hint="default"/>
      </w:r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CFD5BBA"/>
    <w:multiLevelType w:val="hybridMultilevel"/>
    <w:tmpl w:val="784A4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12"/>
  </w:num>
  <w:num w:numId="2">
    <w:abstractNumId w:val="19"/>
  </w:num>
  <w:num w:numId="3">
    <w:abstractNumId w:val="23"/>
  </w:num>
  <w:num w:numId="4">
    <w:abstractNumId w:val="24"/>
  </w:num>
  <w:num w:numId="5">
    <w:abstractNumId w:val="27"/>
  </w:num>
  <w:num w:numId="6">
    <w:abstractNumId w:val="4"/>
  </w:num>
  <w:num w:numId="7">
    <w:abstractNumId w:val="22"/>
  </w:num>
  <w:num w:numId="8">
    <w:abstractNumId w:val="34"/>
  </w:num>
  <w:num w:numId="9">
    <w:abstractNumId w:val="34"/>
    <w:lvlOverride w:ilvl="0">
      <w:startOverride w:val="1"/>
    </w:lvlOverride>
  </w:num>
  <w:num w:numId="10">
    <w:abstractNumId w:val="17"/>
  </w:num>
  <w:num w:numId="11">
    <w:abstractNumId w:val="3"/>
  </w:num>
  <w:num w:numId="12">
    <w:abstractNumId w:val="28"/>
  </w:num>
  <w:num w:numId="13">
    <w:abstractNumId w:val="1"/>
  </w:num>
  <w:num w:numId="14">
    <w:abstractNumId w:val="16"/>
  </w:num>
  <w:num w:numId="15">
    <w:abstractNumId w:val="31"/>
  </w:num>
  <w:num w:numId="16">
    <w:abstractNumId w:val="18"/>
  </w:num>
  <w:num w:numId="17">
    <w:abstractNumId w:val="32"/>
  </w:num>
  <w:num w:numId="18">
    <w:abstractNumId w:val="20"/>
  </w:num>
  <w:num w:numId="19">
    <w:abstractNumId w:val="30"/>
  </w:num>
  <w:num w:numId="20">
    <w:abstractNumId w:val="29"/>
  </w:num>
  <w:num w:numId="21">
    <w:abstractNumId w:val="13"/>
  </w:num>
  <w:num w:numId="22">
    <w:abstractNumId w:val="5"/>
  </w:num>
  <w:num w:numId="23">
    <w:abstractNumId w:val="10"/>
  </w:num>
  <w:num w:numId="24">
    <w:abstractNumId w:val="0"/>
  </w:num>
  <w:num w:numId="25">
    <w:abstractNumId w:val="8"/>
  </w:num>
  <w:num w:numId="26">
    <w:abstractNumId w:val="7"/>
  </w:num>
  <w:num w:numId="27">
    <w:abstractNumId w:val="15"/>
  </w:num>
  <w:num w:numId="28">
    <w:abstractNumId w:val="26"/>
  </w:num>
  <w:num w:numId="29">
    <w:abstractNumId w:val="6"/>
  </w:num>
  <w:num w:numId="30">
    <w:abstractNumId w:val="9"/>
  </w:num>
  <w:num w:numId="31">
    <w:abstractNumId w:val="21"/>
  </w:num>
  <w:num w:numId="32">
    <w:abstractNumId w:val="25"/>
  </w:num>
  <w:num w:numId="33">
    <w:abstractNumId w:val="33"/>
  </w:num>
  <w:num w:numId="34">
    <w:abstractNumId w:val="2"/>
  </w:num>
  <w:num w:numId="35">
    <w:abstractNumId w:val="11"/>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DA3MrO0NDY2MjdW0lEKTi0uzszPAykwqgUAKfzm8SwAAAA="/>
  </w:docVars>
  <w:rsids>
    <w:rsidRoot w:val="009C11D2"/>
    <w:rsid w:val="0000101E"/>
    <w:rsid w:val="00003266"/>
    <w:rsid w:val="0001040D"/>
    <w:rsid w:val="00011F1F"/>
    <w:rsid w:val="0001428C"/>
    <w:rsid w:val="00014A79"/>
    <w:rsid w:val="000168F2"/>
    <w:rsid w:val="00021F27"/>
    <w:rsid w:val="0002681F"/>
    <w:rsid w:val="00027869"/>
    <w:rsid w:val="00031F86"/>
    <w:rsid w:val="000351B8"/>
    <w:rsid w:val="000363C6"/>
    <w:rsid w:val="00047C1C"/>
    <w:rsid w:val="00050FDA"/>
    <w:rsid w:val="0005489D"/>
    <w:rsid w:val="00063CFE"/>
    <w:rsid w:val="00072A81"/>
    <w:rsid w:val="00075FF6"/>
    <w:rsid w:val="000809FA"/>
    <w:rsid w:val="0008756E"/>
    <w:rsid w:val="00090F17"/>
    <w:rsid w:val="000A1730"/>
    <w:rsid w:val="000A4D08"/>
    <w:rsid w:val="000A75B3"/>
    <w:rsid w:val="000B0E94"/>
    <w:rsid w:val="000C0991"/>
    <w:rsid w:val="000C50CF"/>
    <w:rsid w:val="000D12F5"/>
    <w:rsid w:val="000D248F"/>
    <w:rsid w:val="000D4B91"/>
    <w:rsid w:val="000D4C4F"/>
    <w:rsid w:val="000E0216"/>
    <w:rsid w:val="000E5453"/>
    <w:rsid w:val="000E6D8F"/>
    <w:rsid w:val="000E74A1"/>
    <w:rsid w:val="000F1038"/>
    <w:rsid w:val="000F29F2"/>
    <w:rsid w:val="000F2B4C"/>
    <w:rsid w:val="000F2BEE"/>
    <w:rsid w:val="000F2C30"/>
    <w:rsid w:val="000F4AB4"/>
    <w:rsid w:val="0010588C"/>
    <w:rsid w:val="00105DDE"/>
    <w:rsid w:val="00106971"/>
    <w:rsid w:val="00116198"/>
    <w:rsid w:val="00121582"/>
    <w:rsid w:val="001224F5"/>
    <w:rsid w:val="00124C1C"/>
    <w:rsid w:val="001271D4"/>
    <w:rsid w:val="00127835"/>
    <w:rsid w:val="00133E1F"/>
    <w:rsid w:val="001355E7"/>
    <w:rsid w:val="00137D2F"/>
    <w:rsid w:val="001401EE"/>
    <w:rsid w:val="00141556"/>
    <w:rsid w:val="0014587F"/>
    <w:rsid w:val="00150A17"/>
    <w:rsid w:val="001533B5"/>
    <w:rsid w:val="00154283"/>
    <w:rsid w:val="001547B7"/>
    <w:rsid w:val="00160E25"/>
    <w:rsid w:val="001621BB"/>
    <w:rsid w:val="0016308A"/>
    <w:rsid w:val="001674E6"/>
    <w:rsid w:val="00167A8B"/>
    <w:rsid w:val="001752A1"/>
    <w:rsid w:val="0017720A"/>
    <w:rsid w:val="001867A0"/>
    <w:rsid w:val="001933CB"/>
    <w:rsid w:val="00194BB2"/>
    <w:rsid w:val="00195363"/>
    <w:rsid w:val="00196038"/>
    <w:rsid w:val="001A2D42"/>
    <w:rsid w:val="001A4C1D"/>
    <w:rsid w:val="001A622A"/>
    <w:rsid w:val="001B0E92"/>
    <w:rsid w:val="001B5C7B"/>
    <w:rsid w:val="001C7B2D"/>
    <w:rsid w:val="001C7F1F"/>
    <w:rsid w:val="001D7E20"/>
    <w:rsid w:val="001E380C"/>
    <w:rsid w:val="001E4AC8"/>
    <w:rsid w:val="001E4FDE"/>
    <w:rsid w:val="001E7503"/>
    <w:rsid w:val="001F124E"/>
    <w:rsid w:val="001F201D"/>
    <w:rsid w:val="001F65EA"/>
    <w:rsid w:val="002044D2"/>
    <w:rsid w:val="002052D9"/>
    <w:rsid w:val="00207044"/>
    <w:rsid w:val="00210201"/>
    <w:rsid w:val="00214813"/>
    <w:rsid w:val="002156A2"/>
    <w:rsid w:val="00222F4F"/>
    <w:rsid w:val="00235016"/>
    <w:rsid w:val="00235034"/>
    <w:rsid w:val="0023555C"/>
    <w:rsid w:val="0023776D"/>
    <w:rsid w:val="0024322A"/>
    <w:rsid w:val="00244250"/>
    <w:rsid w:val="00246DB3"/>
    <w:rsid w:val="00247066"/>
    <w:rsid w:val="0025508A"/>
    <w:rsid w:val="00256F5B"/>
    <w:rsid w:val="0026119B"/>
    <w:rsid w:val="0026240B"/>
    <w:rsid w:val="00262C34"/>
    <w:rsid w:val="002742F8"/>
    <w:rsid w:val="00275576"/>
    <w:rsid w:val="00275B5B"/>
    <w:rsid w:val="00280D0C"/>
    <w:rsid w:val="002825DE"/>
    <w:rsid w:val="002825F9"/>
    <w:rsid w:val="00292711"/>
    <w:rsid w:val="0029568E"/>
    <w:rsid w:val="002968AE"/>
    <w:rsid w:val="002A01E8"/>
    <w:rsid w:val="002A14C7"/>
    <w:rsid w:val="002A20C8"/>
    <w:rsid w:val="002A45DD"/>
    <w:rsid w:val="002B156C"/>
    <w:rsid w:val="002B269C"/>
    <w:rsid w:val="002B752B"/>
    <w:rsid w:val="002C1C55"/>
    <w:rsid w:val="002C22BE"/>
    <w:rsid w:val="002C602E"/>
    <w:rsid w:val="002D64AE"/>
    <w:rsid w:val="002E0F17"/>
    <w:rsid w:val="002E25D4"/>
    <w:rsid w:val="002F18CE"/>
    <w:rsid w:val="002F25A1"/>
    <w:rsid w:val="002F435A"/>
    <w:rsid w:val="002F53D5"/>
    <w:rsid w:val="002F77F3"/>
    <w:rsid w:val="003002A3"/>
    <w:rsid w:val="00301B1D"/>
    <w:rsid w:val="00303B33"/>
    <w:rsid w:val="00304E08"/>
    <w:rsid w:val="003103A1"/>
    <w:rsid w:val="00311F72"/>
    <w:rsid w:val="00315067"/>
    <w:rsid w:val="00317EF2"/>
    <w:rsid w:val="00322F2A"/>
    <w:rsid w:val="003230B2"/>
    <w:rsid w:val="00325863"/>
    <w:rsid w:val="0033067C"/>
    <w:rsid w:val="00331D21"/>
    <w:rsid w:val="00332F81"/>
    <w:rsid w:val="00334AD4"/>
    <w:rsid w:val="0034015A"/>
    <w:rsid w:val="00341253"/>
    <w:rsid w:val="00342612"/>
    <w:rsid w:val="00346AA5"/>
    <w:rsid w:val="00346E4D"/>
    <w:rsid w:val="00347D4E"/>
    <w:rsid w:val="00350CC0"/>
    <w:rsid w:val="0035184C"/>
    <w:rsid w:val="00351B39"/>
    <w:rsid w:val="00352553"/>
    <w:rsid w:val="00364B5F"/>
    <w:rsid w:val="00370B88"/>
    <w:rsid w:val="003749E1"/>
    <w:rsid w:val="0037557E"/>
    <w:rsid w:val="00375C1A"/>
    <w:rsid w:val="00376879"/>
    <w:rsid w:val="0037704D"/>
    <w:rsid w:val="003778AF"/>
    <w:rsid w:val="00377C86"/>
    <w:rsid w:val="00380188"/>
    <w:rsid w:val="00393748"/>
    <w:rsid w:val="003A19D0"/>
    <w:rsid w:val="003A3B63"/>
    <w:rsid w:val="003A45BE"/>
    <w:rsid w:val="003A5C28"/>
    <w:rsid w:val="003A63C1"/>
    <w:rsid w:val="003A7DB8"/>
    <w:rsid w:val="003B3963"/>
    <w:rsid w:val="003B45D4"/>
    <w:rsid w:val="003B6E4A"/>
    <w:rsid w:val="003C070C"/>
    <w:rsid w:val="003C211B"/>
    <w:rsid w:val="003C2E75"/>
    <w:rsid w:val="003C52EB"/>
    <w:rsid w:val="003C698F"/>
    <w:rsid w:val="003D22B0"/>
    <w:rsid w:val="003D61F6"/>
    <w:rsid w:val="003E2DF9"/>
    <w:rsid w:val="003E3B39"/>
    <w:rsid w:val="003E6C21"/>
    <w:rsid w:val="003F0054"/>
    <w:rsid w:val="003F1261"/>
    <w:rsid w:val="003F14DB"/>
    <w:rsid w:val="003F654C"/>
    <w:rsid w:val="0040009C"/>
    <w:rsid w:val="0040298E"/>
    <w:rsid w:val="00404C3B"/>
    <w:rsid w:val="00405413"/>
    <w:rsid w:val="004058AA"/>
    <w:rsid w:val="00406592"/>
    <w:rsid w:val="004069EA"/>
    <w:rsid w:val="0040772A"/>
    <w:rsid w:val="0041035F"/>
    <w:rsid w:val="004107E6"/>
    <w:rsid w:val="004112AC"/>
    <w:rsid w:val="004132DA"/>
    <w:rsid w:val="00415746"/>
    <w:rsid w:val="00416A6D"/>
    <w:rsid w:val="0042141D"/>
    <w:rsid w:val="0042182A"/>
    <w:rsid w:val="0042215E"/>
    <w:rsid w:val="00423916"/>
    <w:rsid w:val="00424001"/>
    <w:rsid w:val="004379F8"/>
    <w:rsid w:val="00441E8C"/>
    <w:rsid w:val="00451B6E"/>
    <w:rsid w:val="00453BAF"/>
    <w:rsid w:val="00456C6B"/>
    <w:rsid w:val="00457842"/>
    <w:rsid w:val="004600F8"/>
    <w:rsid w:val="004636E0"/>
    <w:rsid w:val="00463949"/>
    <w:rsid w:val="00464237"/>
    <w:rsid w:val="00464DCE"/>
    <w:rsid w:val="004655A6"/>
    <w:rsid w:val="00470701"/>
    <w:rsid w:val="00470C40"/>
    <w:rsid w:val="004712D0"/>
    <w:rsid w:val="004719E1"/>
    <w:rsid w:val="004735F6"/>
    <w:rsid w:val="00475DEB"/>
    <w:rsid w:val="004777A5"/>
    <w:rsid w:val="00483671"/>
    <w:rsid w:val="004837BC"/>
    <w:rsid w:val="00491633"/>
    <w:rsid w:val="004921AB"/>
    <w:rsid w:val="004932F0"/>
    <w:rsid w:val="00496259"/>
    <w:rsid w:val="00496F23"/>
    <w:rsid w:val="004A4B16"/>
    <w:rsid w:val="004B5138"/>
    <w:rsid w:val="004B77FC"/>
    <w:rsid w:val="004C0ACD"/>
    <w:rsid w:val="004C129A"/>
    <w:rsid w:val="004C1401"/>
    <w:rsid w:val="004C48D6"/>
    <w:rsid w:val="004C4C7F"/>
    <w:rsid w:val="004C5045"/>
    <w:rsid w:val="004C6EC2"/>
    <w:rsid w:val="004C77F4"/>
    <w:rsid w:val="004D0EC5"/>
    <w:rsid w:val="004D4ED5"/>
    <w:rsid w:val="004D7C64"/>
    <w:rsid w:val="004E07E2"/>
    <w:rsid w:val="004E0F62"/>
    <w:rsid w:val="004E4056"/>
    <w:rsid w:val="004E7BA0"/>
    <w:rsid w:val="004F14BD"/>
    <w:rsid w:val="004F26EB"/>
    <w:rsid w:val="004F2A34"/>
    <w:rsid w:val="004F346B"/>
    <w:rsid w:val="00502D75"/>
    <w:rsid w:val="0050346E"/>
    <w:rsid w:val="005049D2"/>
    <w:rsid w:val="00510536"/>
    <w:rsid w:val="00524BBE"/>
    <w:rsid w:val="00531BCB"/>
    <w:rsid w:val="0053561F"/>
    <w:rsid w:val="005373C1"/>
    <w:rsid w:val="00540273"/>
    <w:rsid w:val="00541532"/>
    <w:rsid w:val="00541811"/>
    <w:rsid w:val="00546319"/>
    <w:rsid w:val="00546F4C"/>
    <w:rsid w:val="00547B9D"/>
    <w:rsid w:val="0055024C"/>
    <w:rsid w:val="005515E5"/>
    <w:rsid w:val="005533FD"/>
    <w:rsid w:val="00554224"/>
    <w:rsid w:val="0056382C"/>
    <w:rsid w:val="00566DC0"/>
    <w:rsid w:val="00571981"/>
    <w:rsid w:val="00574959"/>
    <w:rsid w:val="00577E9A"/>
    <w:rsid w:val="00581843"/>
    <w:rsid w:val="005841D3"/>
    <w:rsid w:val="005870FE"/>
    <w:rsid w:val="00587D2D"/>
    <w:rsid w:val="00590DD4"/>
    <w:rsid w:val="005959A0"/>
    <w:rsid w:val="00595EAA"/>
    <w:rsid w:val="00596136"/>
    <w:rsid w:val="00597700"/>
    <w:rsid w:val="00597F8D"/>
    <w:rsid w:val="00597F94"/>
    <w:rsid w:val="005A3495"/>
    <w:rsid w:val="005A5BE5"/>
    <w:rsid w:val="005B005B"/>
    <w:rsid w:val="005B0346"/>
    <w:rsid w:val="005B1267"/>
    <w:rsid w:val="005B1D8E"/>
    <w:rsid w:val="005B5D94"/>
    <w:rsid w:val="005B74FD"/>
    <w:rsid w:val="005C005B"/>
    <w:rsid w:val="005C0C96"/>
    <w:rsid w:val="005C3DF1"/>
    <w:rsid w:val="005C58AD"/>
    <w:rsid w:val="005D3170"/>
    <w:rsid w:val="005E2EF3"/>
    <w:rsid w:val="005E6BF4"/>
    <w:rsid w:val="005E6CCA"/>
    <w:rsid w:val="005E7841"/>
    <w:rsid w:val="005F17E3"/>
    <w:rsid w:val="005F2845"/>
    <w:rsid w:val="0060120E"/>
    <w:rsid w:val="00601531"/>
    <w:rsid w:val="006050E2"/>
    <w:rsid w:val="00607D00"/>
    <w:rsid w:val="006103B1"/>
    <w:rsid w:val="00611D4E"/>
    <w:rsid w:val="0061420B"/>
    <w:rsid w:val="00614F82"/>
    <w:rsid w:val="006172FC"/>
    <w:rsid w:val="00621CC3"/>
    <w:rsid w:val="00630AFD"/>
    <w:rsid w:val="0063268B"/>
    <w:rsid w:val="0063501C"/>
    <w:rsid w:val="00635C4B"/>
    <w:rsid w:val="00637284"/>
    <w:rsid w:val="00637F68"/>
    <w:rsid w:val="00642992"/>
    <w:rsid w:val="00646A6A"/>
    <w:rsid w:val="00652180"/>
    <w:rsid w:val="006535AF"/>
    <w:rsid w:val="00664C5E"/>
    <w:rsid w:val="006721BF"/>
    <w:rsid w:val="00672681"/>
    <w:rsid w:val="00672A5D"/>
    <w:rsid w:val="00673794"/>
    <w:rsid w:val="006742CA"/>
    <w:rsid w:val="00675A12"/>
    <w:rsid w:val="006801DF"/>
    <w:rsid w:val="006805A5"/>
    <w:rsid w:val="006814CE"/>
    <w:rsid w:val="00684536"/>
    <w:rsid w:val="006847E6"/>
    <w:rsid w:val="00685956"/>
    <w:rsid w:val="0068717E"/>
    <w:rsid w:val="006942BE"/>
    <w:rsid w:val="006963FC"/>
    <w:rsid w:val="006A2B54"/>
    <w:rsid w:val="006A2C4C"/>
    <w:rsid w:val="006A51DA"/>
    <w:rsid w:val="006A549C"/>
    <w:rsid w:val="006B1279"/>
    <w:rsid w:val="006B1709"/>
    <w:rsid w:val="006B249C"/>
    <w:rsid w:val="006B4B74"/>
    <w:rsid w:val="006B54A3"/>
    <w:rsid w:val="006B583D"/>
    <w:rsid w:val="006B59A9"/>
    <w:rsid w:val="006B5C26"/>
    <w:rsid w:val="006C3706"/>
    <w:rsid w:val="006C400A"/>
    <w:rsid w:val="006C4B92"/>
    <w:rsid w:val="006C507D"/>
    <w:rsid w:val="006D1330"/>
    <w:rsid w:val="006D37D5"/>
    <w:rsid w:val="006D408D"/>
    <w:rsid w:val="006D6416"/>
    <w:rsid w:val="006E1753"/>
    <w:rsid w:val="006E23AC"/>
    <w:rsid w:val="006E54D5"/>
    <w:rsid w:val="006F579E"/>
    <w:rsid w:val="007032C9"/>
    <w:rsid w:val="007043BE"/>
    <w:rsid w:val="00704981"/>
    <w:rsid w:val="007066ED"/>
    <w:rsid w:val="00713B81"/>
    <w:rsid w:val="00716688"/>
    <w:rsid w:val="007174A4"/>
    <w:rsid w:val="00720014"/>
    <w:rsid w:val="00723B6F"/>
    <w:rsid w:val="00724750"/>
    <w:rsid w:val="00725120"/>
    <w:rsid w:val="00727B1C"/>
    <w:rsid w:val="007369D3"/>
    <w:rsid w:val="00736F5A"/>
    <w:rsid w:val="007420C1"/>
    <w:rsid w:val="00742ABD"/>
    <w:rsid w:val="00743B25"/>
    <w:rsid w:val="00746549"/>
    <w:rsid w:val="00755E04"/>
    <w:rsid w:val="00757BD1"/>
    <w:rsid w:val="00757EE8"/>
    <w:rsid w:val="00762A57"/>
    <w:rsid w:val="00792918"/>
    <w:rsid w:val="007A282A"/>
    <w:rsid w:val="007A565A"/>
    <w:rsid w:val="007A7893"/>
    <w:rsid w:val="007B214F"/>
    <w:rsid w:val="007B2508"/>
    <w:rsid w:val="007B2F25"/>
    <w:rsid w:val="007B34F9"/>
    <w:rsid w:val="007B5F91"/>
    <w:rsid w:val="007C3095"/>
    <w:rsid w:val="007C3834"/>
    <w:rsid w:val="007C59EE"/>
    <w:rsid w:val="007C67AD"/>
    <w:rsid w:val="007D012F"/>
    <w:rsid w:val="007D0AF1"/>
    <w:rsid w:val="007D0EEC"/>
    <w:rsid w:val="007D1FF7"/>
    <w:rsid w:val="007D3C19"/>
    <w:rsid w:val="007D51BF"/>
    <w:rsid w:val="007D6493"/>
    <w:rsid w:val="007E691A"/>
    <w:rsid w:val="007E6FAC"/>
    <w:rsid w:val="007F0137"/>
    <w:rsid w:val="007F11A0"/>
    <w:rsid w:val="007F16B9"/>
    <w:rsid w:val="007F4138"/>
    <w:rsid w:val="007F6C5C"/>
    <w:rsid w:val="007F7150"/>
    <w:rsid w:val="007F787A"/>
    <w:rsid w:val="00801CC0"/>
    <w:rsid w:val="00802163"/>
    <w:rsid w:val="008061F4"/>
    <w:rsid w:val="008078A1"/>
    <w:rsid w:val="008208B7"/>
    <w:rsid w:val="00823653"/>
    <w:rsid w:val="00825BFA"/>
    <w:rsid w:val="0082607F"/>
    <w:rsid w:val="00827CED"/>
    <w:rsid w:val="008329CA"/>
    <w:rsid w:val="00836E79"/>
    <w:rsid w:val="00850470"/>
    <w:rsid w:val="00852DF7"/>
    <w:rsid w:val="00853CA9"/>
    <w:rsid w:val="008560FF"/>
    <w:rsid w:val="00856E10"/>
    <w:rsid w:val="00864C05"/>
    <w:rsid w:val="00866240"/>
    <w:rsid w:val="00867534"/>
    <w:rsid w:val="008707BE"/>
    <w:rsid w:val="00871029"/>
    <w:rsid w:val="008747CF"/>
    <w:rsid w:val="00875C05"/>
    <w:rsid w:val="008800F5"/>
    <w:rsid w:val="00886757"/>
    <w:rsid w:val="00887D27"/>
    <w:rsid w:val="00890DC2"/>
    <w:rsid w:val="008940AC"/>
    <w:rsid w:val="008971BD"/>
    <w:rsid w:val="008A0139"/>
    <w:rsid w:val="008A2779"/>
    <w:rsid w:val="008A6940"/>
    <w:rsid w:val="008B06AE"/>
    <w:rsid w:val="008B12BB"/>
    <w:rsid w:val="008B32D7"/>
    <w:rsid w:val="008B5427"/>
    <w:rsid w:val="008B5592"/>
    <w:rsid w:val="008B76EB"/>
    <w:rsid w:val="008B7FE6"/>
    <w:rsid w:val="008C12B7"/>
    <w:rsid w:val="008C1A73"/>
    <w:rsid w:val="008C2286"/>
    <w:rsid w:val="008C2BDC"/>
    <w:rsid w:val="008C2DFA"/>
    <w:rsid w:val="008C2F3F"/>
    <w:rsid w:val="008C4884"/>
    <w:rsid w:val="008D015A"/>
    <w:rsid w:val="008D0D2E"/>
    <w:rsid w:val="008D1AA0"/>
    <w:rsid w:val="008D4D18"/>
    <w:rsid w:val="008D4E46"/>
    <w:rsid w:val="008D5E2C"/>
    <w:rsid w:val="008E2406"/>
    <w:rsid w:val="008E3882"/>
    <w:rsid w:val="008E3DEE"/>
    <w:rsid w:val="008E7C54"/>
    <w:rsid w:val="008F0329"/>
    <w:rsid w:val="008F15E1"/>
    <w:rsid w:val="008F2E99"/>
    <w:rsid w:val="00903389"/>
    <w:rsid w:val="0090525D"/>
    <w:rsid w:val="00906DEC"/>
    <w:rsid w:val="00911F2C"/>
    <w:rsid w:val="00914B68"/>
    <w:rsid w:val="00921A5B"/>
    <w:rsid w:val="00923FD2"/>
    <w:rsid w:val="009261B4"/>
    <w:rsid w:val="00930546"/>
    <w:rsid w:val="009309DE"/>
    <w:rsid w:val="00930AD0"/>
    <w:rsid w:val="00932F77"/>
    <w:rsid w:val="00933438"/>
    <w:rsid w:val="0093347E"/>
    <w:rsid w:val="009402E9"/>
    <w:rsid w:val="00941A45"/>
    <w:rsid w:val="00942607"/>
    <w:rsid w:val="0094275C"/>
    <w:rsid w:val="00942DDF"/>
    <w:rsid w:val="009437E8"/>
    <w:rsid w:val="00947C71"/>
    <w:rsid w:val="009538C4"/>
    <w:rsid w:val="00956295"/>
    <w:rsid w:val="00960E79"/>
    <w:rsid w:val="00967ED8"/>
    <w:rsid w:val="00971466"/>
    <w:rsid w:val="009764D4"/>
    <w:rsid w:val="00976841"/>
    <w:rsid w:val="009801A0"/>
    <w:rsid w:val="009809D4"/>
    <w:rsid w:val="009821FB"/>
    <w:rsid w:val="00984458"/>
    <w:rsid w:val="00987A45"/>
    <w:rsid w:val="00987EC0"/>
    <w:rsid w:val="00991D9C"/>
    <w:rsid w:val="0099708D"/>
    <w:rsid w:val="009970F6"/>
    <w:rsid w:val="009A115D"/>
    <w:rsid w:val="009A24A4"/>
    <w:rsid w:val="009A6DDB"/>
    <w:rsid w:val="009A7731"/>
    <w:rsid w:val="009B22C7"/>
    <w:rsid w:val="009B2DB7"/>
    <w:rsid w:val="009B78F9"/>
    <w:rsid w:val="009C11D2"/>
    <w:rsid w:val="009C44AB"/>
    <w:rsid w:val="009C6388"/>
    <w:rsid w:val="009C74BE"/>
    <w:rsid w:val="009C7C05"/>
    <w:rsid w:val="009D0459"/>
    <w:rsid w:val="009D2D18"/>
    <w:rsid w:val="009D3131"/>
    <w:rsid w:val="009E0435"/>
    <w:rsid w:val="009E056A"/>
    <w:rsid w:val="009E2FAB"/>
    <w:rsid w:val="009E32CF"/>
    <w:rsid w:val="009E3B13"/>
    <w:rsid w:val="009E472C"/>
    <w:rsid w:val="009E5779"/>
    <w:rsid w:val="009E5F06"/>
    <w:rsid w:val="009E667C"/>
    <w:rsid w:val="009E7653"/>
    <w:rsid w:val="009F3177"/>
    <w:rsid w:val="009F343C"/>
    <w:rsid w:val="009F533E"/>
    <w:rsid w:val="00A06521"/>
    <w:rsid w:val="00A071AE"/>
    <w:rsid w:val="00A14034"/>
    <w:rsid w:val="00A22AB1"/>
    <w:rsid w:val="00A246B8"/>
    <w:rsid w:val="00A24A07"/>
    <w:rsid w:val="00A26373"/>
    <w:rsid w:val="00A265CB"/>
    <w:rsid w:val="00A31BA1"/>
    <w:rsid w:val="00A42828"/>
    <w:rsid w:val="00A46251"/>
    <w:rsid w:val="00A46741"/>
    <w:rsid w:val="00A53FF5"/>
    <w:rsid w:val="00A55A0F"/>
    <w:rsid w:val="00A55DE4"/>
    <w:rsid w:val="00A56E33"/>
    <w:rsid w:val="00A6046E"/>
    <w:rsid w:val="00A61EF5"/>
    <w:rsid w:val="00A71012"/>
    <w:rsid w:val="00A722DD"/>
    <w:rsid w:val="00A86ED8"/>
    <w:rsid w:val="00A92A05"/>
    <w:rsid w:val="00A95E6B"/>
    <w:rsid w:val="00A969FD"/>
    <w:rsid w:val="00AA025A"/>
    <w:rsid w:val="00AA14F7"/>
    <w:rsid w:val="00AA35D8"/>
    <w:rsid w:val="00AA5A58"/>
    <w:rsid w:val="00AA6421"/>
    <w:rsid w:val="00AA65EE"/>
    <w:rsid w:val="00AA7622"/>
    <w:rsid w:val="00AB21F5"/>
    <w:rsid w:val="00AB2865"/>
    <w:rsid w:val="00AB289B"/>
    <w:rsid w:val="00AB5041"/>
    <w:rsid w:val="00AC481D"/>
    <w:rsid w:val="00AC5602"/>
    <w:rsid w:val="00AC56E6"/>
    <w:rsid w:val="00AC6E5A"/>
    <w:rsid w:val="00AD067A"/>
    <w:rsid w:val="00AD2C1A"/>
    <w:rsid w:val="00AD4120"/>
    <w:rsid w:val="00AD66E8"/>
    <w:rsid w:val="00AE2275"/>
    <w:rsid w:val="00AE2C71"/>
    <w:rsid w:val="00AE533E"/>
    <w:rsid w:val="00AE7869"/>
    <w:rsid w:val="00AF1E69"/>
    <w:rsid w:val="00AF40AE"/>
    <w:rsid w:val="00AF4204"/>
    <w:rsid w:val="00B00D34"/>
    <w:rsid w:val="00B05855"/>
    <w:rsid w:val="00B06498"/>
    <w:rsid w:val="00B0759B"/>
    <w:rsid w:val="00B128E6"/>
    <w:rsid w:val="00B14775"/>
    <w:rsid w:val="00B15AAB"/>
    <w:rsid w:val="00B16D5D"/>
    <w:rsid w:val="00B16FAD"/>
    <w:rsid w:val="00B23834"/>
    <w:rsid w:val="00B2789B"/>
    <w:rsid w:val="00B30DF6"/>
    <w:rsid w:val="00B31459"/>
    <w:rsid w:val="00B3214F"/>
    <w:rsid w:val="00B32D26"/>
    <w:rsid w:val="00B33AE5"/>
    <w:rsid w:val="00B452A9"/>
    <w:rsid w:val="00B506D9"/>
    <w:rsid w:val="00B51A1D"/>
    <w:rsid w:val="00B522C1"/>
    <w:rsid w:val="00B71356"/>
    <w:rsid w:val="00B72863"/>
    <w:rsid w:val="00B74198"/>
    <w:rsid w:val="00B7421D"/>
    <w:rsid w:val="00B77A56"/>
    <w:rsid w:val="00B833ED"/>
    <w:rsid w:val="00B9103D"/>
    <w:rsid w:val="00B9333A"/>
    <w:rsid w:val="00B959FE"/>
    <w:rsid w:val="00B96EA6"/>
    <w:rsid w:val="00BA1514"/>
    <w:rsid w:val="00BA2E56"/>
    <w:rsid w:val="00BA4CD9"/>
    <w:rsid w:val="00BA79A1"/>
    <w:rsid w:val="00BB08C0"/>
    <w:rsid w:val="00BB464A"/>
    <w:rsid w:val="00BB4F86"/>
    <w:rsid w:val="00BB632B"/>
    <w:rsid w:val="00BC0E6C"/>
    <w:rsid w:val="00BC3327"/>
    <w:rsid w:val="00BC3F9A"/>
    <w:rsid w:val="00BC6987"/>
    <w:rsid w:val="00BC7396"/>
    <w:rsid w:val="00BD256E"/>
    <w:rsid w:val="00BD416C"/>
    <w:rsid w:val="00BE3CD9"/>
    <w:rsid w:val="00BE48D9"/>
    <w:rsid w:val="00BE6963"/>
    <w:rsid w:val="00BE6AB7"/>
    <w:rsid w:val="00BF3847"/>
    <w:rsid w:val="00BF5692"/>
    <w:rsid w:val="00BF5DD9"/>
    <w:rsid w:val="00C013AF"/>
    <w:rsid w:val="00C04EF8"/>
    <w:rsid w:val="00C06FA7"/>
    <w:rsid w:val="00C11D0E"/>
    <w:rsid w:val="00C12E59"/>
    <w:rsid w:val="00C150EE"/>
    <w:rsid w:val="00C15DEA"/>
    <w:rsid w:val="00C20DA3"/>
    <w:rsid w:val="00C25CFE"/>
    <w:rsid w:val="00C26283"/>
    <w:rsid w:val="00C26A94"/>
    <w:rsid w:val="00C30F52"/>
    <w:rsid w:val="00C340A9"/>
    <w:rsid w:val="00C3670C"/>
    <w:rsid w:val="00C36B60"/>
    <w:rsid w:val="00C40A79"/>
    <w:rsid w:val="00C42007"/>
    <w:rsid w:val="00C4321B"/>
    <w:rsid w:val="00C53B39"/>
    <w:rsid w:val="00C5676E"/>
    <w:rsid w:val="00C57086"/>
    <w:rsid w:val="00C60228"/>
    <w:rsid w:val="00C652E6"/>
    <w:rsid w:val="00C6671A"/>
    <w:rsid w:val="00C67278"/>
    <w:rsid w:val="00C70438"/>
    <w:rsid w:val="00C72F13"/>
    <w:rsid w:val="00C73332"/>
    <w:rsid w:val="00C7387F"/>
    <w:rsid w:val="00C76977"/>
    <w:rsid w:val="00C7740C"/>
    <w:rsid w:val="00C77D74"/>
    <w:rsid w:val="00C80C1A"/>
    <w:rsid w:val="00C84A7D"/>
    <w:rsid w:val="00C87B01"/>
    <w:rsid w:val="00C93BDF"/>
    <w:rsid w:val="00C9697A"/>
    <w:rsid w:val="00C97E0C"/>
    <w:rsid w:val="00CA2956"/>
    <w:rsid w:val="00CA41B5"/>
    <w:rsid w:val="00CA6110"/>
    <w:rsid w:val="00CA6992"/>
    <w:rsid w:val="00CA6D7A"/>
    <w:rsid w:val="00CB3638"/>
    <w:rsid w:val="00CB5B2C"/>
    <w:rsid w:val="00CC1FE5"/>
    <w:rsid w:val="00CC282F"/>
    <w:rsid w:val="00CC298B"/>
    <w:rsid w:val="00CC5B70"/>
    <w:rsid w:val="00CC7EBA"/>
    <w:rsid w:val="00CD1554"/>
    <w:rsid w:val="00CE2AA3"/>
    <w:rsid w:val="00CE2CD0"/>
    <w:rsid w:val="00CE2CE5"/>
    <w:rsid w:val="00CE3D5C"/>
    <w:rsid w:val="00CE3D7B"/>
    <w:rsid w:val="00CE449E"/>
    <w:rsid w:val="00CE4A2C"/>
    <w:rsid w:val="00CE620B"/>
    <w:rsid w:val="00CE7D3A"/>
    <w:rsid w:val="00CF0EA7"/>
    <w:rsid w:val="00CF3414"/>
    <w:rsid w:val="00CF562A"/>
    <w:rsid w:val="00D00515"/>
    <w:rsid w:val="00D02694"/>
    <w:rsid w:val="00D1013F"/>
    <w:rsid w:val="00D12A02"/>
    <w:rsid w:val="00D15086"/>
    <w:rsid w:val="00D23812"/>
    <w:rsid w:val="00D24081"/>
    <w:rsid w:val="00D24A34"/>
    <w:rsid w:val="00D2760C"/>
    <w:rsid w:val="00D30131"/>
    <w:rsid w:val="00D30850"/>
    <w:rsid w:val="00D31119"/>
    <w:rsid w:val="00D312EB"/>
    <w:rsid w:val="00D412BC"/>
    <w:rsid w:val="00D43A2A"/>
    <w:rsid w:val="00D506E2"/>
    <w:rsid w:val="00D51604"/>
    <w:rsid w:val="00D5167F"/>
    <w:rsid w:val="00D556B7"/>
    <w:rsid w:val="00D55FEA"/>
    <w:rsid w:val="00D60288"/>
    <w:rsid w:val="00D6213F"/>
    <w:rsid w:val="00D650B7"/>
    <w:rsid w:val="00D65593"/>
    <w:rsid w:val="00D67374"/>
    <w:rsid w:val="00D71801"/>
    <w:rsid w:val="00D762EE"/>
    <w:rsid w:val="00D77757"/>
    <w:rsid w:val="00D80F35"/>
    <w:rsid w:val="00D87065"/>
    <w:rsid w:val="00D91CDC"/>
    <w:rsid w:val="00D92AD3"/>
    <w:rsid w:val="00D92CC5"/>
    <w:rsid w:val="00D97912"/>
    <w:rsid w:val="00DA1115"/>
    <w:rsid w:val="00DA2C1E"/>
    <w:rsid w:val="00DA3B84"/>
    <w:rsid w:val="00DA3F78"/>
    <w:rsid w:val="00DA41EF"/>
    <w:rsid w:val="00DC2844"/>
    <w:rsid w:val="00DC2A0E"/>
    <w:rsid w:val="00DC2C64"/>
    <w:rsid w:val="00DC4025"/>
    <w:rsid w:val="00DC5008"/>
    <w:rsid w:val="00DC6A1E"/>
    <w:rsid w:val="00DC6B6D"/>
    <w:rsid w:val="00DD04DC"/>
    <w:rsid w:val="00DD05AC"/>
    <w:rsid w:val="00DD1F85"/>
    <w:rsid w:val="00DD357E"/>
    <w:rsid w:val="00DD43E7"/>
    <w:rsid w:val="00DD61B7"/>
    <w:rsid w:val="00DD64C9"/>
    <w:rsid w:val="00DD6E34"/>
    <w:rsid w:val="00DD7826"/>
    <w:rsid w:val="00DD7CDC"/>
    <w:rsid w:val="00DE0084"/>
    <w:rsid w:val="00DE1B21"/>
    <w:rsid w:val="00DE4381"/>
    <w:rsid w:val="00DE585B"/>
    <w:rsid w:val="00DE6825"/>
    <w:rsid w:val="00DE74A8"/>
    <w:rsid w:val="00DE75A6"/>
    <w:rsid w:val="00DF0A5D"/>
    <w:rsid w:val="00DF128D"/>
    <w:rsid w:val="00DF1EA9"/>
    <w:rsid w:val="00DF4790"/>
    <w:rsid w:val="00E01C18"/>
    <w:rsid w:val="00E01F52"/>
    <w:rsid w:val="00E021F6"/>
    <w:rsid w:val="00E03411"/>
    <w:rsid w:val="00E057D6"/>
    <w:rsid w:val="00E07265"/>
    <w:rsid w:val="00E07EDA"/>
    <w:rsid w:val="00E117EB"/>
    <w:rsid w:val="00E1271B"/>
    <w:rsid w:val="00E127EA"/>
    <w:rsid w:val="00E22F0C"/>
    <w:rsid w:val="00E23B6B"/>
    <w:rsid w:val="00E33B0D"/>
    <w:rsid w:val="00E33E3E"/>
    <w:rsid w:val="00E37916"/>
    <w:rsid w:val="00E379C7"/>
    <w:rsid w:val="00E37EDD"/>
    <w:rsid w:val="00E40154"/>
    <w:rsid w:val="00E4480F"/>
    <w:rsid w:val="00E45CD8"/>
    <w:rsid w:val="00E46BBD"/>
    <w:rsid w:val="00E47D13"/>
    <w:rsid w:val="00E51EF1"/>
    <w:rsid w:val="00E552F8"/>
    <w:rsid w:val="00E56EDC"/>
    <w:rsid w:val="00E627DE"/>
    <w:rsid w:val="00E6775F"/>
    <w:rsid w:val="00E679CA"/>
    <w:rsid w:val="00E75395"/>
    <w:rsid w:val="00E76AAD"/>
    <w:rsid w:val="00E80334"/>
    <w:rsid w:val="00E80363"/>
    <w:rsid w:val="00E809E6"/>
    <w:rsid w:val="00E81B00"/>
    <w:rsid w:val="00E86F2F"/>
    <w:rsid w:val="00E8795E"/>
    <w:rsid w:val="00E91B00"/>
    <w:rsid w:val="00E92A02"/>
    <w:rsid w:val="00E93530"/>
    <w:rsid w:val="00E94507"/>
    <w:rsid w:val="00E95FFB"/>
    <w:rsid w:val="00E96355"/>
    <w:rsid w:val="00EA1F34"/>
    <w:rsid w:val="00EA2323"/>
    <w:rsid w:val="00EB0421"/>
    <w:rsid w:val="00EB1A83"/>
    <w:rsid w:val="00EB2020"/>
    <w:rsid w:val="00EB57F9"/>
    <w:rsid w:val="00EB742A"/>
    <w:rsid w:val="00EB748F"/>
    <w:rsid w:val="00EC0E3E"/>
    <w:rsid w:val="00EC1689"/>
    <w:rsid w:val="00EC1C3C"/>
    <w:rsid w:val="00ED1B9A"/>
    <w:rsid w:val="00ED2582"/>
    <w:rsid w:val="00ED2D07"/>
    <w:rsid w:val="00ED6424"/>
    <w:rsid w:val="00ED7E92"/>
    <w:rsid w:val="00EF5690"/>
    <w:rsid w:val="00EF7271"/>
    <w:rsid w:val="00F02351"/>
    <w:rsid w:val="00F02B9C"/>
    <w:rsid w:val="00F06306"/>
    <w:rsid w:val="00F06B05"/>
    <w:rsid w:val="00F07DF1"/>
    <w:rsid w:val="00F10DB8"/>
    <w:rsid w:val="00F10F49"/>
    <w:rsid w:val="00F11017"/>
    <w:rsid w:val="00F11B71"/>
    <w:rsid w:val="00F12764"/>
    <w:rsid w:val="00F15157"/>
    <w:rsid w:val="00F15555"/>
    <w:rsid w:val="00F20086"/>
    <w:rsid w:val="00F25C1E"/>
    <w:rsid w:val="00F26D8D"/>
    <w:rsid w:val="00F32211"/>
    <w:rsid w:val="00F32B40"/>
    <w:rsid w:val="00F417AA"/>
    <w:rsid w:val="00F41B1A"/>
    <w:rsid w:val="00F41E16"/>
    <w:rsid w:val="00F44311"/>
    <w:rsid w:val="00F47445"/>
    <w:rsid w:val="00F50451"/>
    <w:rsid w:val="00F5229F"/>
    <w:rsid w:val="00F53E15"/>
    <w:rsid w:val="00F54016"/>
    <w:rsid w:val="00F541EE"/>
    <w:rsid w:val="00F6329F"/>
    <w:rsid w:val="00F645D0"/>
    <w:rsid w:val="00F6590F"/>
    <w:rsid w:val="00F724AA"/>
    <w:rsid w:val="00F73D97"/>
    <w:rsid w:val="00F73F34"/>
    <w:rsid w:val="00F75FD8"/>
    <w:rsid w:val="00F803C4"/>
    <w:rsid w:val="00F8061E"/>
    <w:rsid w:val="00F806ED"/>
    <w:rsid w:val="00F827EC"/>
    <w:rsid w:val="00F82A12"/>
    <w:rsid w:val="00F860B3"/>
    <w:rsid w:val="00F906B0"/>
    <w:rsid w:val="00F9341A"/>
    <w:rsid w:val="00F9708A"/>
    <w:rsid w:val="00FA04E4"/>
    <w:rsid w:val="00FA1285"/>
    <w:rsid w:val="00FA7335"/>
    <w:rsid w:val="00FB086D"/>
    <w:rsid w:val="00FB0DCF"/>
    <w:rsid w:val="00FB1EFB"/>
    <w:rsid w:val="00FB6644"/>
    <w:rsid w:val="00FB6FD5"/>
    <w:rsid w:val="00FB714E"/>
    <w:rsid w:val="00FC64F4"/>
    <w:rsid w:val="00FD6086"/>
    <w:rsid w:val="00FD6915"/>
    <w:rsid w:val="00FD6E78"/>
    <w:rsid w:val="00FE59AB"/>
    <w:rsid w:val="00FE5AA8"/>
    <w:rsid w:val="00FE673C"/>
    <w:rsid w:val="00FE7F65"/>
    <w:rsid w:val="00FF37D9"/>
    <w:rsid w:val="00FF56A1"/>
    <w:rsid w:val="00FF70C9"/>
    <w:rsid w:val="00FF727D"/>
    <w:rsid w:val="00FF74C4"/>
    <w:rsid w:val="019F924B"/>
    <w:rsid w:val="01D37109"/>
    <w:rsid w:val="03007823"/>
    <w:rsid w:val="03AA5A13"/>
    <w:rsid w:val="03D9BAE5"/>
    <w:rsid w:val="03E093EB"/>
    <w:rsid w:val="03F9B756"/>
    <w:rsid w:val="0477808E"/>
    <w:rsid w:val="04A5B8E6"/>
    <w:rsid w:val="05858EA6"/>
    <w:rsid w:val="0659034C"/>
    <w:rsid w:val="071BBE04"/>
    <w:rsid w:val="07380672"/>
    <w:rsid w:val="07F20DF3"/>
    <w:rsid w:val="0CF58678"/>
    <w:rsid w:val="0DFCF022"/>
    <w:rsid w:val="0E59445E"/>
    <w:rsid w:val="0F3710A7"/>
    <w:rsid w:val="0F56064F"/>
    <w:rsid w:val="0FF2331D"/>
    <w:rsid w:val="101B68B7"/>
    <w:rsid w:val="105C9F8E"/>
    <w:rsid w:val="10CB9787"/>
    <w:rsid w:val="11011064"/>
    <w:rsid w:val="116525F8"/>
    <w:rsid w:val="1269F9F0"/>
    <w:rsid w:val="12E2BDB4"/>
    <w:rsid w:val="1430158B"/>
    <w:rsid w:val="144123B3"/>
    <w:rsid w:val="158A52DF"/>
    <w:rsid w:val="15F47EDC"/>
    <w:rsid w:val="1A89AA13"/>
    <w:rsid w:val="1B0D5AE3"/>
    <w:rsid w:val="1B9FFF82"/>
    <w:rsid w:val="1EEFD9DB"/>
    <w:rsid w:val="1F339CCE"/>
    <w:rsid w:val="2006CFB0"/>
    <w:rsid w:val="202A0172"/>
    <w:rsid w:val="210CA1A2"/>
    <w:rsid w:val="219DD06C"/>
    <w:rsid w:val="226A82F8"/>
    <w:rsid w:val="23A58880"/>
    <w:rsid w:val="247D8FB1"/>
    <w:rsid w:val="25526C57"/>
    <w:rsid w:val="25619487"/>
    <w:rsid w:val="27354F57"/>
    <w:rsid w:val="28BAB6A9"/>
    <w:rsid w:val="29A505A6"/>
    <w:rsid w:val="29B9B3EF"/>
    <w:rsid w:val="2AD64385"/>
    <w:rsid w:val="2B24D77E"/>
    <w:rsid w:val="2B984327"/>
    <w:rsid w:val="2C1DFEC1"/>
    <w:rsid w:val="2CB2352B"/>
    <w:rsid w:val="2D0B85C4"/>
    <w:rsid w:val="2E1E8990"/>
    <w:rsid w:val="2E6A4482"/>
    <w:rsid w:val="2E6FD80D"/>
    <w:rsid w:val="2F5D4581"/>
    <w:rsid w:val="2FAF581B"/>
    <w:rsid w:val="2FF70062"/>
    <w:rsid w:val="303D491D"/>
    <w:rsid w:val="30DCB906"/>
    <w:rsid w:val="3248F03B"/>
    <w:rsid w:val="32A2ED8D"/>
    <w:rsid w:val="32FDD9BC"/>
    <w:rsid w:val="33346276"/>
    <w:rsid w:val="339C7E3C"/>
    <w:rsid w:val="34538BFE"/>
    <w:rsid w:val="34DBBF7B"/>
    <w:rsid w:val="34DD028A"/>
    <w:rsid w:val="357F8A16"/>
    <w:rsid w:val="35932E55"/>
    <w:rsid w:val="364BEFB1"/>
    <w:rsid w:val="36A636AC"/>
    <w:rsid w:val="38733422"/>
    <w:rsid w:val="38FC9B71"/>
    <w:rsid w:val="39C2479C"/>
    <w:rsid w:val="3A0BD0CD"/>
    <w:rsid w:val="3B2A3C79"/>
    <w:rsid w:val="3C504AB6"/>
    <w:rsid w:val="3E084159"/>
    <w:rsid w:val="3E13187E"/>
    <w:rsid w:val="3FAF8E96"/>
    <w:rsid w:val="3FD5B40C"/>
    <w:rsid w:val="4080566F"/>
    <w:rsid w:val="42107109"/>
    <w:rsid w:val="422BE3CB"/>
    <w:rsid w:val="42FEE08B"/>
    <w:rsid w:val="44DD4631"/>
    <w:rsid w:val="455A08CB"/>
    <w:rsid w:val="4583F5E6"/>
    <w:rsid w:val="458914F2"/>
    <w:rsid w:val="461FE516"/>
    <w:rsid w:val="47E275DC"/>
    <w:rsid w:val="47F55DD4"/>
    <w:rsid w:val="48B69BBD"/>
    <w:rsid w:val="48C5B09B"/>
    <w:rsid w:val="491D5EA0"/>
    <w:rsid w:val="49C08A1D"/>
    <w:rsid w:val="4B68C88E"/>
    <w:rsid w:val="4B6B9C92"/>
    <w:rsid w:val="4B91CADA"/>
    <w:rsid w:val="4BAB5DEA"/>
    <w:rsid w:val="4C5D88BE"/>
    <w:rsid w:val="4DEA3EE5"/>
    <w:rsid w:val="4F299C60"/>
    <w:rsid w:val="5012CCF5"/>
    <w:rsid w:val="5076843D"/>
    <w:rsid w:val="53FF0998"/>
    <w:rsid w:val="541A2D9D"/>
    <w:rsid w:val="550F1E2F"/>
    <w:rsid w:val="55E467FA"/>
    <w:rsid w:val="55EEE25B"/>
    <w:rsid w:val="56DA701B"/>
    <w:rsid w:val="57CCDC36"/>
    <w:rsid w:val="5873C0FE"/>
    <w:rsid w:val="5883A148"/>
    <w:rsid w:val="5AF7E595"/>
    <w:rsid w:val="5B431E2B"/>
    <w:rsid w:val="5CBDC392"/>
    <w:rsid w:val="5D31BA55"/>
    <w:rsid w:val="5D9233D6"/>
    <w:rsid w:val="5DB30A39"/>
    <w:rsid w:val="5DDCD3D6"/>
    <w:rsid w:val="5E9B4B8A"/>
    <w:rsid w:val="5F2DEC66"/>
    <w:rsid w:val="5F2F486C"/>
    <w:rsid w:val="601D6A8A"/>
    <w:rsid w:val="60808C59"/>
    <w:rsid w:val="60A99250"/>
    <w:rsid w:val="60D1D59E"/>
    <w:rsid w:val="6203CEE2"/>
    <w:rsid w:val="62207A8B"/>
    <w:rsid w:val="645B2AB9"/>
    <w:rsid w:val="64F83A78"/>
    <w:rsid w:val="655C5E18"/>
    <w:rsid w:val="655DDD5F"/>
    <w:rsid w:val="655FDF9B"/>
    <w:rsid w:val="66A81D80"/>
    <w:rsid w:val="66E33CEC"/>
    <w:rsid w:val="68204D9A"/>
    <w:rsid w:val="6827B09B"/>
    <w:rsid w:val="6939BEE4"/>
    <w:rsid w:val="694880DA"/>
    <w:rsid w:val="6B32A7EB"/>
    <w:rsid w:val="6C6A3E84"/>
    <w:rsid w:val="6D2287E6"/>
    <w:rsid w:val="6D4B96F7"/>
    <w:rsid w:val="6E56A33C"/>
    <w:rsid w:val="6EB9585E"/>
    <w:rsid w:val="6EDE4E02"/>
    <w:rsid w:val="6F352B0A"/>
    <w:rsid w:val="6F36317A"/>
    <w:rsid w:val="704DAD13"/>
    <w:rsid w:val="70FBEBA0"/>
    <w:rsid w:val="71A630AC"/>
    <w:rsid w:val="7247F25C"/>
    <w:rsid w:val="737272A6"/>
    <w:rsid w:val="73C67D0A"/>
    <w:rsid w:val="73E101E1"/>
    <w:rsid w:val="7405A29E"/>
    <w:rsid w:val="740D824C"/>
    <w:rsid w:val="752F3121"/>
    <w:rsid w:val="7583029D"/>
    <w:rsid w:val="75F44A99"/>
    <w:rsid w:val="75FF21A1"/>
    <w:rsid w:val="7641E45A"/>
    <w:rsid w:val="7653720B"/>
    <w:rsid w:val="775D5E31"/>
    <w:rsid w:val="78F30188"/>
    <w:rsid w:val="799974D8"/>
    <w:rsid w:val="7A1BFDC8"/>
    <w:rsid w:val="7A2EE9CC"/>
    <w:rsid w:val="7AE36ED0"/>
    <w:rsid w:val="7E457257"/>
    <w:rsid w:val="7E50FB7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1612F779-5A1D-4D1D-BD41-55DFF09A1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8"/>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8"/>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8"/>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7"/>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styleId="PlaceholderText">
    <w:name w:val="Placeholder Text"/>
    <w:basedOn w:val="DefaultParagraphFont"/>
    <w:uiPriority w:val="99"/>
    <w:semiHidden/>
    <w:rsid w:val="000168F2"/>
    <w:rPr>
      <w:color w:val="808080"/>
    </w:rPr>
  </w:style>
  <w:style w:type="character" w:styleId="Mention">
    <w:name w:val="Mention"/>
    <w:basedOn w:val="DefaultParagraphFont"/>
    <w:uiPriority w:val="99"/>
    <w:unhideWhenUsed/>
    <w:rsid w:val="00FA7335"/>
    <w:rPr>
      <w:color w:val="2B579A"/>
      <w:shd w:val="clear" w:color="auto" w:fill="E6E6E6"/>
    </w:rPr>
  </w:style>
  <w:style w:type="character" w:customStyle="1" w:styleId="normaltextrun">
    <w:name w:val="normaltextrun"/>
    <w:basedOn w:val="DefaultParagraphFont"/>
    <w:rsid w:val="009768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14208">
      <w:bodyDiv w:val="1"/>
      <w:marLeft w:val="0"/>
      <w:marRight w:val="0"/>
      <w:marTop w:val="0"/>
      <w:marBottom w:val="0"/>
      <w:divBdr>
        <w:top w:val="none" w:sz="0" w:space="0" w:color="auto"/>
        <w:left w:val="none" w:sz="0" w:space="0" w:color="auto"/>
        <w:bottom w:val="none" w:sz="0" w:space="0" w:color="auto"/>
        <w:right w:val="none" w:sz="0" w:space="0" w:color="auto"/>
      </w:divBdr>
      <w:divsChild>
        <w:div w:id="49619877">
          <w:marLeft w:val="0"/>
          <w:marRight w:val="0"/>
          <w:marTop w:val="0"/>
          <w:marBottom w:val="0"/>
          <w:divBdr>
            <w:top w:val="none" w:sz="0" w:space="0" w:color="auto"/>
            <w:left w:val="none" w:sz="0" w:space="0" w:color="auto"/>
            <w:bottom w:val="none" w:sz="0" w:space="0" w:color="auto"/>
            <w:right w:val="none" w:sz="0" w:space="0" w:color="auto"/>
          </w:divBdr>
          <w:divsChild>
            <w:div w:id="985430024">
              <w:marLeft w:val="0"/>
              <w:marRight w:val="0"/>
              <w:marTop w:val="0"/>
              <w:marBottom w:val="0"/>
              <w:divBdr>
                <w:top w:val="none" w:sz="0" w:space="0" w:color="auto"/>
                <w:left w:val="none" w:sz="0" w:space="0" w:color="auto"/>
                <w:bottom w:val="none" w:sz="0" w:space="0" w:color="auto"/>
                <w:right w:val="none" w:sz="0" w:space="0" w:color="auto"/>
              </w:divBdr>
            </w:div>
          </w:divsChild>
        </w:div>
        <w:div w:id="433477087">
          <w:marLeft w:val="0"/>
          <w:marRight w:val="0"/>
          <w:marTop w:val="0"/>
          <w:marBottom w:val="0"/>
          <w:divBdr>
            <w:top w:val="none" w:sz="0" w:space="0" w:color="auto"/>
            <w:left w:val="none" w:sz="0" w:space="0" w:color="auto"/>
            <w:bottom w:val="none" w:sz="0" w:space="0" w:color="auto"/>
            <w:right w:val="none" w:sz="0" w:space="0" w:color="auto"/>
          </w:divBdr>
          <w:divsChild>
            <w:div w:id="592974543">
              <w:marLeft w:val="0"/>
              <w:marRight w:val="0"/>
              <w:marTop w:val="0"/>
              <w:marBottom w:val="0"/>
              <w:divBdr>
                <w:top w:val="none" w:sz="0" w:space="0" w:color="auto"/>
                <w:left w:val="none" w:sz="0" w:space="0" w:color="auto"/>
                <w:bottom w:val="none" w:sz="0" w:space="0" w:color="auto"/>
                <w:right w:val="none" w:sz="0" w:space="0" w:color="auto"/>
              </w:divBdr>
            </w:div>
          </w:divsChild>
        </w:div>
        <w:div w:id="1026715517">
          <w:marLeft w:val="0"/>
          <w:marRight w:val="0"/>
          <w:marTop w:val="0"/>
          <w:marBottom w:val="0"/>
          <w:divBdr>
            <w:top w:val="none" w:sz="0" w:space="0" w:color="auto"/>
            <w:left w:val="none" w:sz="0" w:space="0" w:color="auto"/>
            <w:bottom w:val="none" w:sz="0" w:space="0" w:color="auto"/>
            <w:right w:val="none" w:sz="0" w:space="0" w:color="auto"/>
          </w:divBdr>
          <w:divsChild>
            <w:div w:id="1221667728">
              <w:marLeft w:val="0"/>
              <w:marRight w:val="0"/>
              <w:marTop w:val="0"/>
              <w:marBottom w:val="0"/>
              <w:divBdr>
                <w:top w:val="none" w:sz="0" w:space="0" w:color="auto"/>
                <w:left w:val="none" w:sz="0" w:space="0" w:color="auto"/>
                <w:bottom w:val="none" w:sz="0" w:space="0" w:color="auto"/>
                <w:right w:val="none" w:sz="0" w:space="0" w:color="auto"/>
              </w:divBdr>
            </w:div>
          </w:divsChild>
        </w:div>
        <w:div w:id="1081415045">
          <w:marLeft w:val="0"/>
          <w:marRight w:val="0"/>
          <w:marTop w:val="0"/>
          <w:marBottom w:val="0"/>
          <w:divBdr>
            <w:top w:val="none" w:sz="0" w:space="0" w:color="auto"/>
            <w:left w:val="none" w:sz="0" w:space="0" w:color="auto"/>
            <w:bottom w:val="none" w:sz="0" w:space="0" w:color="auto"/>
            <w:right w:val="none" w:sz="0" w:space="0" w:color="auto"/>
          </w:divBdr>
          <w:divsChild>
            <w:div w:id="195467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791106">
      <w:bodyDiv w:val="1"/>
      <w:marLeft w:val="0"/>
      <w:marRight w:val="0"/>
      <w:marTop w:val="0"/>
      <w:marBottom w:val="0"/>
      <w:divBdr>
        <w:top w:val="none" w:sz="0" w:space="0" w:color="auto"/>
        <w:left w:val="none" w:sz="0" w:space="0" w:color="auto"/>
        <w:bottom w:val="none" w:sz="0" w:space="0" w:color="auto"/>
        <w:right w:val="none" w:sz="0" w:space="0" w:color="auto"/>
      </w:divBdr>
    </w:div>
    <w:div w:id="1391465547">
      <w:bodyDiv w:val="1"/>
      <w:marLeft w:val="0"/>
      <w:marRight w:val="0"/>
      <w:marTop w:val="0"/>
      <w:marBottom w:val="0"/>
      <w:divBdr>
        <w:top w:val="none" w:sz="0" w:space="0" w:color="auto"/>
        <w:left w:val="none" w:sz="0" w:space="0" w:color="auto"/>
        <w:bottom w:val="none" w:sz="0" w:space="0" w:color="auto"/>
        <w:right w:val="none" w:sz="0" w:space="0" w:color="auto"/>
      </w:divBdr>
    </w:div>
    <w:div w:id="2109695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https://eda.ncsu.edu/ncsu-cdk/"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emf"/><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emf"/><Relationship Id="rId27"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1" ma:contentTypeDescription="Create a new document." ma:contentTypeScope="" ma:versionID="fee8509c242a02c6773c26303032d74e">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f1516629d87e651d3bcf26b923454058"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D4C339-D7F4-4326-8880-23561D842B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77BC24-33BF-4C28-B948-C2C5DB4CED38}">
  <ds:schemaRefs>
    <ds:schemaRef ds:uri="http://schemas.openxmlformats.org/officeDocument/2006/bibliography"/>
  </ds:schemaRefs>
</ds:datastoreItem>
</file>

<file path=customXml/itemProps3.xml><?xml version="1.0" encoding="utf-8"?>
<ds:datastoreItem xmlns:ds="http://schemas.openxmlformats.org/officeDocument/2006/customXml" ds:itemID="{89748F04-B8A3-4ABE-8F32-6763CE0A1B74}">
  <ds:schemaRefs>
    <ds:schemaRef ds:uri="http://schemas.microsoft.com/sharepoint/v3/contenttype/forms"/>
  </ds:schemaRefs>
</ds:datastoreItem>
</file>

<file path=customXml/itemProps4.xml><?xml version="1.0" encoding="utf-8"?>
<ds:datastoreItem xmlns:ds="http://schemas.openxmlformats.org/officeDocument/2006/customXml" ds:itemID="{D38D0E38-A146-495A-A4C3-C3C1D079AA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78da6-5b09-44f3-a193-ddc893455593"/>
    <ds:schemaRef ds:uri="236bfa4e-89bd-484b-b01d-0e053fdc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4</Pages>
  <Words>2509</Words>
  <Characters>1430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1</CharactersWithSpaces>
  <SharedDoc>false</SharedDoc>
  <HLinks>
    <vt:vector size="96" baseType="variant">
      <vt:variant>
        <vt:i4>1900598</vt:i4>
      </vt:variant>
      <vt:variant>
        <vt:i4>92</vt:i4>
      </vt:variant>
      <vt:variant>
        <vt:i4>0</vt:i4>
      </vt:variant>
      <vt:variant>
        <vt:i4>5</vt:i4>
      </vt:variant>
      <vt:variant>
        <vt:lpwstr/>
      </vt:variant>
      <vt:variant>
        <vt:lpwstr>_Toc48183309</vt:lpwstr>
      </vt:variant>
      <vt:variant>
        <vt:i4>1835062</vt:i4>
      </vt:variant>
      <vt:variant>
        <vt:i4>86</vt:i4>
      </vt:variant>
      <vt:variant>
        <vt:i4>0</vt:i4>
      </vt:variant>
      <vt:variant>
        <vt:i4>5</vt:i4>
      </vt:variant>
      <vt:variant>
        <vt:lpwstr/>
      </vt:variant>
      <vt:variant>
        <vt:lpwstr>_Toc48183308</vt:lpwstr>
      </vt:variant>
      <vt:variant>
        <vt:i4>1245238</vt:i4>
      </vt:variant>
      <vt:variant>
        <vt:i4>80</vt:i4>
      </vt:variant>
      <vt:variant>
        <vt:i4>0</vt:i4>
      </vt:variant>
      <vt:variant>
        <vt:i4>5</vt:i4>
      </vt:variant>
      <vt:variant>
        <vt:lpwstr/>
      </vt:variant>
      <vt:variant>
        <vt:lpwstr>_Toc48183307</vt:lpwstr>
      </vt:variant>
      <vt:variant>
        <vt:i4>1179702</vt:i4>
      </vt:variant>
      <vt:variant>
        <vt:i4>74</vt:i4>
      </vt:variant>
      <vt:variant>
        <vt:i4>0</vt:i4>
      </vt:variant>
      <vt:variant>
        <vt:i4>5</vt:i4>
      </vt:variant>
      <vt:variant>
        <vt:lpwstr/>
      </vt:variant>
      <vt:variant>
        <vt:lpwstr>_Toc48183306</vt:lpwstr>
      </vt:variant>
      <vt:variant>
        <vt:i4>1114166</vt:i4>
      </vt:variant>
      <vt:variant>
        <vt:i4>68</vt:i4>
      </vt:variant>
      <vt:variant>
        <vt:i4>0</vt:i4>
      </vt:variant>
      <vt:variant>
        <vt:i4>5</vt:i4>
      </vt:variant>
      <vt:variant>
        <vt:lpwstr/>
      </vt:variant>
      <vt:variant>
        <vt:lpwstr>_Toc48183305</vt:lpwstr>
      </vt:variant>
      <vt:variant>
        <vt:i4>1048630</vt:i4>
      </vt:variant>
      <vt:variant>
        <vt:i4>62</vt:i4>
      </vt:variant>
      <vt:variant>
        <vt:i4>0</vt:i4>
      </vt:variant>
      <vt:variant>
        <vt:i4>5</vt:i4>
      </vt:variant>
      <vt:variant>
        <vt:lpwstr/>
      </vt:variant>
      <vt:variant>
        <vt:lpwstr>_Toc48183304</vt:lpwstr>
      </vt:variant>
      <vt:variant>
        <vt:i4>1507382</vt:i4>
      </vt:variant>
      <vt:variant>
        <vt:i4>56</vt:i4>
      </vt:variant>
      <vt:variant>
        <vt:i4>0</vt:i4>
      </vt:variant>
      <vt:variant>
        <vt:i4>5</vt:i4>
      </vt:variant>
      <vt:variant>
        <vt:lpwstr/>
      </vt:variant>
      <vt:variant>
        <vt:lpwstr>_Toc48183303</vt:lpwstr>
      </vt:variant>
      <vt:variant>
        <vt:i4>1441846</vt:i4>
      </vt:variant>
      <vt:variant>
        <vt:i4>50</vt:i4>
      </vt:variant>
      <vt:variant>
        <vt:i4>0</vt:i4>
      </vt:variant>
      <vt:variant>
        <vt:i4>5</vt:i4>
      </vt:variant>
      <vt:variant>
        <vt:lpwstr/>
      </vt:variant>
      <vt:variant>
        <vt:lpwstr>_Toc48183302</vt:lpwstr>
      </vt:variant>
      <vt:variant>
        <vt:i4>1376310</vt:i4>
      </vt:variant>
      <vt:variant>
        <vt:i4>44</vt:i4>
      </vt:variant>
      <vt:variant>
        <vt:i4>0</vt:i4>
      </vt:variant>
      <vt:variant>
        <vt:i4>5</vt:i4>
      </vt:variant>
      <vt:variant>
        <vt:lpwstr/>
      </vt:variant>
      <vt:variant>
        <vt:lpwstr>_Toc48183301</vt:lpwstr>
      </vt:variant>
      <vt:variant>
        <vt:i4>1310774</vt:i4>
      </vt:variant>
      <vt:variant>
        <vt:i4>38</vt:i4>
      </vt:variant>
      <vt:variant>
        <vt:i4>0</vt:i4>
      </vt:variant>
      <vt:variant>
        <vt:i4>5</vt:i4>
      </vt:variant>
      <vt:variant>
        <vt:lpwstr/>
      </vt:variant>
      <vt:variant>
        <vt:lpwstr>_Toc48183300</vt:lpwstr>
      </vt:variant>
      <vt:variant>
        <vt:i4>1835071</vt:i4>
      </vt:variant>
      <vt:variant>
        <vt:i4>32</vt:i4>
      </vt:variant>
      <vt:variant>
        <vt:i4>0</vt:i4>
      </vt:variant>
      <vt:variant>
        <vt:i4>5</vt:i4>
      </vt:variant>
      <vt:variant>
        <vt:lpwstr/>
      </vt:variant>
      <vt:variant>
        <vt:lpwstr>_Toc48183299</vt:lpwstr>
      </vt:variant>
      <vt:variant>
        <vt:i4>1900607</vt:i4>
      </vt:variant>
      <vt:variant>
        <vt:i4>26</vt:i4>
      </vt:variant>
      <vt:variant>
        <vt:i4>0</vt:i4>
      </vt:variant>
      <vt:variant>
        <vt:i4>5</vt:i4>
      </vt:variant>
      <vt:variant>
        <vt:lpwstr/>
      </vt:variant>
      <vt:variant>
        <vt:lpwstr>_Toc48183298</vt:lpwstr>
      </vt:variant>
      <vt:variant>
        <vt:i4>1179711</vt:i4>
      </vt:variant>
      <vt:variant>
        <vt:i4>20</vt:i4>
      </vt:variant>
      <vt:variant>
        <vt:i4>0</vt:i4>
      </vt:variant>
      <vt:variant>
        <vt:i4>5</vt:i4>
      </vt:variant>
      <vt:variant>
        <vt:lpwstr/>
      </vt:variant>
      <vt:variant>
        <vt:lpwstr>_Toc48183297</vt:lpwstr>
      </vt:variant>
      <vt:variant>
        <vt:i4>1245247</vt:i4>
      </vt:variant>
      <vt:variant>
        <vt:i4>14</vt:i4>
      </vt:variant>
      <vt:variant>
        <vt:i4>0</vt:i4>
      </vt:variant>
      <vt:variant>
        <vt:i4>5</vt:i4>
      </vt:variant>
      <vt:variant>
        <vt:lpwstr/>
      </vt:variant>
      <vt:variant>
        <vt:lpwstr>_Toc48183296</vt:lpwstr>
      </vt:variant>
      <vt:variant>
        <vt:i4>1048639</vt:i4>
      </vt:variant>
      <vt:variant>
        <vt:i4>8</vt:i4>
      </vt:variant>
      <vt:variant>
        <vt:i4>0</vt:i4>
      </vt:variant>
      <vt:variant>
        <vt:i4>5</vt:i4>
      </vt:variant>
      <vt:variant>
        <vt:lpwstr/>
      </vt:variant>
      <vt:variant>
        <vt:lpwstr>_Toc48183295</vt:lpwstr>
      </vt:variant>
      <vt:variant>
        <vt:i4>1114175</vt:i4>
      </vt:variant>
      <vt:variant>
        <vt:i4>2</vt:i4>
      </vt:variant>
      <vt:variant>
        <vt:i4>0</vt:i4>
      </vt:variant>
      <vt:variant>
        <vt:i4>5</vt:i4>
      </vt:variant>
      <vt:variant>
        <vt:lpwstr/>
      </vt:variant>
      <vt:variant>
        <vt:lpwstr>_Toc48183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495</cp:revision>
  <cp:lastPrinted>2019-04-05T21:21:00Z</cp:lastPrinted>
  <dcterms:created xsi:type="dcterms:W3CDTF">2020-06-29T14:07:00Z</dcterms:created>
  <dcterms:modified xsi:type="dcterms:W3CDTF">2022-02-23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ies>
</file>